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DEB9E" w14:textId="77777777" w:rsidR="00735A79" w:rsidRPr="00735A79" w:rsidRDefault="00735A79" w:rsidP="00735A79">
      <w:pPr>
        <w:widowControl w:val="0"/>
        <w:jc w:val="center"/>
        <w:rPr>
          <w:b/>
          <w:noProof/>
          <w:sz w:val="28"/>
          <w:szCs w:val="28"/>
        </w:rPr>
      </w:pPr>
    </w:p>
    <w:p w14:paraId="6C85C4AB" w14:textId="77777777" w:rsidR="00735A79" w:rsidRPr="00735A79" w:rsidRDefault="00735A79" w:rsidP="00735A79">
      <w:pPr>
        <w:widowControl w:val="0"/>
        <w:jc w:val="center"/>
        <w:rPr>
          <w:b/>
          <w:bCs/>
          <w:noProof/>
          <w:sz w:val="28"/>
          <w:szCs w:val="28"/>
        </w:rPr>
      </w:pPr>
      <w:r w:rsidRPr="00735A79">
        <w:rPr>
          <w:b/>
          <w:noProof/>
          <w:sz w:val="28"/>
          <w:szCs w:val="28"/>
        </w:rPr>
        <w:t xml:space="preserve"> </w:t>
      </w:r>
      <w:r w:rsidRPr="00735A79">
        <w:rPr>
          <w:b/>
          <w:bCs/>
          <w:noProof/>
          <w:sz w:val="28"/>
          <w:szCs w:val="28"/>
        </w:rPr>
        <w:t xml:space="preserve">REGULAR BOARD MEETING MINUTES </w:t>
      </w:r>
    </w:p>
    <w:p w14:paraId="24B56A2C" w14:textId="541609E0" w:rsidR="00AD735A" w:rsidRPr="00E01184" w:rsidRDefault="00AD735A" w:rsidP="00735A79">
      <w:pPr>
        <w:widowControl w:val="0"/>
        <w:jc w:val="center"/>
        <w:rPr>
          <w:bCs/>
          <w:sz w:val="24"/>
        </w:rPr>
      </w:pPr>
      <w:r>
        <w:rPr>
          <w:bCs/>
          <w:sz w:val="24"/>
        </w:rPr>
        <w:t>Wednesday</w:t>
      </w:r>
      <w:r w:rsidRPr="00E01184">
        <w:rPr>
          <w:bCs/>
          <w:sz w:val="24"/>
        </w:rPr>
        <w:t xml:space="preserve">, </w:t>
      </w:r>
      <w:r>
        <w:rPr>
          <w:bCs/>
          <w:sz w:val="24"/>
        </w:rPr>
        <w:t>May 14,</w:t>
      </w:r>
      <w:r w:rsidRPr="00E01184">
        <w:rPr>
          <w:bCs/>
          <w:sz w:val="24"/>
        </w:rPr>
        <w:t xml:space="preserve"> 202</w:t>
      </w:r>
      <w:r>
        <w:rPr>
          <w:bCs/>
          <w:sz w:val="24"/>
        </w:rPr>
        <w:t>5</w:t>
      </w:r>
      <w:r w:rsidRPr="00E01184">
        <w:rPr>
          <w:bCs/>
          <w:sz w:val="24"/>
        </w:rPr>
        <w:t>, 1</w:t>
      </w:r>
      <w:r>
        <w:rPr>
          <w:bCs/>
          <w:sz w:val="24"/>
        </w:rPr>
        <w:t>1</w:t>
      </w:r>
      <w:r w:rsidRPr="00E01184">
        <w:rPr>
          <w:bCs/>
          <w:sz w:val="24"/>
        </w:rPr>
        <w:t>:</w:t>
      </w:r>
      <w:r>
        <w:rPr>
          <w:bCs/>
          <w:sz w:val="24"/>
        </w:rPr>
        <w:t>3</w:t>
      </w:r>
      <w:r w:rsidRPr="00E01184">
        <w:rPr>
          <w:bCs/>
          <w:sz w:val="24"/>
        </w:rPr>
        <w:t>0</w:t>
      </w:r>
      <w:r>
        <w:rPr>
          <w:bCs/>
          <w:sz w:val="24"/>
        </w:rPr>
        <w:t>A</w:t>
      </w:r>
      <w:r w:rsidRPr="00E01184">
        <w:rPr>
          <w:bCs/>
          <w:sz w:val="24"/>
        </w:rPr>
        <w:t>M</w:t>
      </w:r>
    </w:p>
    <w:p w14:paraId="5EB6DF37" w14:textId="77777777" w:rsidR="00AD735A" w:rsidRPr="007E3008" w:rsidRDefault="00AD735A" w:rsidP="00AD735A">
      <w:pPr>
        <w:widowControl w:val="0"/>
        <w:jc w:val="center"/>
        <w:rPr>
          <w:bCs/>
          <w:sz w:val="24"/>
          <w:szCs w:val="22"/>
        </w:rPr>
      </w:pPr>
      <w:bookmarkStart w:id="0" w:name="_Hlk147406453"/>
      <w:r>
        <w:rPr>
          <w:bCs/>
          <w:sz w:val="24"/>
          <w:szCs w:val="22"/>
        </w:rPr>
        <w:t>RCD Office, 11769 Waterhill Road, Lakeside, CA 92040</w:t>
      </w:r>
    </w:p>
    <w:bookmarkEnd w:id="0"/>
    <w:p w14:paraId="289E3AE4" w14:textId="77777777" w:rsidR="00AD735A" w:rsidRPr="007A6619" w:rsidRDefault="00AD735A" w:rsidP="00AD735A">
      <w:pPr>
        <w:widowControl w:val="0"/>
        <w:jc w:val="center"/>
        <w:rPr>
          <w:bCs/>
          <w:sz w:val="24"/>
          <w:szCs w:val="24"/>
        </w:rPr>
      </w:pPr>
      <w:r w:rsidRPr="007A6619">
        <w:rPr>
          <w:bCs/>
          <w:sz w:val="24"/>
          <w:szCs w:val="22"/>
        </w:rPr>
        <w:t xml:space="preserve">Link for remote participants: </w:t>
      </w:r>
      <w:hyperlink r:id="rId8" w:history="1">
        <w:r w:rsidRPr="008E36F0">
          <w:rPr>
            <w:rStyle w:val="Hyperlink"/>
            <w:bCs/>
            <w:sz w:val="24"/>
            <w:szCs w:val="22"/>
          </w:rPr>
          <w:t>https://us02web.zoom.us/j/82512128155</w:t>
        </w:r>
      </w:hyperlink>
      <w:r>
        <w:rPr>
          <w:bCs/>
          <w:sz w:val="24"/>
          <w:szCs w:val="22"/>
        </w:rPr>
        <w:t xml:space="preserve"> </w:t>
      </w:r>
    </w:p>
    <w:p w14:paraId="5946049C" w14:textId="77777777" w:rsidR="00AD735A" w:rsidRDefault="00AD735A" w:rsidP="00AD735A">
      <w:pPr>
        <w:widowControl w:val="0"/>
        <w:jc w:val="center"/>
        <w:rPr>
          <w:rFonts w:ascii="Helvetica" w:hAnsi="Helvetica"/>
          <w:color w:val="232333"/>
          <w:spacing w:val="6"/>
          <w:sz w:val="21"/>
          <w:szCs w:val="21"/>
          <w:shd w:val="clear" w:color="auto" w:fill="FFFFFF"/>
        </w:rPr>
      </w:pPr>
      <w:r w:rsidRPr="007A6619">
        <w:rPr>
          <w:bCs/>
          <w:sz w:val="24"/>
          <w:szCs w:val="22"/>
        </w:rPr>
        <w:t xml:space="preserve">meeting ID: </w:t>
      </w:r>
      <w:r>
        <w:rPr>
          <w:color w:val="232333"/>
          <w:spacing w:val="6"/>
          <w:sz w:val="24"/>
          <w:szCs w:val="24"/>
          <w:shd w:val="clear" w:color="auto" w:fill="FFFFFF"/>
        </w:rPr>
        <w:t>825 1212 8155</w:t>
      </w:r>
    </w:p>
    <w:p w14:paraId="42666368" w14:textId="77777777" w:rsidR="005F64E5" w:rsidRDefault="005F64E5" w:rsidP="005F64E5">
      <w:pPr>
        <w:widowControl w:val="0"/>
        <w:jc w:val="center"/>
        <w:rPr>
          <w:b/>
          <w:sz w:val="24"/>
          <w:szCs w:val="22"/>
        </w:rPr>
      </w:pPr>
    </w:p>
    <w:p w14:paraId="55281D42" w14:textId="0487F4F2" w:rsidR="007F6A85" w:rsidRPr="00710B09" w:rsidRDefault="00C710D1" w:rsidP="00C710D1">
      <w:pPr>
        <w:widowControl w:val="0"/>
        <w:tabs>
          <w:tab w:val="left" w:pos="3780"/>
        </w:tabs>
        <w:ind w:left="3600" w:hanging="3690"/>
        <w:rPr>
          <w:caps/>
          <w:sz w:val="22"/>
          <w:szCs w:val="22"/>
        </w:rPr>
      </w:pPr>
      <w:r w:rsidRPr="009E1906">
        <w:rPr>
          <w:b/>
          <w:caps/>
          <w:sz w:val="22"/>
          <w:szCs w:val="22"/>
        </w:rPr>
        <w:t>DIRECTORS Present:</w:t>
      </w:r>
      <w:r w:rsidR="000E46DF">
        <w:rPr>
          <w:sz w:val="22"/>
          <w:szCs w:val="22"/>
        </w:rPr>
        <w:tab/>
      </w:r>
      <w:r w:rsidR="00AB6454">
        <w:rPr>
          <w:sz w:val="22"/>
          <w:szCs w:val="22"/>
        </w:rPr>
        <w:t>Don Butz,</w:t>
      </w:r>
      <w:r w:rsidR="00B41A97">
        <w:rPr>
          <w:sz w:val="22"/>
          <w:szCs w:val="22"/>
        </w:rPr>
        <w:t xml:space="preserve"> </w:t>
      </w:r>
      <w:r w:rsidR="00BD0882">
        <w:rPr>
          <w:sz w:val="22"/>
          <w:szCs w:val="22"/>
        </w:rPr>
        <w:t>Neil Meyer</w:t>
      </w:r>
      <w:r w:rsidR="00B81E98">
        <w:rPr>
          <w:sz w:val="22"/>
          <w:szCs w:val="22"/>
        </w:rPr>
        <w:t>, Marilyn Huntamer, Di</w:t>
      </w:r>
      <w:r w:rsidR="00B41A97">
        <w:rPr>
          <w:sz w:val="22"/>
          <w:szCs w:val="22"/>
        </w:rPr>
        <w:t>ane</w:t>
      </w:r>
      <w:r w:rsidR="00B81E98">
        <w:rPr>
          <w:sz w:val="22"/>
          <w:szCs w:val="22"/>
        </w:rPr>
        <w:t xml:space="preserve"> Moss</w:t>
      </w:r>
      <w:r w:rsidR="00AD735A">
        <w:rPr>
          <w:sz w:val="22"/>
          <w:szCs w:val="22"/>
        </w:rPr>
        <w:t>, Mike McGrath, Maggie Sleeper</w:t>
      </w:r>
    </w:p>
    <w:p w14:paraId="7EF7404B" w14:textId="4C659FC5" w:rsidR="00710B09" w:rsidRPr="00BB658F" w:rsidRDefault="00984B63" w:rsidP="00C710D1">
      <w:pPr>
        <w:widowControl w:val="0"/>
        <w:tabs>
          <w:tab w:val="left" w:pos="3780"/>
        </w:tabs>
        <w:ind w:left="3600" w:hanging="3690"/>
        <w:rPr>
          <w:sz w:val="22"/>
          <w:szCs w:val="22"/>
        </w:rPr>
      </w:pPr>
      <w:r>
        <w:rPr>
          <w:b/>
          <w:caps/>
          <w:sz w:val="22"/>
          <w:szCs w:val="22"/>
        </w:rPr>
        <w:t>DIRECTORS ABSENT:</w:t>
      </w:r>
      <w:r w:rsidR="003B2752">
        <w:rPr>
          <w:b/>
          <w:caps/>
          <w:sz w:val="22"/>
          <w:szCs w:val="22"/>
        </w:rPr>
        <w:tab/>
      </w:r>
      <w:r w:rsidR="001737E0">
        <w:rPr>
          <w:bCs/>
          <w:sz w:val="22"/>
          <w:szCs w:val="22"/>
        </w:rPr>
        <w:t>Odette Gonzalez</w:t>
      </w:r>
    </w:p>
    <w:p w14:paraId="6E6A7CD9" w14:textId="2D970234" w:rsidR="00C710D1" w:rsidRPr="009E1906" w:rsidRDefault="00C710D1" w:rsidP="00C710D1">
      <w:pPr>
        <w:widowControl w:val="0"/>
        <w:tabs>
          <w:tab w:val="left" w:pos="3780"/>
        </w:tabs>
        <w:ind w:left="3600" w:hanging="3690"/>
        <w:rPr>
          <w:sz w:val="22"/>
          <w:szCs w:val="22"/>
        </w:rPr>
      </w:pPr>
      <w:r w:rsidRPr="009E1906">
        <w:rPr>
          <w:b/>
          <w:sz w:val="22"/>
          <w:szCs w:val="22"/>
        </w:rPr>
        <w:t>VACANCIES:</w:t>
      </w:r>
      <w:r w:rsidRPr="009E1906">
        <w:rPr>
          <w:b/>
          <w:sz w:val="22"/>
          <w:szCs w:val="22"/>
        </w:rPr>
        <w:tab/>
      </w:r>
      <w:r w:rsidR="00EA1224">
        <w:rPr>
          <w:sz w:val="22"/>
          <w:szCs w:val="22"/>
        </w:rPr>
        <w:t>None</w:t>
      </w:r>
    </w:p>
    <w:p w14:paraId="06447790" w14:textId="1D0A519F" w:rsidR="00C710D1" w:rsidRPr="009E1906" w:rsidRDefault="00C710D1" w:rsidP="00C710D1">
      <w:pPr>
        <w:widowControl w:val="0"/>
        <w:tabs>
          <w:tab w:val="left" w:pos="3780"/>
        </w:tabs>
        <w:ind w:left="3600" w:hanging="3690"/>
        <w:rPr>
          <w:sz w:val="22"/>
          <w:szCs w:val="22"/>
        </w:rPr>
      </w:pPr>
      <w:r w:rsidRPr="009E1906">
        <w:rPr>
          <w:b/>
          <w:sz w:val="22"/>
          <w:szCs w:val="22"/>
        </w:rPr>
        <w:t>ASSOC. DIRECTORS PRESENT:</w:t>
      </w:r>
      <w:r w:rsidRPr="009E1906">
        <w:rPr>
          <w:sz w:val="22"/>
          <w:szCs w:val="22"/>
        </w:rPr>
        <w:tab/>
      </w:r>
      <w:r w:rsidR="00B41A97">
        <w:rPr>
          <w:sz w:val="22"/>
          <w:szCs w:val="22"/>
        </w:rPr>
        <w:t>None</w:t>
      </w:r>
      <w:r w:rsidR="00BD0882">
        <w:rPr>
          <w:sz w:val="22"/>
          <w:szCs w:val="22"/>
        </w:rPr>
        <w:t xml:space="preserve"> </w:t>
      </w:r>
    </w:p>
    <w:p w14:paraId="0BAB83FE" w14:textId="1E35E5ED" w:rsidR="00C710D1" w:rsidRPr="00001C00" w:rsidRDefault="00C710D1" w:rsidP="00C710D1">
      <w:pPr>
        <w:widowControl w:val="0"/>
        <w:tabs>
          <w:tab w:val="left" w:pos="3780"/>
        </w:tabs>
        <w:ind w:left="3600" w:hanging="3690"/>
        <w:rPr>
          <w:bCs/>
          <w:sz w:val="22"/>
          <w:szCs w:val="22"/>
        </w:rPr>
      </w:pPr>
      <w:r w:rsidRPr="009E1906">
        <w:rPr>
          <w:b/>
          <w:sz w:val="22"/>
          <w:szCs w:val="22"/>
        </w:rPr>
        <w:t>ASSOC. DIRECTORS ABSENT:</w:t>
      </w:r>
      <w:r w:rsidR="006A47D0">
        <w:rPr>
          <w:b/>
          <w:sz w:val="22"/>
          <w:szCs w:val="22"/>
        </w:rPr>
        <w:tab/>
      </w:r>
      <w:r w:rsidR="00B41A97" w:rsidRPr="00001C00">
        <w:rPr>
          <w:bCs/>
          <w:sz w:val="22"/>
          <w:szCs w:val="22"/>
        </w:rPr>
        <w:t>Jo MacKenzie</w:t>
      </w:r>
    </w:p>
    <w:p w14:paraId="42F74E5F" w14:textId="0EE678AE" w:rsidR="00546CE5" w:rsidRDefault="00546CE5" w:rsidP="00C710D1">
      <w:pPr>
        <w:widowControl w:val="0"/>
        <w:tabs>
          <w:tab w:val="left" w:pos="3780"/>
        </w:tabs>
        <w:ind w:left="3600" w:hanging="3690"/>
        <w:rPr>
          <w:sz w:val="22"/>
          <w:szCs w:val="22"/>
        </w:rPr>
      </w:pPr>
      <w:r w:rsidRPr="009E1906">
        <w:rPr>
          <w:b/>
          <w:sz w:val="22"/>
          <w:szCs w:val="22"/>
        </w:rPr>
        <w:t>OTHER</w:t>
      </w:r>
      <w:r w:rsidR="00C710D1" w:rsidRPr="009E1906">
        <w:rPr>
          <w:b/>
          <w:sz w:val="22"/>
          <w:szCs w:val="22"/>
        </w:rPr>
        <w:t xml:space="preserve"> PRESENT:</w:t>
      </w:r>
      <w:r w:rsidR="00C710D1" w:rsidRPr="009E1906">
        <w:rPr>
          <w:b/>
          <w:sz w:val="22"/>
          <w:szCs w:val="22"/>
        </w:rPr>
        <w:tab/>
      </w:r>
      <w:r w:rsidR="00535E72" w:rsidRPr="00A47D6C">
        <w:rPr>
          <w:bCs/>
          <w:sz w:val="22"/>
          <w:szCs w:val="22"/>
        </w:rPr>
        <w:t>Ann Baldridge,</w:t>
      </w:r>
      <w:r w:rsidR="00535E72">
        <w:rPr>
          <w:b/>
          <w:sz w:val="22"/>
          <w:szCs w:val="22"/>
        </w:rPr>
        <w:t xml:space="preserve"> </w:t>
      </w:r>
      <w:r w:rsidR="00BD0882">
        <w:rPr>
          <w:sz w:val="22"/>
          <w:szCs w:val="22"/>
        </w:rPr>
        <w:t>Steve Boehmer</w:t>
      </w:r>
      <w:r w:rsidR="008E14F3">
        <w:rPr>
          <w:sz w:val="22"/>
          <w:szCs w:val="22"/>
        </w:rPr>
        <w:t xml:space="preserve"> </w:t>
      </w:r>
      <w:r w:rsidR="005E5D00">
        <w:rPr>
          <w:sz w:val="22"/>
          <w:szCs w:val="22"/>
        </w:rPr>
        <w:t xml:space="preserve">(Legal </w:t>
      </w:r>
      <w:r w:rsidR="009F4774">
        <w:rPr>
          <w:sz w:val="22"/>
          <w:szCs w:val="22"/>
        </w:rPr>
        <w:t>Counsel</w:t>
      </w:r>
      <w:r>
        <w:rPr>
          <w:sz w:val="22"/>
          <w:szCs w:val="22"/>
        </w:rPr>
        <w:t>),</w:t>
      </w:r>
      <w:r w:rsidR="001737E0">
        <w:rPr>
          <w:sz w:val="22"/>
          <w:szCs w:val="22"/>
        </w:rPr>
        <w:t xml:space="preserve"> </w:t>
      </w:r>
      <w:r w:rsidR="00AD735A">
        <w:rPr>
          <w:sz w:val="22"/>
          <w:szCs w:val="22"/>
        </w:rPr>
        <w:t xml:space="preserve">Celine </w:t>
      </w:r>
      <w:r w:rsidR="004A5F2D">
        <w:rPr>
          <w:sz w:val="22"/>
          <w:szCs w:val="22"/>
        </w:rPr>
        <w:t>Morales (</w:t>
      </w:r>
      <w:r w:rsidR="001737E0">
        <w:rPr>
          <w:sz w:val="22"/>
          <w:szCs w:val="22"/>
        </w:rPr>
        <w:t>NRCS)</w:t>
      </w:r>
    </w:p>
    <w:p w14:paraId="4DF34EFC" w14:textId="659511F9" w:rsidR="00DD575D" w:rsidRDefault="00BE29F1" w:rsidP="008334C5">
      <w:pPr>
        <w:widowControl w:val="0"/>
        <w:tabs>
          <w:tab w:val="left" w:pos="3780"/>
        </w:tabs>
        <w:ind w:left="3600" w:hanging="3690"/>
        <w:rPr>
          <w:sz w:val="22"/>
          <w:szCs w:val="22"/>
        </w:rPr>
      </w:pPr>
      <w:r>
        <w:rPr>
          <w:sz w:val="22"/>
          <w:szCs w:val="22"/>
        </w:rPr>
        <w:t xml:space="preserve"> </w:t>
      </w:r>
      <w:r w:rsidR="00B81E98">
        <w:rPr>
          <w:sz w:val="22"/>
          <w:szCs w:val="22"/>
        </w:rPr>
        <w:t xml:space="preserve">Heather </w:t>
      </w:r>
      <w:r w:rsidR="001737E0">
        <w:rPr>
          <w:sz w:val="22"/>
          <w:szCs w:val="22"/>
        </w:rPr>
        <w:t>Cady</w:t>
      </w:r>
      <w:r w:rsidR="00B81E98">
        <w:rPr>
          <w:sz w:val="22"/>
          <w:szCs w:val="22"/>
        </w:rPr>
        <w:t>,</w:t>
      </w:r>
      <w:r w:rsidR="008334C5">
        <w:rPr>
          <w:sz w:val="22"/>
          <w:szCs w:val="22"/>
        </w:rPr>
        <w:t xml:space="preserve"> </w:t>
      </w:r>
      <w:r w:rsidR="00B41A97">
        <w:rPr>
          <w:sz w:val="22"/>
          <w:szCs w:val="22"/>
        </w:rPr>
        <w:t xml:space="preserve">Chris Kelley, </w:t>
      </w:r>
      <w:r w:rsidR="001737E0">
        <w:rPr>
          <w:sz w:val="22"/>
          <w:szCs w:val="22"/>
        </w:rPr>
        <w:t xml:space="preserve">Joanne Sauerman, </w:t>
      </w:r>
      <w:r w:rsidR="00B41A97">
        <w:rPr>
          <w:sz w:val="22"/>
          <w:szCs w:val="22"/>
        </w:rPr>
        <w:t>Elizabeth Garcia</w:t>
      </w:r>
      <w:r w:rsidR="00E40B49">
        <w:rPr>
          <w:sz w:val="22"/>
          <w:szCs w:val="22"/>
        </w:rPr>
        <w:t xml:space="preserve">, </w:t>
      </w:r>
      <w:r w:rsidR="00AD735A">
        <w:rPr>
          <w:sz w:val="22"/>
          <w:szCs w:val="22"/>
        </w:rPr>
        <w:t xml:space="preserve">Joel </w:t>
      </w:r>
      <w:r w:rsidR="004A5F2D">
        <w:rPr>
          <w:sz w:val="22"/>
          <w:szCs w:val="22"/>
        </w:rPr>
        <w:t>Kramer, (</w:t>
      </w:r>
      <w:r w:rsidR="001737E0">
        <w:rPr>
          <w:sz w:val="22"/>
          <w:szCs w:val="22"/>
        </w:rPr>
        <w:t xml:space="preserve">online: </w:t>
      </w:r>
      <w:r w:rsidR="00AD735A">
        <w:rPr>
          <w:sz w:val="22"/>
          <w:szCs w:val="22"/>
        </w:rPr>
        <w:t>Pete Evaristo</w:t>
      </w:r>
      <w:r w:rsidR="008334C5">
        <w:rPr>
          <w:sz w:val="22"/>
          <w:szCs w:val="22"/>
        </w:rPr>
        <w:t>)</w:t>
      </w:r>
    </w:p>
    <w:p w14:paraId="0A29FDBB" w14:textId="77777777" w:rsidR="00EB6187" w:rsidRPr="009E1906" w:rsidRDefault="00EB6187" w:rsidP="00C710D1">
      <w:pPr>
        <w:widowControl w:val="0"/>
        <w:tabs>
          <w:tab w:val="left" w:pos="3780"/>
        </w:tabs>
        <w:ind w:left="3600" w:hanging="3690"/>
        <w:rPr>
          <w:sz w:val="22"/>
          <w:szCs w:val="22"/>
        </w:rPr>
      </w:pPr>
    </w:p>
    <w:p w14:paraId="07F79CCB" w14:textId="6AD36E04" w:rsidR="00DD575D" w:rsidRPr="00747091" w:rsidRDefault="00262765" w:rsidP="00A14C0C">
      <w:pPr>
        <w:widowControl w:val="0"/>
        <w:jc w:val="both"/>
        <w:rPr>
          <w:color w:val="000000"/>
          <w:sz w:val="18"/>
          <w:szCs w:val="18"/>
        </w:rPr>
      </w:pPr>
      <w:r w:rsidRPr="00747091">
        <w:rPr>
          <w:color w:val="000000"/>
          <w:sz w:val="18"/>
          <w:szCs w:val="18"/>
          <w:u w:val="single"/>
        </w:rPr>
        <w:t>Land Acknowledgement Statement:</w:t>
      </w:r>
      <w:r w:rsidRPr="00747091">
        <w:rPr>
          <w:color w:val="000000"/>
          <w:sz w:val="18"/>
          <w:szCs w:val="18"/>
        </w:rPr>
        <w:t xml:space="preserve">  Since time immemorial, the San Diego County region has been the home of the Kumeyaay, Luiseño, Cahuilla, and Cupeño Native people. We acknowledge that people have come before us and lived with care and respect on these lands. We recognize that we are now on the lands of these indigenous people who are still here and will always be. We honor the Indigenous people living today as well as their ancestors, and we deeply respect their resilience and connection to the land.</w:t>
      </w:r>
      <w:r w:rsidR="00926A50" w:rsidRPr="00747091">
        <w:rPr>
          <w:color w:val="000000"/>
          <w:sz w:val="18"/>
          <w:szCs w:val="18"/>
        </w:rPr>
        <w:t xml:space="preserve">  </w:t>
      </w:r>
    </w:p>
    <w:p w14:paraId="10980682" w14:textId="77777777" w:rsidR="002A13BC" w:rsidRPr="004260F1" w:rsidRDefault="002A13BC" w:rsidP="002A13BC">
      <w:pPr>
        <w:widowControl w:val="0"/>
        <w:jc w:val="center"/>
        <w:rPr>
          <w:b/>
        </w:rPr>
      </w:pPr>
    </w:p>
    <w:p w14:paraId="66B82B3D" w14:textId="67A2799D" w:rsidR="00B41A97" w:rsidRPr="00E16B49" w:rsidRDefault="004520B7" w:rsidP="004520B7">
      <w:pPr>
        <w:widowControl w:val="0"/>
        <w:rPr>
          <w:bCs/>
          <w:caps/>
          <w:sz w:val="22"/>
          <w:szCs w:val="22"/>
        </w:rPr>
      </w:pPr>
      <w:r w:rsidRPr="0018155A">
        <w:rPr>
          <w:b/>
          <w:caps/>
          <w:sz w:val="22"/>
          <w:szCs w:val="22"/>
        </w:rPr>
        <w:t>1.</w:t>
      </w:r>
      <w:r w:rsidRPr="0018155A">
        <w:rPr>
          <w:b/>
          <w:caps/>
          <w:sz w:val="22"/>
          <w:szCs w:val="22"/>
        </w:rPr>
        <w:tab/>
      </w:r>
      <w:r w:rsidRPr="00E16B49">
        <w:rPr>
          <w:b/>
          <w:caps/>
          <w:sz w:val="22"/>
          <w:szCs w:val="22"/>
        </w:rPr>
        <w:t>CALL TO ORDER, introduction</w:t>
      </w:r>
      <w:r w:rsidR="00B41A97" w:rsidRPr="00E16B49">
        <w:rPr>
          <w:bCs/>
          <w:caps/>
          <w:sz w:val="22"/>
          <w:szCs w:val="22"/>
        </w:rPr>
        <w:t xml:space="preserve">- </w:t>
      </w:r>
      <w:r w:rsidR="00B41A97" w:rsidRPr="00E16B49">
        <w:rPr>
          <w:b/>
          <w:caps/>
          <w:sz w:val="22"/>
          <w:szCs w:val="22"/>
        </w:rPr>
        <w:t>Call to order 11:3</w:t>
      </w:r>
      <w:r w:rsidR="00AD735A">
        <w:rPr>
          <w:b/>
          <w:caps/>
          <w:sz w:val="22"/>
          <w:szCs w:val="22"/>
        </w:rPr>
        <w:t>2A</w:t>
      </w:r>
      <w:r w:rsidR="00B41A97" w:rsidRPr="00E16B49">
        <w:rPr>
          <w:b/>
          <w:caps/>
          <w:sz w:val="22"/>
          <w:szCs w:val="22"/>
        </w:rPr>
        <w:t>m</w:t>
      </w:r>
    </w:p>
    <w:p w14:paraId="409EE20F" w14:textId="7B66A3E4" w:rsidR="004520B7" w:rsidRPr="0018155A" w:rsidRDefault="004520B7" w:rsidP="00485310">
      <w:pPr>
        <w:widowControl w:val="0"/>
        <w:ind w:left="720"/>
        <w:rPr>
          <w:sz w:val="22"/>
          <w:szCs w:val="22"/>
        </w:rPr>
      </w:pPr>
    </w:p>
    <w:p w14:paraId="2A532E45" w14:textId="77777777" w:rsidR="004520B7" w:rsidRDefault="004520B7" w:rsidP="004520B7">
      <w:pPr>
        <w:widowControl w:val="0"/>
        <w:rPr>
          <w:b/>
          <w:caps/>
          <w:sz w:val="22"/>
          <w:szCs w:val="22"/>
        </w:rPr>
      </w:pPr>
      <w:r w:rsidRPr="0018155A">
        <w:rPr>
          <w:b/>
          <w:caps/>
          <w:sz w:val="22"/>
          <w:szCs w:val="22"/>
        </w:rPr>
        <w:t>2.</w:t>
      </w:r>
      <w:r w:rsidRPr="0018155A">
        <w:rPr>
          <w:b/>
          <w:caps/>
          <w:sz w:val="22"/>
          <w:szCs w:val="22"/>
        </w:rPr>
        <w:tab/>
        <w:t>Additions/CHANGES to the Agenda (Gov. Code 54954.2 (b)</w:t>
      </w:r>
      <w:r>
        <w:rPr>
          <w:b/>
          <w:caps/>
          <w:sz w:val="22"/>
          <w:szCs w:val="22"/>
        </w:rPr>
        <w:t>)</w:t>
      </w:r>
      <w:r w:rsidRPr="0018155A">
        <w:rPr>
          <w:b/>
          <w:caps/>
          <w:sz w:val="22"/>
          <w:szCs w:val="22"/>
        </w:rPr>
        <w:t xml:space="preserve"> </w:t>
      </w:r>
    </w:p>
    <w:p w14:paraId="7D1BCF93" w14:textId="3C4A3C26" w:rsidR="00BE29F1" w:rsidRDefault="00BE29F1" w:rsidP="00BE29F1">
      <w:pPr>
        <w:ind w:left="720"/>
        <w:rPr>
          <w:sz w:val="22"/>
          <w:szCs w:val="22"/>
        </w:rPr>
      </w:pPr>
      <w:r w:rsidRPr="00BE29F1">
        <w:rPr>
          <w:sz w:val="22"/>
          <w:szCs w:val="22"/>
        </w:rPr>
        <w:t xml:space="preserve">No Additions or changes motioned to accept as presented </w:t>
      </w:r>
    </w:p>
    <w:p w14:paraId="044F219A" w14:textId="05F7C991" w:rsidR="00BE29F1" w:rsidRPr="00BE29F1" w:rsidRDefault="00BE29F1" w:rsidP="00BE29F1">
      <w:pPr>
        <w:ind w:left="720"/>
        <w:rPr>
          <w:b/>
          <w:bCs/>
          <w:sz w:val="22"/>
          <w:szCs w:val="22"/>
        </w:rPr>
      </w:pPr>
      <w:r w:rsidRPr="00BE29F1">
        <w:rPr>
          <w:b/>
          <w:bCs/>
          <w:sz w:val="22"/>
          <w:szCs w:val="22"/>
        </w:rPr>
        <w:t>Motion</w:t>
      </w:r>
      <w:r w:rsidR="00CE077C">
        <w:rPr>
          <w:b/>
          <w:bCs/>
          <w:sz w:val="22"/>
          <w:szCs w:val="22"/>
        </w:rPr>
        <w:t xml:space="preserve"> carries</w:t>
      </w:r>
      <w:r w:rsidR="00CD2F07">
        <w:rPr>
          <w:b/>
          <w:bCs/>
          <w:sz w:val="22"/>
          <w:szCs w:val="22"/>
        </w:rPr>
        <w:t xml:space="preserve"> </w:t>
      </w:r>
      <w:r w:rsidRPr="00BE29F1">
        <w:rPr>
          <w:b/>
          <w:bCs/>
          <w:sz w:val="22"/>
          <w:szCs w:val="22"/>
        </w:rPr>
        <w:t>(</w:t>
      </w:r>
      <w:r w:rsidR="00CE077C">
        <w:rPr>
          <w:b/>
          <w:bCs/>
          <w:sz w:val="22"/>
          <w:szCs w:val="22"/>
        </w:rPr>
        <w:t>Huntamer</w:t>
      </w:r>
      <w:r w:rsidRPr="00BE29F1">
        <w:rPr>
          <w:b/>
          <w:bCs/>
          <w:sz w:val="22"/>
          <w:szCs w:val="22"/>
        </w:rPr>
        <w:t>/M</w:t>
      </w:r>
      <w:r w:rsidR="00CE077C">
        <w:rPr>
          <w:b/>
          <w:bCs/>
          <w:sz w:val="22"/>
          <w:szCs w:val="22"/>
        </w:rPr>
        <w:t>eyer</w:t>
      </w:r>
      <w:r w:rsidRPr="00BE29F1">
        <w:rPr>
          <w:b/>
          <w:bCs/>
          <w:sz w:val="22"/>
          <w:szCs w:val="22"/>
        </w:rPr>
        <w:t xml:space="preserve">) Accepted </w:t>
      </w:r>
      <w:r w:rsidR="00AD735A">
        <w:rPr>
          <w:b/>
          <w:bCs/>
          <w:sz w:val="22"/>
          <w:szCs w:val="22"/>
        </w:rPr>
        <w:t xml:space="preserve">Motion </w:t>
      </w:r>
      <w:r w:rsidRPr="00BE29F1">
        <w:rPr>
          <w:b/>
          <w:bCs/>
          <w:sz w:val="22"/>
          <w:szCs w:val="22"/>
        </w:rPr>
        <w:t>unanimously</w:t>
      </w:r>
      <w:r w:rsidR="00AD735A">
        <w:rPr>
          <w:b/>
          <w:bCs/>
          <w:sz w:val="22"/>
          <w:szCs w:val="22"/>
        </w:rPr>
        <w:t xml:space="preserve">: </w:t>
      </w:r>
      <w:r w:rsidRPr="00BE29F1">
        <w:rPr>
          <w:b/>
          <w:bCs/>
          <w:sz w:val="22"/>
          <w:szCs w:val="22"/>
        </w:rPr>
        <w:t>Butz, Huntamer, Meyer, Moss,</w:t>
      </w:r>
      <w:r w:rsidR="00735A79">
        <w:rPr>
          <w:b/>
          <w:bCs/>
          <w:sz w:val="22"/>
          <w:szCs w:val="22"/>
        </w:rPr>
        <w:t xml:space="preserve"> McGrath, Sleeper</w:t>
      </w:r>
      <w:r w:rsidRPr="00BE29F1">
        <w:rPr>
          <w:b/>
          <w:bCs/>
          <w:sz w:val="22"/>
          <w:szCs w:val="22"/>
        </w:rPr>
        <w:t xml:space="preserve"> </w:t>
      </w:r>
      <w:r w:rsidR="00CE077C" w:rsidRPr="00BE29F1">
        <w:rPr>
          <w:b/>
          <w:bCs/>
          <w:sz w:val="22"/>
          <w:szCs w:val="22"/>
        </w:rPr>
        <w:t>Absent:</w:t>
      </w:r>
      <w:r w:rsidR="00CE077C">
        <w:rPr>
          <w:b/>
          <w:bCs/>
          <w:sz w:val="22"/>
          <w:szCs w:val="22"/>
        </w:rPr>
        <w:t xml:space="preserve"> Gonzalez</w:t>
      </w:r>
    </w:p>
    <w:p w14:paraId="10768DD1" w14:textId="32D33668" w:rsidR="00485310" w:rsidRDefault="00485310" w:rsidP="004520B7">
      <w:pPr>
        <w:widowControl w:val="0"/>
        <w:rPr>
          <w:b/>
          <w:caps/>
          <w:sz w:val="22"/>
          <w:szCs w:val="22"/>
        </w:rPr>
      </w:pPr>
      <w:r>
        <w:rPr>
          <w:b/>
          <w:caps/>
          <w:sz w:val="22"/>
          <w:szCs w:val="22"/>
        </w:rPr>
        <w:tab/>
      </w:r>
    </w:p>
    <w:p w14:paraId="57CDBD4D" w14:textId="054B0702" w:rsidR="004520B7" w:rsidRPr="0018155A" w:rsidRDefault="004520B7" w:rsidP="004520B7">
      <w:pPr>
        <w:widowControl w:val="0"/>
        <w:rPr>
          <w:b/>
          <w:caps/>
          <w:sz w:val="22"/>
          <w:szCs w:val="22"/>
        </w:rPr>
      </w:pPr>
      <w:r>
        <w:rPr>
          <w:b/>
          <w:caps/>
          <w:sz w:val="22"/>
          <w:szCs w:val="22"/>
        </w:rPr>
        <w:t>3</w:t>
      </w:r>
      <w:r w:rsidRPr="0018155A">
        <w:rPr>
          <w:b/>
          <w:caps/>
          <w:sz w:val="22"/>
          <w:szCs w:val="22"/>
        </w:rPr>
        <w:t>.</w:t>
      </w:r>
      <w:r w:rsidRPr="0018155A">
        <w:rPr>
          <w:b/>
          <w:caps/>
          <w:sz w:val="22"/>
          <w:szCs w:val="22"/>
        </w:rPr>
        <w:tab/>
        <w:t>Public Comment</w:t>
      </w:r>
    </w:p>
    <w:p w14:paraId="0C853630" w14:textId="04F37EE6" w:rsidR="00171937" w:rsidRPr="004A5F2D" w:rsidRDefault="004520B7" w:rsidP="004A5F2D">
      <w:pPr>
        <w:widowControl w:val="0"/>
        <w:ind w:left="720"/>
        <w:rPr>
          <w:sz w:val="22"/>
          <w:szCs w:val="22"/>
        </w:rPr>
      </w:pPr>
      <w:r w:rsidRPr="00866611">
        <w:rPr>
          <w:sz w:val="22"/>
          <w:szCs w:val="22"/>
        </w:rPr>
        <w:t xml:space="preserve">Public may comment on agenda items when they are discussed. Speakers are asked to limit comments to three minutes. (Gov. Code 54954.3(a)). </w:t>
      </w:r>
      <w:r w:rsidR="00735A79" w:rsidRPr="00671790">
        <w:rPr>
          <w:b/>
          <w:bCs/>
          <w:sz w:val="22"/>
          <w:szCs w:val="22"/>
        </w:rPr>
        <w:t xml:space="preserve">No Public Comment </w:t>
      </w:r>
      <w:r w:rsidR="004A5F2D" w:rsidRPr="00671790">
        <w:rPr>
          <w:b/>
          <w:bCs/>
          <w:sz w:val="22"/>
          <w:szCs w:val="22"/>
        </w:rPr>
        <w:t>online or in person.</w:t>
      </w:r>
    </w:p>
    <w:p w14:paraId="70E4D6D2" w14:textId="6D7C8156" w:rsidR="00AD735A" w:rsidRDefault="00AD735A" w:rsidP="00AD735A">
      <w:pPr>
        <w:ind w:left="720"/>
        <w:rPr>
          <w:sz w:val="22"/>
          <w:szCs w:val="22"/>
        </w:rPr>
      </w:pPr>
    </w:p>
    <w:p w14:paraId="40FB523C" w14:textId="3101B0AC" w:rsidR="004520B7" w:rsidRDefault="004520B7" w:rsidP="004520B7">
      <w:pPr>
        <w:widowControl w:val="0"/>
        <w:rPr>
          <w:sz w:val="22"/>
          <w:szCs w:val="22"/>
        </w:rPr>
      </w:pPr>
      <w:r>
        <w:rPr>
          <w:sz w:val="22"/>
          <w:szCs w:val="22"/>
        </w:rPr>
        <w:t>4</w:t>
      </w:r>
      <w:r w:rsidR="00E053A4">
        <w:rPr>
          <w:sz w:val="22"/>
          <w:szCs w:val="22"/>
        </w:rPr>
        <w:t xml:space="preserve">. </w:t>
      </w:r>
      <w:r w:rsidR="00E053A4">
        <w:rPr>
          <w:sz w:val="22"/>
          <w:szCs w:val="22"/>
        </w:rPr>
        <w:tab/>
      </w:r>
      <w:r w:rsidR="00E053A4" w:rsidRPr="00E053A4">
        <w:rPr>
          <w:b/>
          <w:bCs/>
          <w:sz w:val="22"/>
          <w:szCs w:val="22"/>
        </w:rPr>
        <w:t xml:space="preserve">CONSENT </w:t>
      </w:r>
      <w:r w:rsidR="00E053A4">
        <w:rPr>
          <w:b/>
          <w:bCs/>
          <w:sz w:val="22"/>
          <w:szCs w:val="22"/>
        </w:rPr>
        <w:t>CALENDAR</w:t>
      </w:r>
    </w:p>
    <w:p w14:paraId="6BA7DED0" w14:textId="39364C1F" w:rsidR="00735A79" w:rsidRDefault="00735A79" w:rsidP="00735A79">
      <w:pPr>
        <w:widowControl w:val="0"/>
        <w:ind w:left="1440" w:hanging="720"/>
        <w:rPr>
          <w:sz w:val="22"/>
          <w:szCs w:val="22"/>
        </w:rPr>
      </w:pPr>
      <w:r>
        <w:rPr>
          <w:b/>
          <w:sz w:val="22"/>
          <w:szCs w:val="22"/>
        </w:rPr>
        <w:t>4</w:t>
      </w:r>
      <w:r w:rsidRPr="0018155A">
        <w:rPr>
          <w:b/>
          <w:sz w:val="22"/>
          <w:szCs w:val="22"/>
        </w:rPr>
        <w:t>-1</w:t>
      </w:r>
      <w:r w:rsidRPr="0018155A">
        <w:rPr>
          <w:b/>
          <w:sz w:val="22"/>
          <w:szCs w:val="22"/>
        </w:rPr>
        <w:tab/>
      </w:r>
      <w:r w:rsidRPr="0018155A">
        <w:rPr>
          <w:sz w:val="22"/>
          <w:szCs w:val="22"/>
        </w:rPr>
        <w:t xml:space="preserve">Approval of </w:t>
      </w:r>
      <w:r>
        <w:rPr>
          <w:sz w:val="22"/>
          <w:szCs w:val="22"/>
        </w:rPr>
        <w:t>Regular</w:t>
      </w:r>
      <w:r w:rsidRPr="0018155A">
        <w:rPr>
          <w:sz w:val="22"/>
          <w:szCs w:val="22"/>
        </w:rPr>
        <w:t xml:space="preserve"> Meeting Minutes of </w:t>
      </w:r>
      <w:r>
        <w:rPr>
          <w:sz w:val="22"/>
          <w:szCs w:val="22"/>
        </w:rPr>
        <w:t>April 9, 2025</w:t>
      </w:r>
    </w:p>
    <w:p w14:paraId="221BBAB0" w14:textId="77777777" w:rsidR="00735A79" w:rsidRPr="00B02E77" w:rsidRDefault="00735A79" w:rsidP="00735A79">
      <w:pPr>
        <w:widowControl w:val="0"/>
        <w:rPr>
          <w:b/>
          <w:sz w:val="22"/>
          <w:szCs w:val="22"/>
        </w:rPr>
      </w:pPr>
      <w:r w:rsidRPr="0018155A">
        <w:rPr>
          <w:b/>
          <w:sz w:val="22"/>
          <w:szCs w:val="22"/>
        </w:rPr>
        <w:tab/>
      </w:r>
      <w:r>
        <w:rPr>
          <w:b/>
          <w:sz w:val="22"/>
          <w:szCs w:val="22"/>
        </w:rPr>
        <w:t>4</w:t>
      </w:r>
      <w:r w:rsidRPr="0018155A">
        <w:rPr>
          <w:b/>
          <w:sz w:val="22"/>
          <w:szCs w:val="22"/>
        </w:rPr>
        <w:t>-</w:t>
      </w:r>
      <w:r>
        <w:rPr>
          <w:b/>
          <w:sz w:val="22"/>
          <w:szCs w:val="22"/>
        </w:rPr>
        <w:t>2</w:t>
      </w:r>
      <w:r w:rsidRPr="0018155A">
        <w:rPr>
          <w:b/>
          <w:sz w:val="22"/>
          <w:szCs w:val="22"/>
        </w:rPr>
        <w:tab/>
      </w:r>
      <w:r w:rsidRPr="0018155A">
        <w:rPr>
          <w:sz w:val="22"/>
          <w:szCs w:val="22"/>
        </w:rPr>
        <w:t xml:space="preserve">Note and file monthly Treasurer’s Reports for </w:t>
      </w:r>
      <w:r>
        <w:rPr>
          <w:sz w:val="22"/>
          <w:szCs w:val="22"/>
        </w:rPr>
        <w:t>March</w:t>
      </w:r>
      <w:r w:rsidRPr="00B02E77">
        <w:rPr>
          <w:sz w:val="22"/>
          <w:szCs w:val="22"/>
        </w:rPr>
        <w:t xml:space="preserve"> 202</w:t>
      </w:r>
      <w:r>
        <w:rPr>
          <w:sz w:val="22"/>
          <w:szCs w:val="22"/>
        </w:rPr>
        <w:t>5</w:t>
      </w:r>
    </w:p>
    <w:p w14:paraId="6A23B95D" w14:textId="77777777" w:rsidR="004A5F2D" w:rsidRDefault="00735A79" w:rsidP="00735A79">
      <w:pPr>
        <w:widowControl w:val="0"/>
        <w:rPr>
          <w:sz w:val="22"/>
          <w:szCs w:val="22"/>
        </w:rPr>
      </w:pPr>
      <w:r w:rsidRPr="00B02E77">
        <w:rPr>
          <w:b/>
          <w:sz w:val="22"/>
          <w:szCs w:val="22"/>
        </w:rPr>
        <w:tab/>
      </w:r>
      <w:r>
        <w:rPr>
          <w:b/>
          <w:sz w:val="22"/>
          <w:szCs w:val="22"/>
        </w:rPr>
        <w:t>4</w:t>
      </w:r>
      <w:r w:rsidRPr="00B02E77">
        <w:rPr>
          <w:sz w:val="22"/>
          <w:szCs w:val="22"/>
        </w:rPr>
        <w:t>-</w:t>
      </w:r>
      <w:r>
        <w:rPr>
          <w:b/>
          <w:sz w:val="22"/>
          <w:szCs w:val="22"/>
        </w:rPr>
        <w:t>3</w:t>
      </w:r>
      <w:r w:rsidRPr="00B02E77">
        <w:rPr>
          <w:sz w:val="22"/>
          <w:szCs w:val="22"/>
        </w:rPr>
        <w:tab/>
        <w:t xml:space="preserve">Approve monthly expenses for </w:t>
      </w:r>
      <w:r>
        <w:rPr>
          <w:sz w:val="22"/>
          <w:szCs w:val="22"/>
        </w:rPr>
        <w:t>April</w:t>
      </w:r>
      <w:r w:rsidRPr="00B02E77">
        <w:rPr>
          <w:sz w:val="22"/>
          <w:szCs w:val="22"/>
        </w:rPr>
        <w:t xml:space="preserve"> 202</w:t>
      </w:r>
      <w:r>
        <w:rPr>
          <w:sz w:val="22"/>
          <w:szCs w:val="22"/>
        </w:rPr>
        <w:t>5</w:t>
      </w:r>
    </w:p>
    <w:p w14:paraId="778B067D" w14:textId="77777777" w:rsidR="004A5F2D" w:rsidRDefault="004A5F2D" w:rsidP="004A5F2D">
      <w:pPr>
        <w:widowControl w:val="0"/>
        <w:ind w:left="720"/>
        <w:rPr>
          <w:sz w:val="22"/>
          <w:szCs w:val="22"/>
        </w:rPr>
      </w:pPr>
      <w:r>
        <w:rPr>
          <w:sz w:val="22"/>
          <w:szCs w:val="22"/>
        </w:rPr>
        <w:t>Public speaker from April 9, 2025 requests name correction Pete Verde changed to Pete Evaristo</w:t>
      </w:r>
    </w:p>
    <w:p w14:paraId="2B84E438" w14:textId="1AF0FA54" w:rsidR="004A5F2D" w:rsidRPr="00BE29F1" w:rsidRDefault="004A5F2D" w:rsidP="004A5F2D">
      <w:pPr>
        <w:ind w:left="720"/>
        <w:rPr>
          <w:b/>
          <w:bCs/>
          <w:sz w:val="22"/>
          <w:szCs w:val="22"/>
        </w:rPr>
      </w:pPr>
      <w:r>
        <w:rPr>
          <w:sz w:val="22"/>
          <w:szCs w:val="22"/>
        </w:rPr>
        <w:t>–</w:t>
      </w:r>
      <w:r w:rsidRPr="00671790">
        <w:rPr>
          <w:b/>
          <w:bCs/>
          <w:sz w:val="22"/>
          <w:szCs w:val="22"/>
        </w:rPr>
        <w:t>Vote as Correct,</w:t>
      </w:r>
      <w:r>
        <w:rPr>
          <w:sz w:val="22"/>
          <w:szCs w:val="22"/>
        </w:rPr>
        <w:t xml:space="preserve"> Motion (Huntamer/Meyer) </w:t>
      </w:r>
      <w:r w:rsidRPr="00171937">
        <w:rPr>
          <w:b/>
          <w:bCs/>
          <w:sz w:val="22"/>
          <w:szCs w:val="22"/>
        </w:rPr>
        <w:t>motion carried unanimously</w:t>
      </w:r>
      <w:r>
        <w:rPr>
          <w:b/>
          <w:bCs/>
          <w:sz w:val="22"/>
          <w:szCs w:val="22"/>
        </w:rPr>
        <w:t xml:space="preserve">: </w:t>
      </w:r>
      <w:r w:rsidRPr="00BE29F1">
        <w:rPr>
          <w:b/>
          <w:bCs/>
          <w:sz w:val="22"/>
          <w:szCs w:val="22"/>
        </w:rPr>
        <w:t>Butz, Huntamer, Meyer, Moss,</w:t>
      </w:r>
      <w:r>
        <w:rPr>
          <w:b/>
          <w:bCs/>
          <w:sz w:val="22"/>
          <w:szCs w:val="22"/>
        </w:rPr>
        <w:t xml:space="preserve"> McGrath, Sleeper</w:t>
      </w:r>
      <w:r w:rsidRPr="00BE29F1">
        <w:rPr>
          <w:b/>
          <w:bCs/>
          <w:sz w:val="22"/>
          <w:szCs w:val="22"/>
        </w:rPr>
        <w:t xml:space="preserve"> Absent:</w:t>
      </w:r>
      <w:r>
        <w:rPr>
          <w:b/>
          <w:bCs/>
          <w:sz w:val="22"/>
          <w:szCs w:val="22"/>
        </w:rPr>
        <w:t xml:space="preserve"> Gonzalez</w:t>
      </w:r>
    </w:p>
    <w:p w14:paraId="1CD5C5C9" w14:textId="3BB00104" w:rsidR="00735A79" w:rsidRDefault="00735A79" w:rsidP="00735A79">
      <w:pPr>
        <w:widowControl w:val="0"/>
        <w:rPr>
          <w:sz w:val="22"/>
          <w:szCs w:val="22"/>
        </w:rPr>
      </w:pPr>
      <w:r w:rsidRPr="00B02E77">
        <w:rPr>
          <w:sz w:val="22"/>
          <w:szCs w:val="22"/>
        </w:rPr>
        <w:t xml:space="preserve"> </w:t>
      </w:r>
    </w:p>
    <w:p w14:paraId="147C0A8D" w14:textId="59B14E41" w:rsidR="00E053A4" w:rsidRDefault="0066789F" w:rsidP="00E053A4">
      <w:pPr>
        <w:widowControl w:val="0"/>
        <w:ind w:left="720" w:hanging="720"/>
        <w:rPr>
          <w:b/>
          <w:caps/>
          <w:sz w:val="22"/>
          <w:szCs w:val="22"/>
        </w:rPr>
      </w:pPr>
      <w:r>
        <w:rPr>
          <w:b/>
          <w:caps/>
          <w:sz w:val="22"/>
          <w:szCs w:val="22"/>
        </w:rPr>
        <w:t>5.</w:t>
      </w:r>
      <w:r>
        <w:rPr>
          <w:b/>
          <w:caps/>
          <w:sz w:val="22"/>
          <w:szCs w:val="22"/>
        </w:rPr>
        <w:tab/>
      </w:r>
      <w:r w:rsidR="00E053A4" w:rsidRPr="0018155A">
        <w:rPr>
          <w:b/>
          <w:caps/>
          <w:sz w:val="22"/>
          <w:szCs w:val="22"/>
        </w:rPr>
        <w:t xml:space="preserve">Staff </w:t>
      </w:r>
      <w:r w:rsidR="00E053A4">
        <w:rPr>
          <w:b/>
          <w:caps/>
          <w:sz w:val="22"/>
          <w:szCs w:val="22"/>
        </w:rPr>
        <w:t>PRESENTATION</w:t>
      </w:r>
      <w:r w:rsidR="00E053A4" w:rsidRPr="0018155A">
        <w:rPr>
          <w:b/>
          <w:caps/>
          <w:sz w:val="22"/>
          <w:szCs w:val="22"/>
        </w:rPr>
        <w:t xml:space="preserve"> </w:t>
      </w:r>
    </w:p>
    <w:p w14:paraId="7903A84E" w14:textId="693F1851" w:rsidR="00700618" w:rsidRPr="0018155A" w:rsidRDefault="00700618" w:rsidP="00E053A4">
      <w:pPr>
        <w:widowControl w:val="0"/>
        <w:ind w:left="720" w:hanging="720"/>
        <w:rPr>
          <w:b/>
          <w:caps/>
          <w:sz w:val="22"/>
          <w:szCs w:val="22"/>
        </w:rPr>
      </w:pPr>
      <w:r>
        <w:rPr>
          <w:b/>
          <w:caps/>
          <w:sz w:val="22"/>
          <w:szCs w:val="22"/>
        </w:rPr>
        <w:tab/>
      </w:r>
      <w:r>
        <w:rPr>
          <w:sz w:val="22"/>
          <w:szCs w:val="22"/>
        </w:rPr>
        <w:t>Heather Cady provide</w:t>
      </w:r>
      <w:r w:rsidR="001E3CBF">
        <w:rPr>
          <w:sz w:val="22"/>
          <w:szCs w:val="22"/>
        </w:rPr>
        <w:t xml:space="preserve">d </w:t>
      </w:r>
      <w:r w:rsidR="006132F4">
        <w:rPr>
          <w:sz w:val="22"/>
          <w:szCs w:val="22"/>
        </w:rPr>
        <w:t>a summary</w:t>
      </w:r>
      <w:r>
        <w:rPr>
          <w:sz w:val="22"/>
          <w:szCs w:val="22"/>
        </w:rPr>
        <w:t xml:space="preserve"> of the Home Assessment Program outcomes in Ramona.</w:t>
      </w:r>
    </w:p>
    <w:p w14:paraId="14118DC2" w14:textId="1D8BC6C4" w:rsidR="00E053A4" w:rsidRPr="00E053A4" w:rsidRDefault="00E053A4" w:rsidP="00E053A4">
      <w:pPr>
        <w:widowControl w:val="0"/>
        <w:rPr>
          <w:b/>
          <w:sz w:val="22"/>
          <w:szCs w:val="22"/>
        </w:rPr>
      </w:pPr>
      <w:r>
        <w:rPr>
          <w:b/>
          <w:sz w:val="22"/>
          <w:szCs w:val="22"/>
        </w:rPr>
        <w:t xml:space="preserve"> </w:t>
      </w:r>
      <w:r>
        <w:rPr>
          <w:b/>
          <w:sz w:val="22"/>
          <w:szCs w:val="22"/>
        </w:rPr>
        <w:tab/>
      </w:r>
      <w:r w:rsidR="007D4221">
        <w:rPr>
          <w:b/>
          <w:sz w:val="22"/>
          <w:szCs w:val="22"/>
        </w:rPr>
        <w:t xml:space="preserve"> </w:t>
      </w:r>
      <w:bookmarkStart w:id="1" w:name="_Hlk147396731"/>
      <w:bookmarkStart w:id="2" w:name="_Hlk162360287"/>
    </w:p>
    <w:p w14:paraId="541B96C5" w14:textId="633AC435" w:rsidR="004A65C9" w:rsidRPr="004A65C9" w:rsidRDefault="006D6E4B" w:rsidP="004A65C9">
      <w:pPr>
        <w:widowControl w:val="0"/>
        <w:rPr>
          <w:b/>
          <w:bCs/>
          <w:sz w:val="22"/>
          <w:szCs w:val="22"/>
        </w:rPr>
      </w:pPr>
      <w:r>
        <w:rPr>
          <w:b/>
          <w:sz w:val="22"/>
          <w:szCs w:val="22"/>
        </w:rPr>
        <w:t>6.</w:t>
      </w:r>
      <w:r>
        <w:rPr>
          <w:b/>
          <w:sz w:val="22"/>
          <w:szCs w:val="22"/>
        </w:rPr>
        <w:tab/>
      </w:r>
      <w:r w:rsidR="004A65C9" w:rsidRPr="004A65C9">
        <w:rPr>
          <w:b/>
          <w:bCs/>
          <w:sz w:val="22"/>
          <w:szCs w:val="22"/>
        </w:rPr>
        <w:t>BOARD ACTION AND DISCUSSION ITEMS</w:t>
      </w:r>
    </w:p>
    <w:p w14:paraId="020CAC2F" w14:textId="6A754C9A" w:rsidR="00BB465F" w:rsidRDefault="004A65C9" w:rsidP="004A65C9">
      <w:pPr>
        <w:widowControl w:val="0"/>
        <w:rPr>
          <w:b/>
          <w:sz w:val="22"/>
          <w:szCs w:val="22"/>
        </w:rPr>
      </w:pPr>
      <w:r>
        <w:rPr>
          <w:b/>
          <w:bCs/>
          <w:sz w:val="22"/>
          <w:szCs w:val="22"/>
        </w:rPr>
        <w:tab/>
      </w:r>
      <w:r w:rsidRPr="004A65C9">
        <w:rPr>
          <w:b/>
          <w:bCs/>
          <w:sz w:val="22"/>
          <w:szCs w:val="22"/>
        </w:rPr>
        <w:t xml:space="preserve">6-1 </w:t>
      </w:r>
      <w:r w:rsidRPr="004A65C9">
        <w:rPr>
          <w:b/>
          <w:sz w:val="22"/>
          <w:szCs w:val="22"/>
        </w:rPr>
        <w:t xml:space="preserve">Discuss/Approve: </w:t>
      </w:r>
      <w:r w:rsidRPr="001E3CBF">
        <w:rPr>
          <w:bCs/>
          <w:sz w:val="22"/>
          <w:szCs w:val="22"/>
        </w:rPr>
        <w:t>Review existing Legislative Advocacy Policy</w:t>
      </w:r>
    </w:p>
    <w:p w14:paraId="6EDF3395" w14:textId="570F3D29" w:rsidR="006132F4" w:rsidRDefault="006132F4" w:rsidP="004A65C9">
      <w:pPr>
        <w:widowControl w:val="0"/>
        <w:rPr>
          <w:b/>
          <w:sz w:val="22"/>
          <w:szCs w:val="22"/>
        </w:rPr>
      </w:pPr>
      <w:r>
        <w:rPr>
          <w:b/>
          <w:sz w:val="22"/>
          <w:szCs w:val="22"/>
        </w:rPr>
        <w:tab/>
        <w:t xml:space="preserve">Motion (Sleeper/Meyer) Accept with no edits unanimously: Butz, Huntamer, Meyer, Moss, Sleeper, </w:t>
      </w:r>
      <w:r>
        <w:rPr>
          <w:b/>
          <w:sz w:val="22"/>
          <w:szCs w:val="22"/>
        </w:rPr>
        <w:tab/>
        <w:t>McGrath Absent: Gonzalez</w:t>
      </w:r>
    </w:p>
    <w:p w14:paraId="3291938D" w14:textId="77777777" w:rsidR="004A65C9" w:rsidRDefault="004A65C9" w:rsidP="003F7C8A">
      <w:pPr>
        <w:widowControl w:val="0"/>
        <w:ind w:left="720"/>
        <w:rPr>
          <w:b/>
          <w:sz w:val="22"/>
          <w:szCs w:val="22"/>
        </w:rPr>
      </w:pPr>
    </w:p>
    <w:bookmarkEnd w:id="1"/>
    <w:bookmarkEnd w:id="2"/>
    <w:p w14:paraId="48769618" w14:textId="77777777" w:rsidR="00BB465F" w:rsidRPr="0018155A" w:rsidRDefault="00BB465F" w:rsidP="00BB465F">
      <w:pPr>
        <w:widowControl w:val="0"/>
        <w:ind w:left="1440" w:hanging="720"/>
        <w:rPr>
          <w:sz w:val="22"/>
          <w:szCs w:val="22"/>
        </w:rPr>
      </w:pPr>
    </w:p>
    <w:p w14:paraId="764A0D3F" w14:textId="6EF19D0A" w:rsidR="004520B7" w:rsidRDefault="004A65C9" w:rsidP="004520B7">
      <w:pPr>
        <w:widowControl w:val="0"/>
        <w:ind w:left="720" w:hanging="720"/>
        <w:rPr>
          <w:sz w:val="22"/>
          <w:szCs w:val="22"/>
        </w:rPr>
      </w:pPr>
      <w:r>
        <w:rPr>
          <w:b/>
          <w:caps/>
          <w:sz w:val="22"/>
          <w:szCs w:val="22"/>
        </w:rPr>
        <w:lastRenderedPageBreak/>
        <w:t>7.</w:t>
      </w:r>
      <w:r w:rsidR="004520B7" w:rsidRPr="0018155A">
        <w:rPr>
          <w:b/>
          <w:caps/>
          <w:sz w:val="22"/>
          <w:szCs w:val="22"/>
        </w:rPr>
        <w:tab/>
      </w:r>
      <w:r w:rsidR="00515A26">
        <w:rPr>
          <w:b/>
          <w:caps/>
          <w:sz w:val="22"/>
          <w:szCs w:val="22"/>
        </w:rPr>
        <w:t>STAFF AND OTHER REPORTS</w:t>
      </w:r>
    </w:p>
    <w:p w14:paraId="513F0FE2" w14:textId="77777777" w:rsidR="004A65C9" w:rsidRPr="007B3B06" w:rsidRDefault="004A65C9" w:rsidP="004A65C9">
      <w:pPr>
        <w:widowControl w:val="0"/>
        <w:ind w:firstLine="720"/>
        <w:rPr>
          <w:b/>
          <w:caps/>
          <w:sz w:val="22"/>
          <w:szCs w:val="22"/>
        </w:rPr>
      </w:pPr>
      <w:r>
        <w:rPr>
          <w:b/>
          <w:caps/>
          <w:sz w:val="22"/>
          <w:szCs w:val="22"/>
        </w:rPr>
        <w:t>7-1</w:t>
      </w:r>
      <w:r w:rsidRPr="0018155A">
        <w:rPr>
          <w:b/>
          <w:caps/>
          <w:sz w:val="22"/>
          <w:szCs w:val="22"/>
        </w:rPr>
        <w:tab/>
      </w:r>
      <w:r>
        <w:rPr>
          <w:sz w:val="22"/>
          <w:szCs w:val="22"/>
        </w:rPr>
        <w:t xml:space="preserve">Executive Director’s Staff Report (attached) </w:t>
      </w:r>
    </w:p>
    <w:p w14:paraId="7B513C52" w14:textId="77777777" w:rsidR="004A65C9" w:rsidRDefault="004A65C9" w:rsidP="004A65C9">
      <w:pPr>
        <w:widowControl w:val="0"/>
        <w:ind w:left="1440" w:hanging="720"/>
        <w:rPr>
          <w:sz w:val="22"/>
          <w:szCs w:val="22"/>
        </w:rPr>
      </w:pPr>
      <w:r>
        <w:rPr>
          <w:b/>
          <w:sz w:val="22"/>
          <w:szCs w:val="22"/>
        </w:rPr>
        <w:t>7-2</w:t>
      </w:r>
      <w:r w:rsidRPr="0018155A">
        <w:rPr>
          <w:b/>
          <w:sz w:val="22"/>
          <w:szCs w:val="22"/>
        </w:rPr>
        <w:tab/>
      </w:r>
      <w:r w:rsidRPr="0018155A">
        <w:rPr>
          <w:sz w:val="22"/>
          <w:szCs w:val="22"/>
        </w:rPr>
        <w:t>Grant</w:t>
      </w:r>
      <w:r>
        <w:rPr>
          <w:sz w:val="22"/>
          <w:szCs w:val="22"/>
        </w:rPr>
        <w:t xml:space="preserve"> Status Spreadsheets (attached)</w:t>
      </w:r>
    </w:p>
    <w:p w14:paraId="12BECA75" w14:textId="37DDE9AE" w:rsidR="003365C0" w:rsidRDefault="003365C0" w:rsidP="003365C0">
      <w:pPr>
        <w:pStyle w:val="BodyTextIndent2"/>
        <w:ind w:hanging="720"/>
        <w:rPr>
          <w:rFonts w:ascii="Times New Roman" w:hAnsi="Times New Roman"/>
          <w:b/>
          <w:sz w:val="22"/>
        </w:rPr>
      </w:pPr>
    </w:p>
    <w:p w14:paraId="5B5D93B2" w14:textId="3403F152" w:rsidR="0008255F" w:rsidRDefault="004A65C9" w:rsidP="003365C0">
      <w:pPr>
        <w:pStyle w:val="BodyTextIndent2"/>
        <w:ind w:hanging="720"/>
        <w:rPr>
          <w:rFonts w:ascii="Times New Roman" w:hAnsi="Times New Roman"/>
          <w:b/>
          <w:sz w:val="22"/>
        </w:rPr>
      </w:pPr>
      <w:r>
        <w:rPr>
          <w:rFonts w:ascii="Times New Roman" w:hAnsi="Times New Roman"/>
          <w:b/>
          <w:sz w:val="22"/>
        </w:rPr>
        <w:t>8</w:t>
      </w:r>
      <w:r w:rsidR="00E34EF3">
        <w:rPr>
          <w:rFonts w:ascii="Times New Roman" w:hAnsi="Times New Roman"/>
          <w:b/>
          <w:sz w:val="22"/>
        </w:rPr>
        <w:t>.</w:t>
      </w:r>
      <w:r w:rsidR="003365C0" w:rsidRPr="0067277E">
        <w:rPr>
          <w:rFonts w:ascii="Times New Roman" w:hAnsi="Times New Roman"/>
          <w:b/>
          <w:sz w:val="22"/>
        </w:rPr>
        <w:t xml:space="preserve"> </w:t>
      </w:r>
      <w:r w:rsidR="003365C0" w:rsidRPr="0067277E">
        <w:rPr>
          <w:rFonts w:ascii="Times New Roman" w:hAnsi="Times New Roman"/>
          <w:b/>
          <w:sz w:val="22"/>
        </w:rPr>
        <w:tab/>
      </w:r>
      <w:r w:rsidR="00574093">
        <w:rPr>
          <w:rFonts w:ascii="Times New Roman" w:hAnsi="Times New Roman"/>
          <w:b/>
          <w:sz w:val="22"/>
        </w:rPr>
        <w:t xml:space="preserve">OTHER AGENCY, DIRECTOR, ASSOC DIRECTOR, COMMITTEE, AND ASSOCIATION REPORTS </w:t>
      </w:r>
    </w:p>
    <w:p w14:paraId="1CFF2F7B" w14:textId="4E8186A2" w:rsidR="004A65C9" w:rsidRPr="0018155A" w:rsidRDefault="004A65C9" w:rsidP="004A65C9">
      <w:pPr>
        <w:pStyle w:val="BodyTextIndent"/>
        <w:ind w:left="720" w:firstLine="0"/>
        <w:rPr>
          <w:rFonts w:ascii="Times New Roman" w:hAnsi="Times New Roman"/>
          <w:sz w:val="22"/>
          <w:szCs w:val="22"/>
        </w:rPr>
      </w:pPr>
      <w:r>
        <w:rPr>
          <w:rFonts w:ascii="Times New Roman" w:hAnsi="Times New Roman"/>
          <w:b/>
          <w:sz w:val="22"/>
          <w:szCs w:val="22"/>
        </w:rPr>
        <w:t>8-1</w:t>
      </w:r>
      <w:r>
        <w:rPr>
          <w:rFonts w:ascii="Times New Roman" w:hAnsi="Times New Roman"/>
          <w:sz w:val="22"/>
          <w:szCs w:val="22"/>
        </w:rPr>
        <w:tab/>
        <w:t>CARCD Report</w:t>
      </w:r>
      <w:r w:rsidR="00937A10">
        <w:rPr>
          <w:rFonts w:ascii="Times New Roman" w:hAnsi="Times New Roman"/>
          <w:sz w:val="22"/>
          <w:szCs w:val="22"/>
        </w:rPr>
        <w:t xml:space="preserve">- </w:t>
      </w:r>
      <w:r w:rsidR="002307B6">
        <w:rPr>
          <w:rFonts w:ascii="Times New Roman" w:hAnsi="Times New Roman"/>
          <w:sz w:val="22"/>
          <w:szCs w:val="22"/>
        </w:rPr>
        <w:t xml:space="preserve">Executive Director Ann Baldridge </w:t>
      </w:r>
      <w:r w:rsidR="00CE0763">
        <w:rPr>
          <w:rFonts w:ascii="Times New Roman" w:hAnsi="Times New Roman"/>
          <w:sz w:val="22"/>
          <w:szCs w:val="22"/>
        </w:rPr>
        <w:t xml:space="preserve">advised </w:t>
      </w:r>
      <w:r w:rsidR="001E3CBF">
        <w:rPr>
          <w:rFonts w:ascii="Times New Roman" w:hAnsi="Times New Roman"/>
          <w:sz w:val="22"/>
          <w:szCs w:val="22"/>
        </w:rPr>
        <w:t xml:space="preserve">she will attend the </w:t>
      </w:r>
      <w:r w:rsidR="00CE0763">
        <w:rPr>
          <w:rFonts w:ascii="Times New Roman" w:hAnsi="Times New Roman"/>
          <w:sz w:val="22"/>
          <w:szCs w:val="22"/>
        </w:rPr>
        <w:t xml:space="preserve">Board meeting next week in </w:t>
      </w:r>
      <w:r w:rsidR="001E3CBF">
        <w:rPr>
          <w:rFonts w:ascii="Times New Roman" w:hAnsi="Times New Roman"/>
          <w:sz w:val="22"/>
          <w:szCs w:val="22"/>
        </w:rPr>
        <w:t>person and continues to participate in the</w:t>
      </w:r>
      <w:r w:rsidR="00CE0763">
        <w:rPr>
          <w:rFonts w:ascii="Times New Roman" w:hAnsi="Times New Roman"/>
          <w:sz w:val="22"/>
          <w:szCs w:val="22"/>
        </w:rPr>
        <w:t xml:space="preserve"> Legislative committee. </w:t>
      </w:r>
      <w:r w:rsidR="001E3CBF">
        <w:rPr>
          <w:rFonts w:ascii="Times New Roman" w:hAnsi="Times New Roman"/>
          <w:sz w:val="22"/>
          <w:szCs w:val="22"/>
        </w:rPr>
        <w:t>CARCD is r</w:t>
      </w:r>
      <w:r w:rsidR="00CE0763">
        <w:rPr>
          <w:rFonts w:ascii="Times New Roman" w:hAnsi="Times New Roman"/>
          <w:sz w:val="22"/>
          <w:szCs w:val="22"/>
        </w:rPr>
        <w:t xml:space="preserve">ecruiting Education </w:t>
      </w:r>
      <w:r w:rsidR="001E3CBF">
        <w:rPr>
          <w:rFonts w:ascii="Times New Roman" w:hAnsi="Times New Roman"/>
          <w:sz w:val="22"/>
          <w:szCs w:val="22"/>
        </w:rPr>
        <w:t>C</w:t>
      </w:r>
      <w:r w:rsidR="00CE0763">
        <w:rPr>
          <w:rFonts w:ascii="Times New Roman" w:hAnsi="Times New Roman"/>
          <w:sz w:val="22"/>
          <w:szCs w:val="22"/>
        </w:rPr>
        <w:t>ommittee</w:t>
      </w:r>
      <w:r w:rsidR="001E3CBF">
        <w:rPr>
          <w:rFonts w:ascii="Times New Roman" w:hAnsi="Times New Roman"/>
          <w:sz w:val="22"/>
          <w:szCs w:val="22"/>
        </w:rPr>
        <w:t xml:space="preserve"> members</w:t>
      </w:r>
      <w:r w:rsidR="00CE0763">
        <w:rPr>
          <w:rFonts w:ascii="Times New Roman" w:hAnsi="Times New Roman"/>
          <w:sz w:val="22"/>
          <w:szCs w:val="22"/>
        </w:rPr>
        <w:t>. CARCD</w:t>
      </w:r>
      <w:r w:rsidR="00C11904">
        <w:rPr>
          <w:rFonts w:ascii="Times New Roman" w:hAnsi="Times New Roman"/>
          <w:sz w:val="22"/>
          <w:szCs w:val="22"/>
        </w:rPr>
        <w:t xml:space="preserve"> conference</w:t>
      </w:r>
      <w:r w:rsidR="00CE0763">
        <w:rPr>
          <w:rFonts w:ascii="Times New Roman" w:hAnsi="Times New Roman"/>
          <w:sz w:val="22"/>
          <w:szCs w:val="22"/>
        </w:rPr>
        <w:t xml:space="preserve"> will be in November this year</w:t>
      </w:r>
      <w:r w:rsidR="00C11904">
        <w:rPr>
          <w:rFonts w:ascii="Times New Roman" w:hAnsi="Times New Roman"/>
          <w:sz w:val="22"/>
          <w:szCs w:val="22"/>
        </w:rPr>
        <w:t>.</w:t>
      </w:r>
      <w:r w:rsidR="00CE0763">
        <w:rPr>
          <w:rFonts w:ascii="Times New Roman" w:hAnsi="Times New Roman"/>
          <w:sz w:val="22"/>
          <w:szCs w:val="22"/>
        </w:rPr>
        <w:t xml:space="preserve"> </w:t>
      </w:r>
    </w:p>
    <w:p w14:paraId="04CD3FA7" w14:textId="57C9DE78" w:rsidR="004A65C9" w:rsidRPr="006B5A10" w:rsidRDefault="004A65C9" w:rsidP="004A65C9">
      <w:pPr>
        <w:widowControl w:val="0"/>
        <w:ind w:left="720"/>
        <w:rPr>
          <w:sz w:val="22"/>
          <w:szCs w:val="22"/>
        </w:rPr>
      </w:pPr>
      <w:r>
        <w:rPr>
          <w:b/>
          <w:sz w:val="22"/>
          <w:szCs w:val="22"/>
        </w:rPr>
        <w:t>8-2</w:t>
      </w:r>
      <w:r w:rsidRPr="0018155A">
        <w:rPr>
          <w:sz w:val="22"/>
          <w:szCs w:val="22"/>
        </w:rPr>
        <w:tab/>
        <w:t>Director/Assoc. Director and Other Activity</w:t>
      </w:r>
      <w:r>
        <w:rPr>
          <w:sz w:val="22"/>
          <w:szCs w:val="22"/>
        </w:rPr>
        <w:t xml:space="preserve"> or Committee</w:t>
      </w:r>
      <w:r w:rsidRPr="0018155A">
        <w:rPr>
          <w:sz w:val="22"/>
          <w:szCs w:val="22"/>
        </w:rPr>
        <w:t xml:space="preserve"> Reports</w:t>
      </w:r>
      <w:r w:rsidR="002307B6">
        <w:rPr>
          <w:sz w:val="22"/>
          <w:szCs w:val="22"/>
        </w:rPr>
        <w:t xml:space="preserve">-Director Neil Meyer stated he is working on the Scholarships and amazed at how many there are this year </w:t>
      </w:r>
      <w:r w:rsidR="001E3CBF">
        <w:rPr>
          <w:sz w:val="22"/>
          <w:szCs w:val="22"/>
        </w:rPr>
        <w:t xml:space="preserve">- </w:t>
      </w:r>
      <w:r w:rsidR="002307B6">
        <w:rPr>
          <w:sz w:val="22"/>
          <w:szCs w:val="22"/>
        </w:rPr>
        <w:t xml:space="preserve">35 applicants, Maggie stated she may be joining </w:t>
      </w:r>
      <w:r w:rsidR="001E3CBF">
        <w:rPr>
          <w:sz w:val="22"/>
          <w:szCs w:val="22"/>
        </w:rPr>
        <w:t xml:space="preserve">a </w:t>
      </w:r>
      <w:r w:rsidR="002307B6">
        <w:rPr>
          <w:sz w:val="22"/>
          <w:szCs w:val="22"/>
        </w:rPr>
        <w:t>committee for C</w:t>
      </w:r>
      <w:r w:rsidR="00CE0763">
        <w:rPr>
          <w:sz w:val="22"/>
          <w:szCs w:val="22"/>
        </w:rPr>
        <w:t>SDA</w:t>
      </w:r>
      <w:r w:rsidR="001E3CBF">
        <w:rPr>
          <w:sz w:val="22"/>
          <w:szCs w:val="22"/>
        </w:rPr>
        <w:t xml:space="preserve">. </w:t>
      </w:r>
    </w:p>
    <w:p w14:paraId="510FA576" w14:textId="484E595B" w:rsidR="004A65C9" w:rsidRDefault="004A65C9" w:rsidP="004A65C9">
      <w:pPr>
        <w:widowControl w:val="0"/>
        <w:ind w:left="1440" w:hanging="720"/>
        <w:rPr>
          <w:sz w:val="22"/>
          <w:szCs w:val="22"/>
        </w:rPr>
      </w:pPr>
      <w:r>
        <w:rPr>
          <w:b/>
          <w:sz w:val="22"/>
          <w:szCs w:val="22"/>
        </w:rPr>
        <w:t>8-3</w:t>
      </w:r>
      <w:r w:rsidRPr="0018155A">
        <w:rPr>
          <w:sz w:val="22"/>
          <w:szCs w:val="22"/>
        </w:rPr>
        <w:tab/>
        <w:t xml:space="preserve">NRCS Report </w:t>
      </w:r>
      <w:r w:rsidR="00937A10">
        <w:rPr>
          <w:sz w:val="22"/>
          <w:szCs w:val="22"/>
        </w:rPr>
        <w:t xml:space="preserve">– Celine Morales gave monthly report </w:t>
      </w:r>
    </w:p>
    <w:p w14:paraId="68FB1948" w14:textId="604B77C2" w:rsidR="00574093" w:rsidRDefault="00574093" w:rsidP="004A65C9">
      <w:pPr>
        <w:pStyle w:val="BodyTextIndent2"/>
        <w:ind w:hanging="720"/>
        <w:rPr>
          <w:rFonts w:ascii="Times New Roman" w:hAnsi="Times New Roman"/>
          <w:b/>
          <w:sz w:val="22"/>
        </w:rPr>
      </w:pPr>
    </w:p>
    <w:p w14:paraId="700BE174" w14:textId="159CF48D" w:rsidR="00574093" w:rsidRDefault="004A65C9" w:rsidP="003365C0">
      <w:pPr>
        <w:pStyle w:val="BodyTextIndent2"/>
        <w:ind w:hanging="720"/>
        <w:rPr>
          <w:rFonts w:ascii="Times New Roman" w:hAnsi="Times New Roman"/>
          <w:b/>
          <w:sz w:val="22"/>
        </w:rPr>
      </w:pPr>
      <w:r>
        <w:rPr>
          <w:rFonts w:ascii="Times New Roman" w:hAnsi="Times New Roman"/>
          <w:b/>
          <w:sz w:val="22"/>
        </w:rPr>
        <w:t>9.</w:t>
      </w:r>
      <w:r w:rsidR="00574093">
        <w:rPr>
          <w:rFonts w:ascii="Times New Roman" w:hAnsi="Times New Roman"/>
          <w:b/>
          <w:sz w:val="22"/>
        </w:rPr>
        <w:tab/>
      </w:r>
      <w:r w:rsidR="0064715B">
        <w:rPr>
          <w:rFonts w:ascii="Times New Roman" w:hAnsi="Times New Roman"/>
          <w:b/>
          <w:sz w:val="22"/>
        </w:rPr>
        <w:t>CLOSED SESSION</w:t>
      </w:r>
    </w:p>
    <w:p w14:paraId="7DADBE43" w14:textId="03D434B3" w:rsidR="0064715B" w:rsidRDefault="0064715B" w:rsidP="0064715B">
      <w:pPr>
        <w:widowControl w:val="0"/>
        <w:ind w:left="720"/>
        <w:rPr>
          <w:sz w:val="22"/>
          <w:szCs w:val="22"/>
        </w:rPr>
      </w:pPr>
      <w:r>
        <w:rPr>
          <w:b/>
          <w:sz w:val="22"/>
          <w:szCs w:val="22"/>
        </w:rPr>
        <w:t>9-1</w:t>
      </w:r>
      <w:r>
        <w:rPr>
          <w:b/>
          <w:sz w:val="22"/>
          <w:szCs w:val="22"/>
        </w:rPr>
        <w:tab/>
      </w:r>
      <w:r w:rsidRPr="00301855">
        <w:rPr>
          <w:sz w:val="22"/>
          <w:szCs w:val="22"/>
        </w:rPr>
        <w:t>PUBLIC EMPLOYEE EVALUATION</w:t>
      </w:r>
      <w:r w:rsidRPr="00727593">
        <w:rPr>
          <w:sz w:val="22"/>
          <w:szCs w:val="22"/>
        </w:rPr>
        <w:t xml:space="preserve"> – Government Code Section 54957</w:t>
      </w:r>
    </w:p>
    <w:p w14:paraId="0D68FE7D" w14:textId="7C76E7F4" w:rsidR="0064715B" w:rsidRDefault="0064715B" w:rsidP="0064715B">
      <w:pPr>
        <w:widowControl w:val="0"/>
        <w:ind w:left="720"/>
        <w:rPr>
          <w:sz w:val="22"/>
          <w:szCs w:val="22"/>
        </w:rPr>
      </w:pPr>
      <w:r w:rsidRPr="00866611">
        <w:rPr>
          <w:sz w:val="22"/>
          <w:szCs w:val="22"/>
        </w:rPr>
        <w:t>Title: Executive Director</w:t>
      </w:r>
      <w:r w:rsidRPr="00866611" w:rsidDel="000703D9">
        <w:rPr>
          <w:b/>
          <w:sz w:val="22"/>
          <w:szCs w:val="22"/>
        </w:rPr>
        <w:t xml:space="preserve"> </w:t>
      </w:r>
      <w:r w:rsidRPr="00866611">
        <w:rPr>
          <w:sz w:val="22"/>
          <w:szCs w:val="22"/>
        </w:rPr>
        <w:t>Evaluation</w:t>
      </w:r>
      <w:r>
        <w:rPr>
          <w:sz w:val="22"/>
          <w:szCs w:val="22"/>
        </w:rPr>
        <w:t xml:space="preserve"> </w:t>
      </w:r>
      <w:r w:rsidR="007F6CA8">
        <w:rPr>
          <w:sz w:val="22"/>
          <w:szCs w:val="22"/>
        </w:rPr>
        <w:t xml:space="preserve">–  </w:t>
      </w:r>
      <w:r w:rsidR="001E3CBF">
        <w:rPr>
          <w:sz w:val="22"/>
          <w:szCs w:val="22"/>
        </w:rPr>
        <w:t>No closed session</w:t>
      </w:r>
    </w:p>
    <w:p w14:paraId="7456D17D" w14:textId="0FF7B57D" w:rsidR="003365C0" w:rsidRDefault="00C95D23" w:rsidP="003365C0">
      <w:pPr>
        <w:pStyle w:val="BodyTextIndent2"/>
        <w:ind w:hanging="720"/>
        <w:rPr>
          <w:rFonts w:ascii="Times New Roman" w:hAnsi="Times New Roman"/>
          <w:b/>
          <w:sz w:val="22"/>
        </w:rPr>
      </w:pPr>
      <w:r>
        <w:rPr>
          <w:rFonts w:ascii="Times New Roman" w:hAnsi="Times New Roman"/>
          <w:b/>
          <w:sz w:val="22"/>
        </w:rPr>
        <w:tab/>
      </w:r>
    </w:p>
    <w:p w14:paraId="0960522B" w14:textId="64C98078" w:rsidR="003365C0" w:rsidRDefault="00E34EF3" w:rsidP="007F6CA8">
      <w:pPr>
        <w:pStyle w:val="BodyTextIndent2"/>
        <w:ind w:hanging="720"/>
        <w:rPr>
          <w:b/>
          <w:iCs/>
        </w:rPr>
      </w:pPr>
      <w:r>
        <w:rPr>
          <w:rFonts w:ascii="Times New Roman" w:hAnsi="Times New Roman"/>
          <w:b/>
          <w:sz w:val="22"/>
        </w:rPr>
        <w:t>10</w:t>
      </w:r>
      <w:r w:rsidR="003365C0">
        <w:rPr>
          <w:rFonts w:ascii="Times New Roman" w:hAnsi="Times New Roman"/>
          <w:b/>
          <w:sz w:val="22"/>
        </w:rPr>
        <w:t xml:space="preserve">. </w:t>
      </w:r>
      <w:r w:rsidR="003365C0">
        <w:rPr>
          <w:rFonts w:ascii="Times New Roman" w:hAnsi="Times New Roman"/>
          <w:b/>
          <w:sz w:val="22"/>
        </w:rPr>
        <w:tab/>
      </w:r>
      <w:r w:rsidR="007F6CA8">
        <w:rPr>
          <w:rFonts w:ascii="Times New Roman" w:hAnsi="Times New Roman"/>
          <w:b/>
          <w:sz w:val="22"/>
        </w:rPr>
        <w:t>AGENDA SETTING</w:t>
      </w:r>
      <w:r w:rsidR="00574093">
        <w:rPr>
          <w:b/>
          <w:iCs/>
        </w:rPr>
        <w:t xml:space="preserve"> </w:t>
      </w:r>
    </w:p>
    <w:p w14:paraId="6EDEF250" w14:textId="37CD964A" w:rsidR="007F6CA8" w:rsidRPr="007F6CA8" w:rsidRDefault="007F6CA8" w:rsidP="007F6CA8">
      <w:pPr>
        <w:pStyle w:val="BodyTextIndent2"/>
        <w:ind w:hanging="720"/>
        <w:rPr>
          <w:rFonts w:ascii="Times New Roman" w:hAnsi="Times New Roman"/>
          <w:bCs/>
          <w:iCs/>
          <w:sz w:val="22"/>
          <w:szCs w:val="22"/>
        </w:rPr>
      </w:pPr>
      <w:r>
        <w:rPr>
          <w:b/>
          <w:iCs/>
        </w:rPr>
        <w:tab/>
      </w:r>
      <w:r w:rsidRPr="007F6CA8">
        <w:rPr>
          <w:rFonts w:ascii="Times New Roman" w:hAnsi="Times New Roman"/>
          <w:bCs/>
          <w:iCs/>
          <w:sz w:val="22"/>
          <w:szCs w:val="22"/>
        </w:rPr>
        <w:t xml:space="preserve">Prelim Budget </w:t>
      </w:r>
    </w:p>
    <w:p w14:paraId="02241E15" w14:textId="77777777" w:rsidR="007F6CA8" w:rsidRDefault="007F6CA8" w:rsidP="003365C0">
      <w:pPr>
        <w:widowControl w:val="0"/>
        <w:tabs>
          <w:tab w:val="left" w:pos="1440"/>
        </w:tabs>
        <w:ind w:left="720"/>
        <w:rPr>
          <w:b/>
          <w:iCs/>
        </w:rPr>
      </w:pPr>
    </w:p>
    <w:p w14:paraId="3CD9B654" w14:textId="6056DAEB" w:rsidR="007F6CA8" w:rsidRDefault="007F6CA8" w:rsidP="007F6CA8">
      <w:pPr>
        <w:pStyle w:val="BodyTextIndent2"/>
        <w:ind w:hanging="720"/>
      </w:pPr>
      <w:r>
        <w:rPr>
          <w:rFonts w:ascii="Times New Roman" w:hAnsi="Times New Roman"/>
          <w:b/>
          <w:sz w:val="22"/>
        </w:rPr>
        <w:t>11.</w:t>
      </w:r>
      <w:r>
        <w:rPr>
          <w:rFonts w:ascii="Times New Roman" w:hAnsi="Times New Roman"/>
          <w:b/>
          <w:sz w:val="22"/>
        </w:rPr>
        <w:tab/>
        <w:t>ADJOURNMENT</w:t>
      </w:r>
    </w:p>
    <w:p w14:paraId="073497A6" w14:textId="77777777" w:rsidR="007F6CA8" w:rsidRDefault="007F6CA8" w:rsidP="007F6CA8">
      <w:pPr>
        <w:widowControl w:val="0"/>
        <w:tabs>
          <w:tab w:val="left" w:pos="1440"/>
        </w:tabs>
        <w:ind w:left="720"/>
        <w:rPr>
          <w:bCs/>
          <w:iCs/>
        </w:rPr>
      </w:pPr>
      <w:r w:rsidRPr="0018155A">
        <w:rPr>
          <w:b/>
          <w:bCs/>
          <w:iCs/>
        </w:rPr>
        <w:t>Public Notice:</w:t>
      </w:r>
      <w:r w:rsidRPr="0018155A">
        <w:rPr>
          <w:bCs/>
          <w:iCs/>
        </w:rPr>
        <w:t xml:space="preserve">  In compliance with the Americans with Disabilities Act and Government Code Section 54954.2, if special assistance is needed to participate in a Board meeting, please contact the RCD at (619) 562-0096.  Notification of at least 48 hours prior to meeting time will assist staff in assuring that reasonable arrangements can be made to provide accessibility at the meeting. </w:t>
      </w:r>
    </w:p>
    <w:p w14:paraId="07AA7AB3" w14:textId="77777777" w:rsidR="007F6CA8" w:rsidRDefault="007F6CA8" w:rsidP="007F6CA8">
      <w:pPr>
        <w:widowControl w:val="0"/>
        <w:tabs>
          <w:tab w:val="left" w:pos="1440"/>
        </w:tabs>
        <w:ind w:left="720"/>
        <w:rPr>
          <w:b/>
          <w:iCs/>
        </w:rPr>
      </w:pPr>
    </w:p>
    <w:p w14:paraId="3231CBC4" w14:textId="7849C9E2" w:rsidR="007F6CA8" w:rsidRPr="007A233F" w:rsidRDefault="007F6CA8" w:rsidP="007F6CA8">
      <w:pPr>
        <w:widowControl w:val="0"/>
        <w:tabs>
          <w:tab w:val="left" w:pos="1440"/>
        </w:tabs>
        <w:ind w:left="720"/>
        <w:rPr>
          <w:b/>
          <w:iCs/>
        </w:rPr>
      </w:pPr>
      <w:r w:rsidRPr="007A233F">
        <w:rPr>
          <w:b/>
          <w:iCs/>
        </w:rPr>
        <w:t xml:space="preserve">Meeting </w:t>
      </w:r>
      <w:r w:rsidR="001E3CBF">
        <w:rPr>
          <w:b/>
          <w:iCs/>
        </w:rPr>
        <w:t>adjourned</w:t>
      </w:r>
      <w:r>
        <w:rPr>
          <w:b/>
          <w:iCs/>
        </w:rPr>
        <w:t xml:space="preserve"> </w:t>
      </w:r>
      <w:r w:rsidRPr="007A233F">
        <w:rPr>
          <w:b/>
          <w:iCs/>
        </w:rPr>
        <w:t xml:space="preserve">at </w:t>
      </w:r>
      <w:r>
        <w:rPr>
          <w:b/>
          <w:iCs/>
        </w:rPr>
        <w:t>1</w:t>
      </w:r>
      <w:r w:rsidR="006132F4">
        <w:rPr>
          <w:b/>
          <w:iCs/>
        </w:rPr>
        <w:t>2</w:t>
      </w:r>
      <w:r>
        <w:rPr>
          <w:b/>
          <w:iCs/>
        </w:rPr>
        <w:t>:0</w:t>
      </w:r>
      <w:r w:rsidR="006132F4">
        <w:rPr>
          <w:b/>
          <w:iCs/>
        </w:rPr>
        <w:t>7</w:t>
      </w:r>
      <w:r>
        <w:rPr>
          <w:b/>
          <w:iCs/>
        </w:rPr>
        <w:t xml:space="preserve"> </w:t>
      </w:r>
      <w:r w:rsidRPr="007A233F">
        <w:rPr>
          <w:b/>
          <w:iCs/>
        </w:rPr>
        <w:t>PM</w:t>
      </w:r>
      <w:r>
        <w:rPr>
          <w:b/>
          <w:iCs/>
        </w:rPr>
        <w:t xml:space="preserve"> </w:t>
      </w:r>
    </w:p>
    <w:p w14:paraId="3B62F485" w14:textId="77777777" w:rsidR="007F6CA8" w:rsidRPr="004C17E1" w:rsidRDefault="007F6CA8" w:rsidP="007F6CA8">
      <w:pPr>
        <w:widowControl w:val="0"/>
        <w:rPr>
          <w:sz w:val="22"/>
        </w:rPr>
      </w:pPr>
    </w:p>
    <w:p w14:paraId="05703624" w14:textId="77777777" w:rsidR="007F6CA8" w:rsidRPr="007A233F" w:rsidRDefault="007F6CA8" w:rsidP="003365C0">
      <w:pPr>
        <w:widowControl w:val="0"/>
        <w:tabs>
          <w:tab w:val="left" w:pos="1440"/>
        </w:tabs>
        <w:ind w:left="720"/>
        <w:rPr>
          <w:b/>
          <w:iCs/>
        </w:rPr>
      </w:pPr>
    </w:p>
    <w:p w14:paraId="4F8F8553" w14:textId="40C083AC" w:rsidR="00727FCF" w:rsidRDefault="00727FCF" w:rsidP="00727FCF">
      <w:pPr>
        <w:rPr>
          <w:sz w:val="22"/>
          <w:szCs w:val="22"/>
        </w:rPr>
      </w:pPr>
      <w:r w:rsidRPr="00C86111">
        <w:rPr>
          <w:sz w:val="22"/>
          <w:szCs w:val="22"/>
        </w:rPr>
        <w:t>Respectfully submitted,</w:t>
      </w:r>
    </w:p>
    <w:p w14:paraId="5F4B32BA" w14:textId="62E5FDA2" w:rsidR="00F109CF" w:rsidRDefault="00F109CF" w:rsidP="00727FCF">
      <w:pPr>
        <w:rPr>
          <w:sz w:val="22"/>
          <w:szCs w:val="22"/>
        </w:rPr>
      </w:pPr>
    </w:p>
    <w:p w14:paraId="3C355B9F" w14:textId="2990FD01" w:rsidR="00F109CF" w:rsidRDefault="00112C01" w:rsidP="00727FCF">
      <w:pPr>
        <w:rPr>
          <w:sz w:val="22"/>
          <w:szCs w:val="22"/>
        </w:rPr>
      </w:pPr>
      <w:r>
        <w:rPr>
          <w:noProof/>
          <w:sz w:val="22"/>
          <w:szCs w:val="22"/>
        </w:rPr>
        <w:drawing>
          <wp:inline distT="0" distB="0" distL="0" distR="0" wp14:anchorId="7B001C78" wp14:editId="41D2E9E6">
            <wp:extent cx="1978107" cy="3714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815" cy="373110"/>
                    </a:xfrm>
                    <a:prstGeom prst="rect">
                      <a:avLst/>
                    </a:prstGeom>
                  </pic:spPr>
                </pic:pic>
              </a:graphicData>
            </a:graphic>
          </wp:inline>
        </w:drawing>
      </w:r>
    </w:p>
    <w:p w14:paraId="09109CC2" w14:textId="25E59014" w:rsidR="00727FCF" w:rsidRPr="007110B0" w:rsidRDefault="00A22F52" w:rsidP="00EE6944">
      <w:pPr>
        <w:rPr>
          <w:sz w:val="22"/>
          <w:szCs w:val="22"/>
        </w:rPr>
      </w:pPr>
      <w:r>
        <w:rPr>
          <w:sz w:val="22"/>
          <w:szCs w:val="22"/>
        </w:rPr>
        <w:t>Joanne Sauerma</w:t>
      </w:r>
      <w:r w:rsidR="00124F63">
        <w:rPr>
          <w:sz w:val="22"/>
          <w:szCs w:val="22"/>
        </w:rPr>
        <w:t>n</w:t>
      </w:r>
      <w:r w:rsidR="00EE6944">
        <w:rPr>
          <w:sz w:val="22"/>
          <w:szCs w:val="22"/>
        </w:rPr>
        <w:t>, Board Clerk</w:t>
      </w:r>
    </w:p>
    <w:sectPr w:rsidR="00727FCF" w:rsidRPr="007110B0" w:rsidSect="00BA5FC4">
      <w:headerReference w:type="default" r:id="rId10"/>
      <w:footerReference w:type="default" r:id="rId11"/>
      <w:headerReference w:type="first" r:id="rId12"/>
      <w:footerReference w:type="first" r:id="rId13"/>
      <w:pgSz w:w="12240" w:h="15840" w:code="1"/>
      <w:pgMar w:top="720" w:right="720" w:bottom="720" w:left="720" w:header="720" w:footer="65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E67DD" w14:textId="77777777" w:rsidR="00A94899" w:rsidRDefault="00A94899">
      <w:r>
        <w:separator/>
      </w:r>
    </w:p>
  </w:endnote>
  <w:endnote w:type="continuationSeparator" w:id="0">
    <w:p w14:paraId="65A2BDDE" w14:textId="77777777" w:rsidR="00A94899" w:rsidRDefault="00A94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48060" w14:textId="77777777" w:rsidR="004D13FE" w:rsidRPr="005C4D49" w:rsidRDefault="004D13FE" w:rsidP="008F7D5F">
    <w:pPr>
      <w:pStyle w:val="Header"/>
      <w:rPr>
        <w:rFonts w:ascii="Arial" w:hAnsi="Arial" w:cs="Arial"/>
        <w:b/>
        <w:color w:val="808080"/>
        <w:sz w:val="22"/>
        <w:szCs w:val="22"/>
      </w:rPr>
    </w:pPr>
    <w:r w:rsidRPr="005C4D49">
      <w:rPr>
        <w:rFonts w:ascii="Arial" w:hAnsi="Arial" w:cs="Arial"/>
        <w:b/>
        <w:color w:val="808080"/>
        <w:sz w:val="22"/>
        <w:szCs w:val="22"/>
      </w:rPr>
      <w:tab/>
    </w:r>
    <w:r>
      <w:rPr>
        <w:rFonts w:ascii="Arial" w:hAnsi="Arial" w:cs="Arial"/>
        <w:b/>
        <w:color w:val="808080"/>
        <w:sz w:val="22"/>
        <w:szCs w:val="22"/>
      </w:rPr>
      <w:t xml:space="preserve">             </w:t>
    </w:r>
    <w:r w:rsidRPr="005C4D49">
      <w:rPr>
        <w:rStyle w:val="PageNumber"/>
        <w:rFonts w:ascii="Arial" w:hAnsi="Arial" w:cs="Arial"/>
        <w:b/>
        <w:color w:val="808080"/>
        <w:sz w:val="22"/>
        <w:szCs w:val="22"/>
      </w:rPr>
      <w:fldChar w:fldCharType="begin"/>
    </w:r>
    <w:r w:rsidRPr="005C4D49">
      <w:rPr>
        <w:rStyle w:val="PageNumber"/>
        <w:rFonts w:ascii="Arial" w:hAnsi="Arial" w:cs="Arial"/>
        <w:b/>
        <w:color w:val="808080"/>
        <w:sz w:val="22"/>
        <w:szCs w:val="22"/>
      </w:rPr>
      <w:instrText xml:space="preserve"> PAGE </w:instrText>
    </w:r>
    <w:r w:rsidRPr="005C4D49">
      <w:rPr>
        <w:rStyle w:val="PageNumber"/>
        <w:rFonts w:ascii="Arial" w:hAnsi="Arial" w:cs="Arial"/>
        <w:b/>
        <w:color w:val="808080"/>
        <w:sz w:val="22"/>
        <w:szCs w:val="22"/>
      </w:rPr>
      <w:fldChar w:fldCharType="separate"/>
    </w:r>
    <w:r w:rsidR="00A3488E">
      <w:rPr>
        <w:rStyle w:val="PageNumber"/>
        <w:rFonts w:ascii="Arial" w:hAnsi="Arial" w:cs="Arial"/>
        <w:b/>
        <w:noProof/>
        <w:color w:val="808080"/>
        <w:sz w:val="22"/>
        <w:szCs w:val="22"/>
      </w:rPr>
      <w:t>2</w:t>
    </w:r>
    <w:r w:rsidRPr="005C4D49">
      <w:rPr>
        <w:rStyle w:val="PageNumber"/>
        <w:rFonts w:ascii="Arial" w:hAnsi="Arial" w:cs="Arial"/>
        <w:b/>
        <w:color w:val="808080"/>
        <w:sz w:val="22"/>
        <w:szCs w:val="22"/>
      </w:rPr>
      <w:fldChar w:fldCharType="end"/>
    </w:r>
  </w:p>
  <w:p w14:paraId="653DA76F" w14:textId="77777777" w:rsidR="00F87208" w:rsidRDefault="00F872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693685"/>
      <w:docPartObj>
        <w:docPartGallery w:val="Page Numbers (Bottom of Page)"/>
        <w:docPartUnique/>
      </w:docPartObj>
    </w:sdtPr>
    <w:sdtEndPr>
      <w:rPr>
        <w:noProof/>
      </w:rPr>
    </w:sdtEndPr>
    <w:sdtContent>
      <w:p w14:paraId="2D19E95E" w14:textId="77777777" w:rsidR="004D13FE" w:rsidRDefault="004D13FE">
        <w:pPr>
          <w:pStyle w:val="Footer"/>
          <w:jc w:val="center"/>
        </w:pPr>
        <w:r>
          <w:fldChar w:fldCharType="begin"/>
        </w:r>
        <w:r>
          <w:instrText xml:space="preserve"> PAGE   \* MERGEFORMAT </w:instrText>
        </w:r>
        <w:r>
          <w:fldChar w:fldCharType="separate"/>
        </w:r>
        <w:r w:rsidR="00A3488E">
          <w:rPr>
            <w:noProof/>
          </w:rPr>
          <w:t>1</w:t>
        </w:r>
        <w:r>
          <w:rPr>
            <w:noProof/>
          </w:rPr>
          <w:fldChar w:fldCharType="end"/>
        </w:r>
      </w:p>
    </w:sdtContent>
  </w:sdt>
  <w:p w14:paraId="561A7943" w14:textId="77777777" w:rsidR="004D13FE" w:rsidRPr="00E34E50" w:rsidRDefault="004D13FE" w:rsidP="00AB1703">
    <w:pPr>
      <w:pStyle w:val="Header"/>
      <w:tabs>
        <w:tab w:val="clear" w:pos="8640"/>
        <w:tab w:val="right" w:pos="9810"/>
      </w:tabs>
      <w:jc w:val="center"/>
      <w:rPr>
        <w:rFonts w:ascii="Arial" w:hAnsi="Arial" w:cs="Arial"/>
      </w:rPr>
    </w:pPr>
  </w:p>
  <w:p w14:paraId="50AAEF6F" w14:textId="77777777" w:rsidR="00F87208" w:rsidRDefault="00F8720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8EE77" w14:textId="77777777" w:rsidR="00A94899" w:rsidRDefault="00A94899">
      <w:r>
        <w:separator/>
      </w:r>
    </w:p>
  </w:footnote>
  <w:footnote w:type="continuationSeparator" w:id="0">
    <w:p w14:paraId="4F9C8A88" w14:textId="77777777" w:rsidR="00A94899" w:rsidRDefault="00A94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BFD2" w14:textId="77777777" w:rsidR="004D13FE" w:rsidRPr="005C4D49" w:rsidRDefault="004D13FE" w:rsidP="0025607D">
    <w:pPr>
      <w:pStyle w:val="Header"/>
      <w:jc w:val="center"/>
      <w:rPr>
        <w:rFonts w:ascii="Arial" w:hAnsi="Arial" w:cs="Arial"/>
        <w:b/>
        <w:color w:val="808080"/>
      </w:rPr>
    </w:pPr>
    <w:r w:rsidRPr="005C4D49">
      <w:rPr>
        <w:rFonts w:ascii="Arial" w:hAnsi="Arial" w:cs="Arial"/>
        <w:b/>
        <w:color w:val="808080"/>
      </w:rPr>
      <w:t xml:space="preserve">Resource Conservation District of Greater </w:t>
    </w:r>
    <w:smartTag w:uri="urn:schemas-microsoft-com:office:smarttags" w:element="place">
      <w:smartTag w:uri="urn:schemas-microsoft-com:office:smarttags" w:element="PlaceName">
        <w:r w:rsidRPr="005C4D49">
          <w:rPr>
            <w:rFonts w:ascii="Arial" w:hAnsi="Arial" w:cs="Arial"/>
            <w:b/>
            <w:color w:val="808080"/>
          </w:rPr>
          <w:t>San Diego</w:t>
        </w:r>
      </w:smartTag>
      <w:r w:rsidRPr="005C4D49">
        <w:rPr>
          <w:rFonts w:ascii="Arial" w:hAnsi="Arial" w:cs="Arial"/>
          <w:b/>
          <w:color w:val="808080"/>
        </w:rPr>
        <w:t xml:space="preserve"> </w:t>
      </w:r>
      <w:smartTag w:uri="urn:schemas-microsoft-com:office:smarttags" w:element="PlaceType">
        <w:r w:rsidRPr="005C4D49">
          <w:rPr>
            <w:rFonts w:ascii="Arial" w:hAnsi="Arial" w:cs="Arial"/>
            <w:b/>
            <w:color w:val="808080"/>
          </w:rPr>
          <w:t>County</w:t>
        </w:r>
      </w:smartTag>
    </w:smartTag>
  </w:p>
  <w:p w14:paraId="53C59941" w14:textId="77777777" w:rsidR="004D13FE" w:rsidRPr="005C4D49" w:rsidRDefault="004D13FE" w:rsidP="0025607D">
    <w:pPr>
      <w:pStyle w:val="Header"/>
      <w:pBdr>
        <w:bottom w:val="single" w:sz="4" w:space="1" w:color="auto"/>
      </w:pBdr>
      <w:tabs>
        <w:tab w:val="clear" w:pos="4320"/>
        <w:tab w:val="clear" w:pos="8640"/>
        <w:tab w:val="left" w:pos="3375"/>
      </w:tabs>
      <w:jc w:val="center"/>
      <w:rPr>
        <w:rFonts w:ascii="Arial" w:hAnsi="Arial" w:cs="Arial"/>
        <w:b/>
        <w:color w:val="808080"/>
      </w:rPr>
    </w:pPr>
    <w:r>
      <w:rPr>
        <w:rFonts w:ascii="Arial" w:hAnsi="Arial" w:cs="Arial"/>
        <w:b/>
        <w:color w:val="808080"/>
      </w:rPr>
      <w:t>Regular Board Meeting Agenda</w:t>
    </w:r>
  </w:p>
  <w:p w14:paraId="5E9534C5" w14:textId="77777777" w:rsidR="004D13FE" w:rsidRPr="00C275B2" w:rsidRDefault="004D13FE" w:rsidP="005C4D49">
    <w:pPr>
      <w:pStyle w:val="Header"/>
      <w:rPr>
        <w:rFonts w:ascii="Arial" w:hAnsi="Arial" w:cs="Arial"/>
      </w:rPr>
    </w:pPr>
  </w:p>
  <w:p w14:paraId="1D164176" w14:textId="77777777" w:rsidR="00F87208" w:rsidRDefault="00F8720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C5A9B" w14:textId="77777777" w:rsidR="00B66217" w:rsidRPr="00344BEC" w:rsidRDefault="00727FCF" w:rsidP="00B66217">
    <w:pPr>
      <w:pStyle w:val="Title"/>
      <w:rPr>
        <w:rFonts w:cs="Arial"/>
        <w:sz w:val="20"/>
      </w:rPr>
    </w:pPr>
    <w:r w:rsidRPr="00727FCF">
      <w:rPr>
        <w:rFonts w:cs="Arial"/>
        <w:noProof/>
      </w:rPr>
      <mc:AlternateContent>
        <mc:Choice Requires="wps">
          <w:drawing>
            <wp:anchor distT="45720" distB="45720" distL="114300" distR="114300" simplePos="0" relativeHeight="251659264" behindDoc="0" locked="0" layoutInCell="1" allowOverlap="1" wp14:anchorId="5FA275B8" wp14:editId="768AFBD7">
              <wp:simplePos x="0" y="0"/>
              <wp:positionH relativeFrom="column">
                <wp:posOffset>5739765</wp:posOffset>
              </wp:positionH>
              <wp:positionV relativeFrom="paragraph">
                <wp:posOffset>-57150</wp:posOffset>
              </wp:positionV>
              <wp:extent cx="1028700" cy="304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04800"/>
                      </a:xfrm>
                      <a:prstGeom prst="rect">
                        <a:avLst/>
                      </a:prstGeom>
                      <a:noFill/>
                      <a:ln w="9525">
                        <a:noFill/>
                        <a:miter lim="800000"/>
                        <a:headEnd/>
                        <a:tailEnd/>
                      </a:ln>
                    </wps:spPr>
                    <wps:txbx>
                      <w:txbxContent>
                        <w:p w14:paraId="4CEC6BCE" w14:textId="77777777" w:rsidR="00727FCF" w:rsidRPr="00727FCF" w:rsidRDefault="00727FCF">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A275B8" id="_x0000_t202" coordsize="21600,21600" o:spt="202" path="m,l,21600r21600,l21600,xe">
              <v:stroke joinstyle="miter"/>
              <v:path gradientshapeok="t" o:connecttype="rect"/>
            </v:shapetype>
            <v:shape id="Text Box 2" o:spid="_x0000_s1026" type="#_x0000_t202" style="position:absolute;left:0;text-align:left;margin-left:451.95pt;margin-top:-4.5pt;width:81pt;height: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" filled="f" stroked="f">
              <v:textbox>
                <w:txbxContent>
                  <w:p w14:paraId="4CEC6BCE" w14:textId="77777777" w:rsidR="00727FCF" w:rsidRPr="00727FCF" w:rsidRDefault="00727FCF">
                    <w:pPr>
                      <w:rPr>
                        <w:b/>
                      </w:rPr>
                    </w:pPr>
                  </w:p>
                </w:txbxContent>
              </v:textbox>
            </v:shape>
          </w:pict>
        </mc:Fallback>
      </mc:AlternateContent>
    </w:r>
    <w:r w:rsidR="00B66217">
      <w:rPr>
        <w:rFonts w:cs="Arial"/>
        <w:sz w:val="20"/>
      </w:rPr>
      <w:t>R</w:t>
    </w:r>
    <w:r w:rsidR="00B66217" w:rsidRPr="00344BEC">
      <w:rPr>
        <w:rFonts w:cs="Arial"/>
        <w:sz w:val="20"/>
      </w:rPr>
      <w:t xml:space="preserve">ESOURCE CONSERVATION DISTRICT OF GREATER </w:t>
    </w:r>
    <w:r w:rsidR="00D44108">
      <w:rPr>
        <w:rFonts w:cs="Arial"/>
        <w:sz w:val="20"/>
      </w:rPr>
      <w:t>SAN DIEGO</w:t>
    </w:r>
    <w:r w:rsidR="00B66217" w:rsidRPr="00344BEC">
      <w:rPr>
        <w:rFonts w:cs="Arial"/>
        <w:sz w:val="20"/>
      </w:rPr>
      <w:t xml:space="preserve"> COUNTY</w:t>
    </w:r>
  </w:p>
  <w:p w14:paraId="01FCE998" w14:textId="77777777" w:rsidR="00B66217" w:rsidRPr="003B6254" w:rsidRDefault="00B66217" w:rsidP="00B66217">
    <w:pPr>
      <w:pStyle w:val="Header"/>
      <w:jc w:val="center"/>
      <w:rPr>
        <w:rFonts w:ascii="Arial" w:hAnsi="Arial" w:cs="Arial"/>
      </w:rPr>
    </w:pPr>
    <w:r w:rsidRPr="003B6254">
      <w:rPr>
        <w:rFonts w:ascii="Arial" w:hAnsi="Arial" w:cs="Arial"/>
      </w:rPr>
      <w:t xml:space="preserve">11769 Waterhill Road ● Lakeside, CA 92040 </w:t>
    </w:r>
  </w:p>
  <w:p w14:paraId="5E9A144E" w14:textId="77777777" w:rsidR="00B66217" w:rsidRPr="003B6254" w:rsidRDefault="00B66217" w:rsidP="00B66217">
    <w:pPr>
      <w:pStyle w:val="Header"/>
      <w:jc w:val="center"/>
      <w:rPr>
        <w:rFonts w:ascii="Arial" w:hAnsi="Arial" w:cs="Arial"/>
      </w:rPr>
    </w:pPr>
    <w:r w:rsidRPr="003B6254">
      <w:rPr>
        <w:rFonts w:ascii="Arial" w:hAnsi="Arial" w:cs="Arial"/>
      </w:rPr>
      <w:t>Phone:  619-562-0096 ● Fax:  619-562-4799</w:t>
    </w:r>
  </w:p>
  <w:p w14:paraId="5809D4FF" w14:textId="77777777" w:rsidR="00B66217" w:rsidRPr="003B6254" w:rsidRDefault="00B66217" w:rsidP="00B66217">
    <w:pPr>
      <w:pStyle w:val="Header"/>
      <w:jc w:val="center"/>
      <w:rPr>
        <w:rFonts w:ascii="Arial" w:hAnsi="Arial" w:cs="Arial"/>
      </w:rPr>
    </w:pPr>
    <w:hyperlink r:id="rId1" w:history="1">
      <w:r w:rsidRPr="003B6254">
        <w:rPr>
          <w:rStyle w:val="Hyperlink"/>
          <w:rFonts w:ascii="Arial" w:hAnsi="Arial" w:cs="Arial"/>
        </w:rPr>
        <w:t>www.rcdsandiego.org</w:t>
      </w:r>
    </w:hyperlink>
    <w:r w:rsidRPr="003B6254">
      <w:rPr>
        <w:rFonts w:ascii="Arial" w:hAnsi="Arial" w:cs="Arial"/>
      </w:rPr>
      <w:t xml:space="preserve"> ● </w:t>
    </w:r>
    <w:hyperlink r:id="rId2" w:history="1">
      <w:r w:rsidRPr="003B6254">
        <w:rPr>
          <w:rStyle w:val="Hyperlink"/>
          <w:rFonts w:ascii="Arial" w:hAnsi="Arial" w:cs="Arial"/>
        </w:rPr>
        <w:t>www.firesafesdcounty.org</w:t>
      </w:r>
    </w:hyperlink>
    <w:r w:rsidRPr="003B6254">
      <w:rPr>
        <w:rFonts w:ascii="Arial" w:hAnsi="Arial" w:cs="Arial"/>
      </w:rPr>
      <w:t xml:space="preserve">  </w:t>
    </w:r>
  </w:p>
  <w:p w14:paraId="0C3D1142" w14:textId="77777777" w:rsidR="00F87208" w:rsidRDefault="00F87208" w:rsidP="007110B0">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293F"/>
    <w:multiLevelType w:val="hybridMultilevel"/>
    <w:tmpl w:val="9BA8212C"/>
    <w:lvl w:ilvl="0" w:tplc="7BD879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E6FF6"/>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 w15:restartNumberingAfterBreak="0">
    <w:nsid w:val="0AA625A2"/>
    <w:multiLevelType w:val="hybridMultilevel"/>
    <w:tmpl w:val="13B44994"/>
    <w:lvl w:ilvl="0" w:tplc="73A2AE6C">
      <w:start w:val="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A55CF9"/>
    <w:multiLevelType w:val="hybridMultilevel"/>
    <w:tmpl w:val="1B7812B8"/>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abstractNum w:abstractNumId="4" w15:restartNumberingAfterBreak="0">
    <w:nsid w:val="146F25BD"/>
    <w:multiLevelType w:val="hybridMultilevel"/>
    <w:tmpl w:val="E5F8FD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324FB5"/>
    <w:multiLevelType w:val="multilevel"/>
    <w:tmpl w:val="A684BC3E"/>
    <w:lvl w:ilvl="0">
      <w:start w:val="7"/>
      <w:numFmt w:val="decimal"/>
      <w:lvlText w:val="%1"/>
      <w:lvlJc w:val="left"/>
      <w:pPr>
        <w:tabs>
          <w:tab w:val="num" w:pos="360"/>
        </w:tabs>
        <w:ind w:left="360" w:hanging="360"/>
      </w:pPr>
      <w:rPr>
        <w:rFonts w:cs="Times New Roman" w:hint="default"/>
      </w:rPr>
    </w:lvl>
    <w:lvl w:ilvl="1">
      <w:start w:val="6"/>
      <w:numFmt w:val="none"/>
      <w:lvlText w:val="6-1"/>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6" w15:restartNumberingAfterBreak="0">
    <w:nsid w:val="1A13105E"/>
    <w:multiLevelType w:val="hybridMultilevel"/>
    <w:tmpl w:val="3E606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B43047"/>
    <w:multiLevelType w:val="hybridMultilevel"/>
    <w:tmpl w:val="942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77050"/>
    <w:multiLevelType w:val="multilevel"/>
    <w:tmpl w:val="190A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05A1B"/>
    <w:multiLevelType w:val="hybridMultilevel"/>
    <w:tmpl w:val="A5C40288"/>
    <w:lvl w:ilvl="0" w:tplc="A5042DF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AF0146"/>
    <w:multiLevelType w:val="hybridMultilevel"/>
    <w:tmpl w:val="578E6DEA"/>
    <w:lvl w:ilvl="0" w:tplc="4B1AA584">
      <w:start w:val="7"/>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2066AD0"/>
    <w:multiLevelType w:val="multilevel"/>
    <w:tmpl w:val="FC84EBD6"/>
    <w:lvl w:ilvl="0">
      <w:start w:val="6"/>
      <w:numFmt w:val="decimal"/>
      <w:lvlText w:val="%1"/>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2" w15:restartNumberingAfterBreak="0">
    <w:nsid w:val="24882692"/>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3" w15:restartNumberingAfterBreak="0">
    <w:nsid w:val="24ED5918"/>
    <w:multiLevelType w:val="hybridMultilevel"/>
    <w:tmpl w:val="34760388"/>
    <w:lvl w:ilvl="0" w:tplc="E37EF8E6">
      <w:start w:val="11"/>
      <w:numFmt w:val="bullet"/>
      <w:lvlText w:val="-"/>
      <w:lvlJc w:val="left"/>
      <w:pPr>
        <w:ind w:left="1080" w:hanging="360"/>
      </w:pPr>
      <w:rPr>
        <w:rFonts w:ascii="Times New Roman" w:eastAsia="Times New Roman"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F94574"/>
    <w:multiLevelType w:val="hybridMultilevel"/>
    <w:tmpl w:val="36524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847469"/>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6" w15:restartNumberingAfterBreak="0">
    <w:nsid w:val="2D6D6A74"/>
    <w:multiLevelType w:val="hybridMultilevel"/>
    <w:tmpl w:val="7E2830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F312542"/>
    <w:multiLevelType w:val="hybridMultilevel"/>
    <w:tmpl w:val="2E980BA0"/>
    <w:lvl w:ilvl="0" w:tplc="8482F3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51BD7"/>
    <w:multiLevelType w:val="hybridMultilevel"/>
    <w:tmpl w:val="75B40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3606C5"/>
    <w:multiLevelType w:val="hybridMultilevel"/>
    <w:tmpl w:val="3BEACE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889110A"/>
    <w:multiLevelType w:val="multilevel"/>
    <w:tmpl w:val="E1AAFC5E"/>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1" w15:restartNumberingAfterBreak="0">
    <w:nsid w:val="494B73B8"/>
    <w:multiLevelType w:val="multilevel"/>
    <w:tmpl w:val="5AB67026"/>
    <w:lvl w:ilvl="0">
      <w:start w:val="1"/>
      <w:numFmt w:val="decimal"/>
      <w:lvlText w:val="%1."/>
      <w:lvlJc w:val="left"/>
      <w:pPr>
        <w:ind w:left="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70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E450364"/>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3" w15:restartNumberingAfterBreak="0">
    <w:nsid w:val="4FD67B08"/>
    <w:multiLevelType w:val="hybridMultilevel"/>
    <w:tmpl w:val="BA527292"/>
    <w:lvl w:ilvl="0" w:tplc="D18098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715FF"/>
    <w:multiLevelType w:val="hybridMultilevel"/>
    <w:tmpl w:val="08505FC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5" w15:restartNumberingAfterBreak="0">
    <w:nsid w:val="55241065"/>
    <w:multiLevelType w:val="hybridMultilevel"/>
    <w:tmpl w:val="AD3EB9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876C67"/>
    <w:multiLevelType w:val="hybridMultilevel"/>
    <w:tmpl w:val="185C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42D6C"/>
    <w:multiLevelType w:val="hybridMultilevel"/>
    <w:tmpl w:val="ED4E7818"/>
    <w:lvl w:ilvl="0" w:tplc="951602A0">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6C7C83"/>
    <w:multiLevelType w:val="hybridMultilevel"/>
    <w:tmpl w:val="88FA6210"/>
    <w:lvl w:ilvl="0" w:tplc="DE28656A">
      <w:start w:val="1"/>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A961E5"/>
    <w:multiLevelType w:val="hybridMultilevel"/>
    <w:tmpl w:val="06289FD4"/>
    <w:lvl w:ilvl="0" w:tplc="B5E80166">
      <w:start w:val="1"/>
      <w:numFmt w:val="bullet"/>
      <w:lvlText w:val="●"/>
      <w:lvlJc w:val="left"/>
      <w:pPr>
        <w:ind w:left="360" w:hanging="360"/>
      </w:pPr>
      <w:rPr>
        <w:rFonts w:ascii="Arial" w:hAnsi="Aria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461383388">
    <w:abstractNumId w:val="15"/>
  </w:num>
  <w:num w:numId="2" w16cid:durableId="238373054">
    <w:abstractNumId w:val="28"/>
  </w:num>
  <w:num w:numId="3" w16cid:durableId="136537303">
    <w:abstractNumId w:val="5"/>
  </w:num>
  <w:num w:numId="4" w16cid:durableId="1032732260">
    <w:abstractNumId w:val="29"/>
  </w:num>
  <w:num w:numId="5" w16cid:durableId="2066369820">
    <w:abstractNumId w:val="20"/>
  </w:num>
  <w:num w:numId="6" w16cid:durableId="1938900288">
    <w:abstractNumId w:val="11"/>
  </w:num>
  <w:num w:numId="7" w16cid:durableId="13015753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98358">
    <w:abstractNumId w:val="1"/>
  </w:num>
  <w:num w:numId="9" w16cid:durableId="562104721">
    <w:abstractNumId w:val="19"/>
  </w:num>
  <w:num w:numId="10" w16cid:durableId="399136537">
    <w:abstractNumId w:val="22"/>
  </w:num>
  <w:num w:numId="11" w16cid:durableId="1624461006">
    <w:abstractNumId w:val="25"/>
  </w:num>
  <w:num w:numId="12" w16cid:durableId="212081723">
    <w:abstractNumId w:val="3"/>
  </w:num>
  <w:num w:numId="13" w16cid:durableId="1261451094">
    <w:abstractNumId w:val="7"/>
  </w:num>
  <w:num w:numId="14" w16cid:durableId="582757716">
    <w:abstractNumId w:val="16"/>
  </w:num>
  <w:num w:numId="15" w16cid:durableId="97871766">
    <w:abstractNumId w:val="12"/>
  </w:num>
  <w:num w:numId="16" w16cid:durableId="15378179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4109103">
    <w:abstractNumId w:val="6"/>
  </w:num>
  <w:num w:numId="18" w16cid:durableId="1019694722">
    <w:abstractNumId w:val="24"/>
  </w:num>
  <w:num w:numId="19" w16cid:durableId="1402487197">
    <w:abstractNumId w:val="8"/>
  </w:num>
  <w:num w:numId="20" w16cid:durableId="576400032">
    <w:abstractNumId w:val="21"/>
  </w:num>
  <w:num w:numId="21" w16cid:durableId="1799565228">
    <w:abstractNumId w:val="2"/>
  </w:num>
  <w:num w:numId="22" w16cid:durableId="978071165">
    <w:abstractNumId w:val="18"/>
  </w:num>
  <w:num w:numId="23" w16cid:durableId="630476228">
    <w:abstractNumId w:val="13"/>
  </w:num>
  <w:num w:numId="24" w16cid:durableId="904413313">
    <w:abstractNumId w:val="4"/>
  </w:num>
  <w:num w:numId="25" w16cid:durableId="564728983">
    <w:abstractNumId w:val="10"/>
  </w:num>
  <w:num w:numId="26" w16cid:durableId="1219511082">
    <w:abstractNumId w:val="26"/>
  </w:num>
  <w:num w:numId="27" w16cid:durableId="2106267994">
    <w:abstractNumId w:val="0"/>
  </w:num>
  <w:num w:numId="28" w16cid:durableId="561141323">
    <w:abstractNumId w:val="9"/>
  </w:num>
  <w:num w:numId="29" w16cid:durableId="1246110730">
    <w:abstractNumId w:val="27"/>
  </w:num>
  <w:num w:numId="30" w16cid:durableId="1094470026">
    <w:abstractNumId w:val="23"/>
  </w:num>
  <w:num w:numId="31" w16cid:durableId="1041595972">
    <w:abstractNumId w:val="17"/>
  </w:num>
  <w:num w:numId="32" w16cid:durableId="1503349728">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a0tLQ0MzY1NzBR0lEKTi0uzszPAykwqgUADfDNVywAAAA="/>
  </w:docVars>
  <w:rsids>
    <w:rsidRoot w:val="00B906D9"/>
    <w:rsid w:val="00000DC9"/>
    <w:rsid w:val="00000F07"/>
    <w:rsid w:val="000016CE"/>
    <w:rsid w:val="00001C00"/>
    <w:rsid w:val="00004062"/>
    <w:rsid w:val="000049E8"/>
    <w:rsid w:val="00004DD1"/>
    <w:rsid w:val="00005017"/>
    <w:rsid w:val="00005110"/>
    <w:rsid w:val="000068CF"/>
    <w:rsid w:val="000078C2"/>
    <w:rsid w:val="000078CF"/>
    <w:rsid w:val="00011CAD"/>
    <w:rsid w:val="00011EC9"/>
    <w:rsid w:val="000122B8"/>
    <w:rsid w:val="00013C80"/>
    <w:rsid w:val="00016B5C"/>
    <w:rsid w:val="000171D1"/>
    <w:rsid w:val="0001785E"/>
    <w:rsid w:val="00020F93"/>
    <w:rsid w:val="0002145A"/>
    <w:rsid w:val="00021CDC"/>
    <w:rsid w:val="00021DD1"/>
    <w:rsid w:val="000239B9"/>
    <w:rsid w:val="0002458F"/>
    <w:rsid w:val="000247C4"/>
    <w:rsid w:val="00024F5B"/>
    <w:rsid w:val="00025A05"/>
    <w:rsid w:val="0002678F"/>
    <w:rsid w:val="00031620"/>
    <w:rsid w:val="000318FC"/>
    <w:rsid w:val="000333B8"/>
    <w:rsid w:val="0003428C"/>
    <w:rsid w:val="00034BBF"/>
    <w:rsid w:val="00036F69"/>
    <w:rsid w:val="00040DDA"/>
    <w:rsid w:val="00041792"/>
    <w:rsid w:val="00041E51"/>
    <w:rsid w:val="0004216B"/>
    <w:rsid w:val="000424EA"/>
    <w:rsid w:val="000428BE"/>
    <w:rsid w:val="000428BF"/>
    <w:rsid w:val="00042986"/>
    <w:rsid w:val="00044015"/>
    <w:rsid w:val="000448F8"/>
    <w:rsid w:val="0004546C"/>
    <w:rsid w:val="00045787"/>
    <w:rsid w:val="00045B14"/>
    <w:rsid w:val="00046803"/>
    <w:rsid w:val="0004737E"/>
    <w:rsid w:val="000478C3"/>
    <w:rsid w:val="00047A24"/>
    <w:rsid w:val="000525F6"/>
    <w:rsid w:val="00052A56"/>
    <w:rsid w:val="00055033"/>
    <w:rsid w:val="0005518B"/>
    <w:rsid w:val="00055555"/>
    <w:rsid w:val="000559AA"/>
    <w:rsid w:val="00056476"/>
    <w:rsid w:val="00060A40"/>
    <w:rsid w:val="00060BCA"/>
    <w:rsid w:val="000615FA"/>
    <w:rsid w:val="00061E10"/>
    <w:rsid w:val="00062293"/>
    <w:rsid w:val="000626DA"/>
    <w:rsid w:val="000643B8"/>
    <w:rsid w:val="0007149E"/>
    <w:rsid w:val="0007431F"/>
    <w:rsid w:val="00075CEF"/>
    <w:rsid w:val="00076675"/>
    <w:rsid w:val="00077A2A"/>
    <w:rsid w:val="0008035D"/>
    <w:rsid w:val="00081D5C"/>
    <w:rsid w:val="0008255F"/>
    <w:rsid w:val="00082F2E"/>
    <w:rsid w:val="000850A4"/>
    <w:rsid w:val="000867B5"/>
    <w:rsid w:val="00091B19"/>
    <w:rsid w:val="00091F86"/>
    <w:rsid w:val="000926D9"/>
    <w:rsid w:val="0009327F"/>
    <w:rsid w:val="0009542E"/>
    <w:rsid w:val="000958C7"/>
    <w:rsid w:val="00095F6D"/>
    <w:rsid w:val="00096E06"/>
    <w:rsid w:val="000A1568"/>
    <w:rsid w:val="000A1C87"/>
    <w:rsid w:val="000A27DA"/>
    <w:rsid w:val="000A2A51"/>
    <w:rsid w:val="000A601F"/>
    <w:rsid w:val="000A6B26"/>
    <w:rsid w:val="000B0C86"/>
    <w:rsid w:val="000B1590"/>
    <w:rsid w:val="000B1894"/>
    <w:rsid w:val="000B1E45"/>
    <w:rsid w:val="000B3078"/>
    <w:rsid w:val="000B3469"/>
    <w:rsid w:val="000B3FC4"/>
    <w:rsid w:val="000B480B"/>
    <w:rsid w:val="000B4FB8"/>
    <w:rsid w:val="000B6E1A"/>
    <w:rsid w:val="000C1B74"/>
    <w:rsid w:val="000C1F12"/>
    <w:rsid w:val="000C5A17"/>
    <w:rsid w:val="000C5F33"/>
    <w:rsid w:val="000C6ADF"/>
    <w:rsid w:val="000C6D25"/>
    <w:rsid w:val="000C7496"/>
    <w:rsid w:val="000C782F"/>
    <w:rsid w:val="000D04F0"/>
    <w:rsid w:val="000D1E2A"/>
    <w:rsid w:val="000D2723"/>
    <w:rsid w:val="000D2AC8"/>
    <w:rsid w:val="000D3953"/>
    <w:rsid w:val="000D40C7"/>
    <w:rsid w:val="000D4CAE"/>
    <w:rsid w:val="000D5C30"/>
    <w:rsid w:val="000D62C2"/>
    <w:rsid w:val="000D68FA"/>
    <w:rsid w:val="000D6E82"/>
    <w:rsid w:val="000D708C"/>
    <w:rsid w:val="000E11EB"/>
    <w:rsid w:val="000E1932"/>
    <w:rsid w:val="000E2BB5"/>
    <w:rsid w:val="000E457A"/>
    <w:rsid w:val="000E468B"/>
    <w:rsid w:val="000E46DF"/>
    <w:rsid w:val="000E4B45"/>
    <w:rsid w:val="000E4E78"/>
    <w:rsid w:val="000E50A0"/>
    <w:rsid w:val="000E6686"/>
    <w:rsid w:val="000E67D2"/>
    <w:rsid w:val="000E6E10"/>
    <w:rsid w:val="000E7F28"/>
    <w:rsid w:val="000F0944"/>
    <w:rsid w:val="000F2DA8"/>
    <w:rsid w:val="000F3ABA"/>
    <w:rsid w:val="000F48AE"/>
    <w:rsid w:val="000F53D8"/>
    <w:rsid w:val="000F5AB9"/>
    <w:rsid w:val="000F7834"/>
    <w:rsid w:val="00101ECF"/>
    <w:rsid w:val="00103210"/>
    <w:rsid w:val="001040CD"/>
    <w:rsid w:val="00105091"/>
    <w:rsid w:val="001063CA"/>
    <w:rsid w:val="00106493"/>
    <w:rsid w:val="001064EF"/>
    <w:rsid w:val="00106D48"/>
    <w:rsid w:val="00112841"/>
    <w:rsid w:val="001128AD"/>
    <w:rsid w:val="00112A19"/>
    <w:rsid w:val="00112BDF"/>
    <w:rsid w:val="00112C01"/>
    <w:rsid w:val="00114DDA"/>
    <w:rsid w:val="001158AB"/>
    <w:rsid w:val="00115CD0"/>
    <w:rsid w:val="00116024"/>
    <w:rsid w:val="00116D50"/>
    <w:rsid w:val="00120411"/>
    <w:rsid w:val="00123DC8"/>
    <w:rsid w:val="0012452C"/>
    <w:rsid w:val="00124F63"/>
    <w:rsid w:val="00125770"/>
    <w:rsid w:val="00126E86"/>
    <w:rsid w:val="0012795E"/>
    <w:rsid w:val="001305E8"/>
    <w:rsid w:val="001307E6"/>
    <w:rsid w:val="00130A36"/>
    <w:rsid w:val="0013227D"/>
    <w:rsid w:val="00133355"/>
    <w:rsid w:val="00133D47"/>
    <w:rsid w:val="00135D60"/>
    <w:rsid w:val="001363C4"/>
    <w:rsid w:val="00140566"/>
    <w:rsid w:val="0014177E"/>
    <w:rsid w:val="00143E0F"/>
    <w:rsid w:val="00143FA6"/>
    <w:rsid w:val="00145A04"/>
    <w:rsid w:val="00151D87"/>
    <w:rsid w:val="00153212"/>
    <w:rsid w:val="001536A0"/>
    <w:rsid w:val="001540D0"/>
    <w:rsid w:val="00154648"/>
    <w:rsid w:val="0015544F"/>
    <w:rsid w:val="00156C83"/>
    <w:rsid w:val="00157968"/>
    <w:rsid w:val="00160156"/>
    <w:rsid w:val="00163446"/>
    <w:rsid w:val="00163C11"/>
    <w:rsid w:val="00164998"/>
    <w:rsid w:val="00170D70"/>
    <w:rsid w:val="00171265"/>
    <w:rsid w:val="00171937"/>
    <w:rsid w:val="00171E38"/>
    <w:rsid w:val="00172189"/>
    <w:rsid w:val="001737E0"/>
    <w:rsid w:val="001743C6"/>
    <w:rsid w:val="00174D70"/>
    <w:rsid w:val="00176A70"/>
    <w:rsid w:val="00177D01"/>
    <w:rsid w:val="00177EA8"/>
    <w:rsid w:val="00180593"/>
    <w:rsid w:val="00181A2A"/>
    <w:rsid w:val="00183C5E"/>
    <w:rsid w:val="00184C82"/>
    <w:rsid w:val="001857FD"/>
    <w:rsid w:val="00185840"/>
    <w:rsid w:val="00186087"/>
    <w:rsid w:val="00186D0C"/>
    <w:rsid w:val="001903AA"/>
    <w:rsid w:val="0019109C"/>
    <w:rsid w:val="001911CD"/>
    <w:rsid w:val="00191684"/>
    <w:rsid w:val="0019193D"/>
    <w:rsid w:val="00192635"/>
    <w:rsid w:val="00192752"/>
    <w:rsid w:val="00192BF0"/>
    <w:rsid w:val="00192DDE"/>
    <w:rsid w:val="00192FB4"/>
    <w:rsid w:val="00193DAD"/>
    <w:rsid w:val="00194566"/>
    <w:rsid w:val="0019497D"/>
    <w:rsid w:val="00195B50"/>
    <w:rsid w:val="0019706F"/>
    <w:rsid w:val="0019723E"/>
    <w:rsid w:val="00197E03"/>
    <w:rsid w:val="001A05DE"/>
    <w:rsid w:val="001A0F36"/>
    <w:rsid w:val="001A15BA"/>
    <w:rsid w:val="001A1D62"/>
    <w:rsid w:val="001A3237"/>
    <w:rsid w:val="001A3592"/>
    <w:rsid w:val="001A3E4F"/>
    <w:rsid w:val="001A3F9C"/>
    <w:rsid w:val="001A4604"/>
    <w:rsid w:val="001A49BE"/>
    <w:rsid w:val="001A4E56"/>
    <w:rsid w:val="001A603B"/>
    <w:rsid w:val="001A67CA"/>
    <w:rsid w:val="001A6C50"/>
    <w:rsid w:val="001A77A5"/>
    <w:rsid w:val="001B0055"/>
    <w:rsid w:val="001B0235"/>
    <w:rsid w:val="001B05AE"/>
    <w:rsid w:val="001B1D6F"/>
    <w:rsid w:val="001B35CF"/>
    <w:rsid w:val="001B3717"/>
    <w:rsid w:val="001B39AE"/>
    <w:rsid w:val="001B53D1"/>
    <w:rsid w:val="001B5465"/>
    <w:rsid w:val="001B641C"/>
    <w:rsid w:val="001B6B64"/>
    <w:rsid w:val="001B7129"/>
    <w:rsid w:val="001B7414"/>
    <w:rsid w:val="001C0A7D"/>
    <w:rsid w:val="001C0E99"/>
    <w:rsid w:val="001C11E3"/>
    <w:rsid w:val="001C2003"/>
    <w:rsid w:val="001C212A"/>
    <w:rsid w:val="001C22F3"/>
    <w:rsid w:val="001C28E6"/>
    <w:rsid w:val="001C2CE5"/>
    <w:rsid w:val="001C3385"/>
    <w:rsid w:val="001C3EF1"/>
    <w:rsid w:val="001C43B6"/>
    <w:rsid w:val="001C4ADE"/>
    <w:rsid w:val="001C6733"/>
    <w:rsid w:val="001C776B"/>
    <w:rsid w:val="001C7D5A"/>
    <w:rsid w:val="001D159E"/>
    <w:rsid w:val="001D1CB7"/>
    <w:rsid w:val="001D249D"/>
    <w:rsid w:val="001D251D"/>
    <w:rsid w:val="001D2931"/>
    <w:rsid w:val="001D30F6"/>
    <w:rsid w:val="001D4C58"/>
    <w:rsid w:val="001D4E51"/>
    <w:rsid w:val="001D5DDB"/>
    <w:rsid w:val="001E173C"/>
    <w:rsid w:val="001E22CE"/>
    <w:rsid w:val="001E35F5"/>
    <w:rsid w:val="001E393A"/>
    <w:rsid w:val="001E3988"/>
    <w:rsid w:val="001E3CBF"/>
    <w:rsid w:val="001E4905"/>
    <w:rsid w:val="001E587B"/>
    <w:rsid w:val="001E5AD3"/>
    <w:rsid w:val="001E5FB8"/>
    <w:rsid w:val="001E6D6E"/>
    <w:rsid w:val="001E72D9"/>
    <w:rsid w:val="001E740D"/>
    <w:rsid w:val="001F124D"/>
    <w:rsid w:val="001F1B00"/>
    <w:rsid w:val="001F22DD"/>
    <w:rsid w:val="001F2FCA"/>
    <w:rsid w:val="001F33AB"/>
    <w:rsid w:val="001F4048"/>
    <w:rsid w:val="001F40AA"/>
    <w:rsid w:val="001F455C"/>
    <w:rsid w:val="001F5FF7"/>
    <w:rsid w:val="001F61A6"/>
    <w:rsid w:val="001F684D"/>
    <w:rsid w:val="001F6CEA"/>
    <w:rsid w:val="00201970"/>
    <w:rsid w:val="00201CD7"/>
    <w:rsid w:val="00202C70"/>
    <w:rsid w:val="00203F37"/>
    <w:rsid w:val="00205B9C"/>
    <w:rsid w:val="00207000"/>
    <w:rsid w:val="0020745D"/>
    <w:rsid w:val="0021240F"/>
    <w:rsid w:val="00212C7C"/>
    <w:rsid w:val="002130FB"/>
    <w:rsid w:val="00213FFD"/>
    <w:rsid w:val="002163F8"/>
    <w:rsid w:val="00216E87"/>
    <w:rsid w:val="00217C4B"/>
    <w:rsid w:val="00217D8A"/>
    <w:rsid w:val="002205A8"/>
    <w:rsid w:val="00221AEF"/>
    <w:rsid w:val="002228E4"/>
    <w:rsid w:val="00223627"/>
    <w:rsid w:val="0022414A"/>
    <w:rsid w:val="00225D1A"/>
    <w:rsid w:val="002307B6"/>
    <w:rsid w:val="002309EB"/>
    <w:rsid w:val="00231201"/>
    <w:rsid w:val="002314BA"/>
    <w:rsid w:val="00232ADC"/>
    <w:rsid w:val="00234D04"/>
    <w:rsid w:val="0023576A"/>
    <w:rsid w:val="00236A93"/>
    <w:rsid w:val="00237968"/>
    <w:rsid w:val="002403F7"/>
    <w:rsid w:val="00240D6E"/>
    <w:rsid w:val="00241E86"/>
    <w:rsid w:val="00241FA4"/>
    <w:rsid w:val="002423E6"/>
    <w:rsid w:val="00242C42"/>
    <w:rsid w:val="00242FC9"/>
    <w:rsid w:val="00243354"/>
    <w:rsid w:val="00244610"/>
    <w:rsid w:val="002458CF"/>
    <w:rsid w:val="0024615A"/>
    <w:rsid w:val="002461B2"/>
    <w:rsid w:val="00246663"/>
    <w:rsid w:val="0024691F"/>
    <w:rsid w:val="002472F1"/>
    <w:rsid w:val="00250CEB"/>
    <w:rsid w:val="002518F5"/>
    <w:rsid w:val="00251D46"/>
    <w:rsid w:val="00251FE0"/>
    <w:rsid w:val="00253F33"/>
    <w:rsid w:val="00254A01"/>
    <w:rsid w:val="00254B96"/>
    <w:rsid w:val="0025607D"/>
    <w:rsid w:val="0025628E"/>
    <w:rsid w:val="00256453"/>
    <w:rsid w:val="00257FD9"/>
    <w:rsid w:val="00260123"/>
    <w:rsid w:val="00260F67"/>
    <w:rsid w:val="00260FA2"/>
    <w:rsid w:val="00261961"/>
    <w:rsid w:val="00262765"/>
    <w:rsid w:val="00263AA7"/>
    <w:rsid w:val="00265316"/>
    <w:rsid w:val="00266290"/>
    <w:rsid w:val="00266A10"/>
    <w:rsid w:val="00266B0B"/>
    <w:rsid w:val="00266D91"/>
    <w:rsid w:val="002671D0"/>
    <w:rsid w:val="00267751"/>
    <w:rsid w:val="00267BB9"/>
    <w:rsid w:val="00267BBD"/>
    <w:rsid w:val="00272C34"/>
    <w:rsid w:val="00272DFB"/>
    <w:rsid w:val="00274634"/>
    <w:rsid w:val="00274C8E"/>
    <w:rsid w:val="0027534E"/>
    <w:rsid w:val="002753E6"/>
    <w:rsid w:val="002756D2"/>
    <w:rsid w:val="002756D9"/>
    <w:rsid w:val="0027597F"/>
    <w:rsid w:val="0027609E"/>
    <w:rsid w:val="00276184"/>
    <w:rsid w:val="002779BA"/>
    <w:rsid w:val="00280B94"/>
    <w:rsid w:val="0028129F"/>
    <w:rsid w:val="00281AB4"/>
    <w:rsid w:val="00281E90"/>
    <w:rsid w:val="002821AF"/>
    <w:rsid w:val="00283736"/>
    <w:rsid w:val="00283B0B"/>
    <w:rsid w:val="00284B5C"/>
    <w:rsid w:val="002850BD"/>
    <w:rsid w:val="0028517D"/>
    <w:rsid w:val="002855CF"/>
    <w:rsid w:val="00287975"/>
    <w:rsid w:val="00290FDB"/>
    <w:rsid w:val="0029200C"/>
    <w:rsid w:val="002920CD"/>
    <w:rsid w:val="002929BF"/>
    <w:rsid w:val="00292AF6"/>
    <w:rsid w:val="00292B31"/>
    <w:rsid w:val="00294446"/>
    <w:rsid w:val="00294C4C"/>
    <w:rsid w:val="0029517F"/>
    <w:rsid w:val="002951DE"/>
    <w:rsid w:val="002954E8"/>
    <w:rsid w:val="002A13BC"/>
    <w:rsid w:val="002A26F0"/>
    <w:rsid w:val="002A29B4"/>
    <w:rsid w:val="002A40CB"/>
    <w:rsid w:val="002A442C"/>
    <w:rsid w:val="002A4C7B"/>
    <w:rsid w:val="002A5F2C"/>
    <w:rsid w:val="002A68A8"/>
    <w:rsid w:val="002B0536"/>
    <w:rsid w:val="002B0C48"/>
    <w:rsid w:val="002B22ED"/>
    <w:rsid w:val="002B30FA"/>
    <w:rsid w:val="002B32B6"/>
    <w:rsid w:val="002B3988"/>
    <w:rsid w:val="002B4B5A"/>
    <w:rsid w:val="002B5CAD"/>
    <w:rsid w:val="002B5DD8"/>
    <w:rsid w:val="002B675B"/>
    <w:rsid w:val="002B68D7"/>
    <w:rsid w:val="002C08D5"/>
    <w:rsid w:val="002C0E9D"/>
    <w:rsid w:val="002C2380"/>
    <w:rsid w:val="002C28A1"/>
    <w:rsid w:val="002C3042"/>
    <w:rsid w:val="002C3C6E"/>
    <w:rsid w:val="002C579D"/>
    <w:rsid w:val="002C59E9"/>
    <w:rsid w:val="002C5D13"/>
    <w:rsid w:val="002C612E"/>
    <w:rsid w:val="002C73BB"/>
    <w:rsid w:val="002C74CD"/>
    <w:rsid w:val="002C7759"/>
    <w:rsid w:val="002C7E09"/>
    <w:rsid w:val="002D05B4"/>
    <w:rsid w:val="002D06FD"/>
    <w:rsid w:val="002D1190"/>
    <w:rsid w:val="002D18E5"/>
    <w:rsid w:val="002D2FE3"/>
    <w:rsid w:val="002D5424"/>
    <w:rsid w:val="002D6510"/>
    <w:rsid w:val="002D66A5"/>
    <w:rsid w:val="002D706E"/>
    <w:rsid w:val="002D7911"/>
    <w:rsid w:val="002E0F90"/>
    <w:rsid w:val="002E111E"/>
    <w:rsid w:val="002E1287"/>
    <w:rsid w:val="002E1552"/>
    <w:rsid w:val="002E1ED5"/>
    <w:rsid w:val="002E2272"/>
    <w:rsid w:val="002E3033"/>
    <w:rsid w:val="002E6519"/>
    <w:rsid w:val="002E7161"/>
    <w:rsid w:val="002E7D7D"/>
    <w:rsid w:val="002F0568"/>
    <w:rsid w:val="002F0AE2"/>
    <w:rsid w:val="002F0DAF"/>
    <w:rsid w:val="002F2504"/>
    <w:rsid w:val="002F25FE"/>
    <w:rsid w:val="002F2ECD"/>
    <w:rsid w:val="002F3FD0"/>
    <w:rsid w:val="002F3FE9"/>
    <w:rsid w:val="002F416F"/>
    <w:rsid w:val="002F4976"/>
    <w:rsid w:val="002F54AF"/>
    <w:rsid w:val="002F60D8"/>
    <w:rsid w:val="002F63E9"/>
    <w:rsid w:val="002F7B20"/>
    <w:rsid w:val="002F7C2F"/>
    <w:rsid w:val="00300AC5"/>
    <w:rsid w:val="0030161B"/>
    <w:rsid w:val="00302B86"/>
    <w:rsid w:val="00302FE6"/>
    <w:rsid w:val="0030302A"/>
    <w:rsid w:val="00303365"/>
    <w:rsid w:val="003035C4"/>
    <w:rsid w:val="0030481F"/>
    <w:rsid w:val="00305603"/>
    <w:rsid w:val="00305F7B"/>
    <w:rsid w:val="00306E69"/>
    <w:rsid w:val="00307ECC"/>
    <w:rsid w:val="00307FD4"/>
    <w:rsid w:val="003116F5"/>
    <w:rsid w:val="00311F00"/>
    <w:rsid w:val="003122ED"/>
    <w:rsid w:val="003124E4"/>
    <w:rsid w:val="003143A8"/>
    <w:rsid w:val="003151FC"/>
    <w:rsid w:val="00316109"/>
    <w:rsid w:val="00317B82"/>
    <w:rsid w:val="00320123"/>
    <w:rsid w:val="003208BC"/>
    <w:rsid w:val="00320BC7"/>
    <w:rsid w:val="00321C70"/>
    <w:rsid w:val="00323B98"/>
    <w:rsid w:val="00323BC6"/>
    <w:rsid w:val="00323EB0"/>
    <w:rsid w:val="00324033"/>
    <w:rsid w:val="0032570F"/>
    <w:rsid w:val="0032601D"/>
    <w:rsid w:val="003300B0"/>
    <w:rsid w:val="00332D96"/>
    <w:rsid w:val="00333A78"/>
    <w:rsid w:val="00334812"/>
    <w:rsid w:val="003353B2"/>
    <w:rsid w:val="0033566F"/>
    <w:rsid w:val="00335AF3"/>
    <w:rsid w:val="00335FB9"/>
    <w:rsid w:val="0033658B"/>
    <w:rsid w:val="003365C0"/>
    <w:rsid w:val="0034048C"/>
    <w:rsid w:val="0034143D"/>
    <w:rsid w:val="00341A20"/>
    <w:rsid w:val="00341B3C"/>
    <w:rsid w:val="003429AE"/>
    <w:rsid w:val="003434C4"/>
    <w:rsid w:val="00344BEC"/>
    <w:rsid w:val="003469CB"/>
    <w:rsid w:val="0034724B"/>
    <w:rsid w:val="00347D7E"/>
    <w:rsid w:val="003506BB"/>
    <w:rsid w:val="00350F45"/>
    <w:rsid w:val="00351188"/>
    <w:rsid w:val="00351C81"/>
    <w:rsid w:val="00351EB6"/>
    <w:rsid w:val="0035297E"/>
    <w:rsid w:val="00352A37"/>
    <w:rsid w:val="00352DD7"/>
    <w:rsid w:val="00353F3C"/>
    <w:rsid w:val="00355039"/>
    <w:rsid w:val="00355C3D"/>
    <w:rsid w:val="00355FD6"/>
    <w:rsid w:val="00356D0C"/>
    <w:rsid w:val="003571C4"/>
    <w:rsid w:val="003574F1"/>
    <w:rsid w:val="00357827"/>
    <w:rsid w:val="00360DE7"/>
    <w:rsid w:val="003614BF"/>
    <w:rsid w:val="00362724"/>
    <w:rsid w:val="00362C2B"/>
    <w:rsid w:val="0036374A"/>
    <w:rsid w:val="00365A46"/>
    <w:rsid w:val="003667B3"/>
    <w:rsid w:val="00366FE9"/>
    <w:rsid w:val="00367217"/>
    <w:rsid w:val="003672ED"/>
    <w:rsid w:val="00367AF3"/>
    <w:rsid w:val="00371A07"/>
    <w:rsid w:val="0037272C"/>
    <w:rsid w:val="00373568"/>
    <w:rsid w:val="0037476C"/>
    <w:rsid w:val="0037647D"/>
    <w:rsid w:val="00376D6C"/>
    <w:rsid w:val="00380298"/>
    <w:rsid w:val="003812F5"/>
    <w:rsid w:val="00382DF5"/>
    <w:rsid w:val="003833A4"/>
    <w:rsid w:val="003846B1"/>
    <w:rsid w:val="00385953"/>
    <w:rsid w:val="00385BC3"/>
    <w:rsid w:val="0038643C"/>
    <w:rsid w:val="003867FA"/>
    <w:rsid w:val="00386B92"/>
    <w:rsid w:val="00390AC4"/>
    <w:rsid w:val="00390E18"/>
    <w:rsid w:val="00391408"/>
    <w:rsid w:val="003927BB"/>
    <w:rsid w:val="003928F0"/>
    <w:rsid w:val="0039294D"/>
    <w:rsid w:val="00392AAC"/>
    <w:rsid w:val="00393ACA"/>
    <w:rsid w:val="00393C0E"/>
    <w:rsid w:val="0039481F"/>
    <w:rsid w:val="003955E3"/>
    <w:rsid w:val="0039772B"/>
    <w:rsid w:val="003A00FA"/>
    <w:rsid w:val="003A13FB"/>
    <w:rsid w:val="003A16E0"/>
    <w:rsid w:val="003A172E"/>
    <w:rsid w:val="003A3333"/>
    <w:rsid w:val="003A467F"/>
    <w:rsid w:val="003A4719"/>
    <w:rsid w:val="003A4B14"/>
    <w:rsid w:val="003A4E97"/>
    <w:rsid w:val="003A5459"/>
    <w:rsid w:val="003A6B48"/>
    <w:rsid w:val="003B0003"/>
    <w:rsid w:val="003B0D72"/>
    <w:rsid w:val="003B1AA1"/>
    <w:rsid w:val="003B1E9D"/>
    <w:rsid w:val="003B2752"/>
    <w:rsid w:val="003B3DB9"/>
    <w:rsid w:val="003B4168"/>
    <w:rsid w:val="003B4581"/>
    <w:rsid w:val="003B4823"/>
    <w:rsid w:val="003B4856"/>
    <w:rsid w:val="003B4879"/>
    <w:rsid w:val="003B53C5"/>
    <w:rsid w:val="003B6254"/>
    <w:rsid w:val="003B649A"/>
    <w:rsid w:val="003B64CE"/>
    <w:rsid w:val="003B7AF3"/>
    <w:rsid w:val="003C01A4"/>
    <w:rsid w:val="003C1700"/>
    <w:rsid w:val="003C2DA2"/>
    <w:rsid w:val="003C3612"/>
    <w:rsid w:val="003C4103"/>
    <w:rsid w:val="003C4D14"/>
    <w:rsid w:val="003C59BC"/>
    <w:rsid w:val="003C5CC0"/>
    <w:rsid w:val="003C7641"/>
    <w:rsid w:val="003C7956"/>
    <w:rsid w:val="003C7BAD"/>
    <w:rsid w:val="003D002D"/>
    <w:rsid w:val="003D1998"/>
    <w:rsid w:val="003D1FF3"/>
    <w:rsid w:val="003D31E6"/>
    <w:rsid w:val="003D4BAE"/>
    <w:rsid w:val="003D5E7A"/>
    <w:rsid w:val="003D669A"/>
    <w:rsid w:val="003D7CB6"/>
    <w:rsid w:val="003E0510"/>
    <w:rsid w:val="003E0B55"/>
    <w:rsid w:val="003E0DCE"/>
    <w:rsid w:val="003E105A"/>
    <w:rsid w:val="003E198A"/>
    <w:rsid w:val="003E23C2"/>
    <w:rsid w:val="003E355A"/>
    <w:rsid w:val="003E3589"/>
    <w:rsid w:val="003E5AA9"/>
    <w:rsid w:val="003E5E6A"/>
    <w:rsid w:val="003E7A08"/>
    <w:rsid w:val="003F1F18"/>
    <w:rsid w:val="003F2DE4"/>
    <w:rsid w:val="003F7C8A"/>
    <w:rsid w:val="00400743"/>
    <w:rsid w:val="00401C80"/>
    <w:rsid w:val="0040308C"/>
    <w:rsid w:val="004048F4"/>
    <w:rsid w:val="004054EC"/>
    <w:rsid w:val="00405EBB"/>
    <w:rsid w:val="00407832"/>
    <w:rsid w:val="0041014C"/>
    <w:rsid w:val="00410900"/>
    <w:rsid w:val="00410E65"/>
    <w:rsid w:val="00412D41"/>
    <w:rsid w:val="00412E85"/>
    <w:rsid w:val="00412FC4"/>
    <w:rsid w:val="00413855"/>
    <w:rsid w:val="00414C07"/>
    <w:rsid w:val="00415010"/>
    <w:rsid w:val="004155BA"/>
    <w:rsid w:val="00415E76"/>
    <w:rsid w:val="00416817"/>
    <w:rsid w:val="00417790"/>
    <w:rsid w:val="00417C67"/>
    <w:rsid w:val="00417F0B"/>
    <w:rsid w:val="00417F3E"/>
    <w:rsid w:val="004208E6"/>
    <w:rsid w:val="00420981"/>
    <w:rsid w:val="00420D23"/>
    <w:rsid w:val="004218C4"/>
    <w:rsid w:val="004219D5"/>
    <w:rsid w:val="00421FC2"/>
    <w:rsid w:val="004225F8"/>
    <w:rsid w:val="00422A99"/>
    <w:rsid w:val="00422C3F"/>
    <w:rsid w:val="00423C22"/>
    <w:rsid w:val="004255C2"/>
    <w:rsid w:val="00425D79"/>
    <w:rsid w:val="00430139"/>
    <w:rsid w:val="00432A9C"/>
    <w:rsid w:val="00433F7C"/>
    <w:rsid w:val="004352B4"/>
    <w:rsid w:val="00435D32"/>
    <w:rsid w:val="0043649B"/>
    <w:rsid w:val="0043701C"/>
    <w:rsid w:val="00437503"/>
    <w:rsid w:val="0043759C"/>
    <w:rsid w:val="00440BAB"/>
    <w:rsid w:val="00441DD1"/>
    <w:rsid w:val="004428A1"/>
    <w:rsid w:val="0044327E"/>
    <w:rsid w:val="00443355"/>
    <w:rsid w:val="00443FB6"/>
    <w:rsid w:val="0044458A"/>
    <w:rsid w:val="004448D0"/>
    <w:rsid w:val="00445201"/>
    <w:rsid w:val="00445F7D"/>
    <w:rsid w:val="00446570"/>
    <w:rsid w:val="00446E96"/>
    <w:rsid w:val="00447708"/>
    <w:rsid w:val="00447DB5"/>
    <w:rsid w:val="00447DFB"/>
    <w:rsid w:val="0045093E"/>
    <w:rsid w:val="00450C78"/>
    <w:rsid w:val="004520B7"/>
    <w:rsid w:val="004523B5"/>
    <w:rsid w:val="00452811"/>
    <w:rsid w:val="00452EFA"/>
    <w:rsid w:val="0045471F"/>
    <w:rsid w:val="00454D1C"/>
    <w:rsid w:val="004550E0"/>
    <w:rsid w:val="00455403"/>
    <w:rsid w:val="00455BDE"/>
    <w:rsid w:val="00456266"/>
    <w:rsid w:val="0045627D"/>
    <w:rsid w:val="00456E79"/>
    <w:rsid w:val="00457D43"/>
    <w:rsid w:val="004605B9"/>
    <w:rsid w:val="00461EFF"/>
    <w:rsid w:val="0046281A"/>
    <w:rsid w:val="00462E2C"/>
    <w:rsid w:val="00463DFE"/>
    <w:rsid w:val="004649AF"/>
    <w:rsid w:val="0046593A"/>
    <w:rsid w:val="0046768F"/>
    <w:rsid w:val="004704E3"/>
    <w:rsid w:val="0047138C"/>
    <w:rsid w:val="00472C04"/>
    <w:rsid w:val="004739D8"/>
    <w:rsid w:val="004745DA"/>
    <w:rsid w:val="00474978"/>
    <w:rsid w:val="0047651E"/>
    <w:rsid w:val="0047672D"/>
    <w:rsid w:val="00476A17"/>
    <w:rsid w:val="00477D29"/>
    <w:rsid w:val="00477EDF"/>
    <w:rsid w:val="004804BB"/>
    <w:rsid w:val="00480B84"/>
    <w:rsid w:val="004812BA"/>
    <w:rsid w:val="00482397"/>
    <w:rsid w:val="00482806"/>
    <w:rsid w:val="00485310"/>
    <w:rsid w:val="004855B7"/>
    <w:rsid w:val="0048572A"/>
    <w:rsid w:val="00486255"/>
    <w:rsid w:val="004868AD"/>
    <w:rsid w:val="00486CF5"/>
    <w:rsid w:val="00490A43"/>
    <w:rsid w:val="00490D8C"/>
    <w:rsid w:val="00491C60"/>
    <w:rsid w:val="00492108"/>
    <w:rsid w:val="00492686"/>
    <w:rsid w:val="00493285"/>
    <w:rsid w:val="00493CD3"/>
    <w:rsid w:val="0049537A"/>
    <w:rsid w:val="00495D24"/>
    <w:rsid w:val="00495E41"/>
    <w:rsid w:val="00495E6B"/>
    <w:rsid w:val="00495E78"/>
    <w:rsid w:val="004A1110"/>
    <w:rsid w:val="004A131A"/>
    <w:rsid w:val="004A166F"/>
    <w:rsid w:val="004A2E84"/>
    <w:rsid w:val="004A2FCF"/>
    <w:rsid w:val="004A3E53"/>
    <w:rsid w:val="004A40AA"/>
    <w:rsid w:val="004A41FA"/>
    <w:rsid w:val="004A47E6"/>
    <w:rsid w:val="004A4BAC"/>
    <w:rsid w:val="004A590E"/>
    <w:rsid w:val="004A5D8B"/>
    <w:rsid w:val="004A5F2D"/>
    <w:rsid w:val="004A6293"/>
    <w:rsid w:val="004A65C9"/>
    <w:rsid w:val="004A7A18"/>
    <w:rsid w:val="004B05D4"/>
    <w:rsid w:val="004B0709"/>
    <w:rsid w:val="004B1B37"/>
    <w:rsid w:val="004B3D0B"/>
    <w:rsid w:val="004B3E47"/>
    <w:rsid w:val="004B4552"/>
    <w:rsid w:val="004C0BB8"/>
    <w:rsid w:val="004C0C14"/>
    <w:rsid w:val="004C17E1"/>
    <w:rsid w:val="004C1836"/>
    <w:rsid w:val="004C22D7"/>
    <w:rsid w:val="004C25DB"/>
    <w:rsid w:val="004C3D2F"/>
    <w:rsid w:val="004C5336"/>
    <w:rsid w:val="004C6778"/>
    <w:rsid w:val="004C6972"/>
    <w:rsid w:val="004D13FE"/>
    <w:rsid w:val="004D2743"/>
    <w:rsid w:val="004D2B00"/>
    <w:rsid w:val="004D34B7"/>
    <w:rsid w:val="004D4D5C"/>
    <w:rsid w:val="004D59E1"/>
    <w:rsid w:val="004D6262"/>
    <w:rsid w:val="004D64E3"/>
    <w:rsid w:val="004D6AE3"/>
    <w:rsid w:val="004D6E27"/>
    <w:rsid w:val="004D6F28"/>
    <w:rsid w:val="004D7407"/>
    <w:rsid w:val="004D77FE"/>
    <w:rsid w:val="004E2C09"/>
    <w:rsid w:val="004E2F64"/>
    <w:rsid w:val="004E32B4"/>
    <w:rsid w:val="004E3B43"/>
    <w:rsid w:val="004E496D"/>
    <w:rsid w:val="004E4EED"/>
    <w:rsid w:val="004E7013"/>
    <w:rsid w:val="004E735A"/>
    <w:rsid w:val="004E737C"/>
    <w:rsid w:val="004F086C"/>
    <w:rsid w:val="004F0974"/>
    <w:rsid w:val="004F0D01"/>
    <w:rsid w:val="004F191B"/>
    <w:rsid w:val="004F260B"/>
    <w:rsid w:val="004F2646"/>
    <w:rsid w:val="004F2AD8"/>
    <w:rsid w:val="004F75E3"/>
    <w:rsid w:val="005014C8"/>
    <w:rsid w:val="00503216"/>
    <w:rsid w:val="0050676F"/>
    <w:rsid w:val="00506C64"/>
    <w:rsid w:val="005077C6"/>
    <w:rsid w:val="005079A4"/>
    <w:rsid w:val="005119B6"/>
    <w:rsid w:val="00512CD6"/>
    <w:rsid w:val="00513BEF"/>
    <w:rsid w:val="00513D33"/>
    <w:rsid w:val="0051472C"/>
    <w:rsid w:val="00515304"/>
    <w:rsid w:val="00515A26"/>
    <w:rsid w:val="0052140A"/>
    <w:rsid w:val="0052156B"/>
    <w:rsid w:val="00521C87"/>
    <w:rsid w:val="00521D90"/>
    <w:rsid w:val="0052214D"/>
    <w:rsid w:val="00523AEC"/>
    <w:rsid w:val="00523C69"/>
    <w:rsid w:val="0052522D"/>
    <w:rsid w:val="00526D14"/>
    <w:rsid w:val="00526D52"/>
    <w:rsid w:val="00527673"/>
    <w:rsid w:val="00527A47"/>
    <w:rsid w:val="00530252"/>
    <w:rsid w:val="00531C91"/>
    <w:rsid w:val="00532A8E"/>
    <w:rsid w:val="00533736"/>
    <w:rsid w:val="0053390C"/>
    <w:rsid w:val="005348BC"/>
    <w:rsid w:val="005350F3"/>
    <w:rsid w:val="00535E72"/>
    <w:rsid w:val="0053649A"/>
    <w:rsid w:val="0053660D"/>
    <w:rsid w:val="0053685E"/>
    <w:rsid w:val="0054039F"/>
    <w:rsid w:val="00540BC0"/>
    <w:rsid w:val="0054270E"/>
    <w:rsid w:val="00542DAE"/>
    <w:rsid w:val="00542F40"/>
    <w:rsid w:val="00543CD6"/>
    <w:rsid w:val="00543E9A"/>
    <w:rsid w:val="00546CE5"/>
    <w:rsid w:val="00550CE0"/>
    <w:rsid w:val="00550D6C"/>
    <w:rsid w:val="0055171F"/>
    <w:rsid w:val="005518C3"/>
    <w:rsid w:val="00551A14"/>
    <w:rsid w:val="005539BC"/>
    <w:rsid w:val="0055544C"/>
    <w:rsid w:val="00555473"/>
    <w:rsid w:val="0055655E"/>
    <w:rsid w:val="00557531"/>
    <w:rsid w:val="00557A24"/>
    <w:rsid w:val="00557EA5"/>
    <w:rsid w:val="005601AA"/>
    <w:rsid w:val="005605E0"/>
    <w:rsid w:val="00561BAD"/>
    <w:rsid w:val="00563B57"/>
    <w:rsid w:val="0056545D"/>
    <w:rsid w:val="00565533"/>
    <w:rsid w:val="00566FBE"/>
    <w:rsid w:val="00567467"/>
    <w:rsid w:val="00567B09"/>
    <w:rsid w:val="00571941"/>
    <w:rsid w:val="005721A3"/>
    <w:rsid w:val="00572742"/>
    <w:rsid w:val="00572E37"/>
    <w:rsid w:val="0057319B"/>
    <w:rsid w:val="00573205"/>
    <w:rsid w:val="00573A51"/>
    <w:rsid w:val="00574093"/>
    <w:rsid w:val="00574420"/>
    <w:rsid w:val="00574A7B"/>
    <w:rsid w:val="00574FDA"/>
    <w:rsid w:val="00575B9D"/>
    <w:rsid w:val="0057694F"/>
    <w:rsid w:val="00576ED3"/>
    <w:rsid w:val="00577E40"/>
    <w:rsid w:val="0058019B"/>
    <w:rsid w:val="0058055C"/>
    <w:rsid w:val="00581715"/>
    <w:rsid w:val="00581B63"/>
    <w:rsid w:val="00582342"/>
    <w:rsid w:val="005825F3"/>
    <w:rsid w:val="00583782"/>
    <w:rsid w:val="005838F1"/>
    <w:rsid w:val="00583A16"/>
    <w:rsid w:val="00583F8B"/>
    <w:rsid w:val="00586C7C"/>
    <w:rsid w:val="00587516"/>
    <w:rsid w:val="00587E14"/>
    <w:rsid w:val="00590AE1"/>
    <w:rsid w:val="00593612"/>
    <w:rsid w:val="00594352"/>
    <w:rsid w:val="00594545"/>
    <w:rsid w:val="00595520"/>
    <w:rsid w:val="0059588D"/>
    <w:rsid w:val="005960A7"/>
    <w:rsid w:val="005A2239"/>
    <w:rsid w:val="005A2868"/>
    <w:rsid w:val="005A2A14"/>
    <w:rsid w:val="005A3590"/>
    <w:rsid w:val="005A3EBE"/>
    <w:rsid w:val="005A646A"/>
    <w:rsid w:val="005A7631"/>
    <w:rsid w:val="005A7DBB"/>
    <w:rsid w:val="005B2121"/>
    <w:rsid w:val="005B3279"/>
    <w:rsid w:val="005B3E56"/>
    <w:rsid w:val="005B4259"/>
    <w:rsid w:val="005B4C76"/>
    <w:rsid w:val="005B50F1"/>
    <w:rsid w:val="005B5FFC"/>
    <w:rsid w:val="005C0889"/>
    <w:rsid w:val="005C0932"/>
    <w:rsid w:val="005C177F"/>
    <w:rsid w:val="005C1935"/>
    <w:rsid w:val="005C23FC"/>
    <w:rsid w:val="005C315B"/>
    <w:rsid w:val="005C4D49"/>
    <w:rsid w:val="005C5D3E"/>
    <w:rsid w:val="005C69C2"/>
    <w:rsid w:val="005C7035"/>
    <w:rsid w:val="005C7640"/>
    <w:rsid w:val="005D0525"/>
    <w:rsid w:val="005D1A30"/>
    <w:rsid w:val="005D1CCE"/>
    <w:rsid w:val="005D2518"/>
    <w:rsid w:val="005D2A2A"/>
    <w:rsid w:val="005D421F"/>
    <w:rsid w:val="005D671C"/>
    <w:rsid w:val="005D717B"/>
    <w:rsid w:val="005D7425"/>
    <w:rsid w:val="005D7D2E"/>
    <w:rsid w:val="005E0BFD"/>
    <w:rsid w:val="005E48C3"/>
    <w:rsid w:val="005E5CAC"/>
    <w:rsid w:val="005E5D00"/>
    <w:rsid w:val="005E6420"/>
    <w:rsid w:val="005E7011"/>
    <w:rsid w:val="005E77DA"/>
    <w:rsid w:val="005F0167"/>
    <w:rsid w:val="005F0F23"/>
    <w:rsid w:val="005F0F79"/>
    <w:rsid w:val="005F15C6"/>
    <w:rsid w:val="005F2272"/>
    <w:rsid w:val="005F22DD"/>
    <w:rsid w:val="005F3407"/>
    <w:rsid w:val="005F3C9C"/>
    <w:rsid w:val="005F3D21"/>
    <w:rsid w:val="005F5593"/>
    <w:rsid w:val="005F5ACB"/>
    <w:rsid w:val="005F5E8B"/>
    <w:rsid w:val="005F63C6"/>
    <w:rsid w:val="005F63C7"/>
    <w:rsid w:val="005F64E5"/>
    <w:rsid w:val="0060185A"/>
    <w:rsid w:val="00601A6C"/>
    <w:rsid w:val="00602C26"/>
    <w:rsid w:val="006031EF"/>
    <w:rsid w:val="00604770"/>
    <w:rsid w:val="00604A64"/>
    <w:rsid w:val="00604F32"/>
    <w:rsid w:val="0060517A"/>
    <w:rsid w:val="006052E5"/>
    <w:rsid w:val="006055F7"/>
    <w:rsid w:val="006106F4"/>
    <w:rsid w:val="006115A3"/>
    <w:rsid w:val="00611D2D"/>
    <w:rsid w:val="00613127"/>
    <w:rsid w:val="006132F4"/>
    <w:rsid w:val="00613B76"/>
    <w:rsid w:val="00614B32"/>
    <w:rsid w:val="00615B86"/>
    <w:rsid w:val="00617433"/>
    <w:rsid w:val="00617948"/>
    <w:rsid w:val="00617B9E"/>
    <w:rsid w:val="00617BA6"/>
    <w:rsid w:val="00617C7C"/>
    <w:rsid w:val="00617ECA"/>
    <w:rsid w:val="00621352"/>
    <w:rsid w:val="00622387"/>
    <w:rsid w:val="00622682"/>
    <w:rsid w:val="0062363A"/>
    <w:rsid w:val="00624C1E"/>
    <w:rsid w:val="00625141"/>
    <w:rsid w:val="00625A23"/>
    <w:rsid w:val="00625B6B"/>
    <w:rsid w:val="00625C00"/>
    <w:rsid w:val="00626B9B"/>
    <w:rsid w:val="006279EB"/>
    <w:rsid w:val="00627A2D"/>
    <w:rsid w:val="00630756"/>
    <w:rsid w:val="0063118E"/>
    <w:rsid w:val="006314E8"/>
    <w:rsid w:val="00633425"/>
    <w:rsid w:val="006341BD"/>
    <w:rsid w:val="00634891"/>
    <w:rsid w:val="00636306"/>
    <w:rsid w:val="0063642B"/>
    <w:rsid w:val="00637347"/>
    <w:rsid w:val="00637664"/>
    <w:rsid w:val="00637B0C"/>
    <w:rsid w:val="00637CEF"/>
    <w:rsid w:val="00640A67"/>
    <w:rsid w:val="00641A92"/>
    <w:rsid w:val="0064240D"/>
    <w:rsid w:val="006424C0"/>
    <w:rsid w:val="00646896"/>
    <w:rsid w:val="006469BD"/>
    <w:rsid w:val="00646CAA"/>
    <w:rsid w:val="0064715B"/>
    <w:rsid w:val="006471C0"/>
    <w:rsid w:val="00647511"/>
    <w:rsid w:val="00647D5B"/>
    <w:rsid w:val="00651235"/>
    <w:rsid w:val="00652790"/>
    <w:rsid w:val="00653C86"/>
    <w:rsid w:val="006542AF"/>
    <w:rsid w:val="00655E14"/>
    <w:rsid w:val="00656977"/>
    <w:rsid w:val="00660B9E"/>
    <w:rsid w:val="00662904"/>
    <w:rsid w:val="00663527"/>
    <w:rsid w:val="00663D0B"/>
    <w:rsid w:val="00663E9C"/>
    <w:rsid w:val="00664519"/>
    <w:rsid w:val="00664B7E"/>
    <w:rsid w:val="00666907"/>
    <w:rsid w:val="00666913"/>
    <w:rsid w:val="0066789F"/>
    <w:rsid w:val="0067051B"/>
    <w:rsid w:val="00670FA9"/>
    <w:rsid w:val="0067159D"/>
    <w:rsid w:val="00671790"/>
    <w:rsid w:val="0067295C"/>
    <w:rsid w:val="00674DA2"/>
    <w:rsid w:val="00674E93"/>
    <w:rsid w:val="00676229"/>
    <w:rsid w:val="006768C6"/>
    <w:rsid w:val="00681780"/>
    <w:rsid w:val="00681D71"/>
    <w:rsid w:val="0068297D"/>
    <w:rsid w:val="00682CD9"/>
    <w:rsid w:val="006834AA"/>
    <w:rsid w:val="006867AA"/>
    <w:rsid w:val="00687A0F"/>
    <w:rsid w:val="006905F8"/>
    <w:rsid w:val="00690EA7"/>
    <w:rsid w:val="006919B4"/>
    <w:rsid w:val="00692732"/>
    <w:rsid w:val="00692FCA"/>
    <w:rsid w:val="00693523"/>
    <w:rsid w:val="00694F9E"/>
    <w:rsid w:val="00695DAC"/>
    <w:rsid w:val="0069621E"/>
    <w:rsid w:val="006967E1"/>
    <w:rsid w:val="00696B52"/>
    <w:rsid w:val="006A0285"/>
    <w:rsid w:val="006A13C6"/>
    <w:rsid w:val="006A145A"/>
    <w:rsid w:val="006A1A61"/>
    <w:rsid w:val="006A1E9F"/>
    <w:rsid w:val="006A2FAC"/>
    <w:rsid w:val="006A3F1C"/>
    <w:rsid w:val="006A47D0"/>
    <w:rsid w:val="006A5A3A"/>
    <w:rsid w:val="006A635D"/>
    <w:rsid w:val="006A778B"/>
    <w:rsid w:val="006A7A3B"/>
    <w:rsid w:val="006B0495"/>
    <w:rsid w:val="006B1BD8"/>
    <w:rsid w:val="006B1FFC"/>
    <w:rsid w:val="006B569B"/>
    <w:rsid w:val="006B5ACE"/>
    <w:rsid w:val="006B6D37"/>
    <w:rsid w:val="006B6E87"/>
    <w:rsid w:val="006B7373"/>
    <w:rsid w:val="006B73AA"/>
    <w:rsid w:val="006B7B45"/>
    <w:rsid w:val="006B7D96"/>
    <w:rsid w:val="006C07FB"/>
    <w:rsid w:val="006C0EB7"/>
    <w:rsid w:val="006C1DD7"/>
    <w:rsid w:val="006C3013"/>
    <w:rsid w:val="006C4C27"/>
    <w:rsid w:val="006C4DD0"/>
    <w:rsid w:val="006C5A29"/>
    <w:rsid w:val="006C5AFF"/>
    <w:rsid w:val="006C5BD3"/>
    <w:rsid w:val="006C6A3E"/>
    <w:rsid w:val="006D0169"/>
    <w:rsid w:val="006D04E8"/>
    <w:rsid w:val="006D218C"/>
    <w:rsid w:val="006D2C00"/>
    <w:rsid w:val="006D2DBB"/>
    <w:rsid w:val="006D4826"/>
    <w:rsid w:val="006D4B26"/>
    <w:rsid w:val="006D59BD"/>
    <w:rsid w:val="006D5CBE"/>
    <w:rsid w:val="006D6AD3"/>
    <w:rsid w:val="006D6C15"/>
    <w:rsid w:val="006D6E4B"/>
    <w:rsid w:val="006D73BD"/>
    <w:rsid w:val="006D7897"/>
    <w:rsid w:val="006E015B"/>
    <w:rsid w:val="006E07EE"/>
    <w:rsid w:val="006E0F0F"/>
    <w:rsid w:val="006E13F1"/>
    <w:rsid w:val="006E1A53"/>
    <w:rsid w:val="006E1B58"/>
    <w:rsid w:val="006E1C9C"/>
    <w:rsid w:val="006E2112"/>
    <w:rsid w:val="006E381E"/>
    <w:rsid w:val="006E3984"/>
    <w:rsid w:val="006E4F72"/>
    <w:rsid w:val="006E5B55"/>
    <w:rsid w:val="006E6213"/>
    <w:rsid w:val="006E70C4"/>
    <w:rsid w:val="006E7839"/>
    <w:rsid w:val="006F149F"/>
    <w:rsid w:val="006F1A96"/>
    <w:rsid w:val="006F542D"/>
    <w:rsid w:val="006F7382"/>
    <w:rsid w:val="0070008F"/>
    <w:rsid w:val="00700618"/>
    <w:rsid w:val="00703A65"/>
    <w:rsid w:val="00704C1D"/>
    <w:rsid w:val="00705498"/>
    <w:rsid w:val="00705E86"/>
    <w:rsid w:val="00707A98"/>
    <w:rsid w:val="0071063F"/>
    <w:rsid w:val="00710B09"/>
    <w:rsid w:val="00710B24"/>
    <w:rsid w:val="00710D61"/>
    <w:rsid w:val="007110B0"/>
    <w:rsid w:val="007113F3"/>
    <w:rsid w:val="00711784"/>
    <w:rsid w:val="007119DD"/>
    <w:rsid w:val="00711FB4"/>
    <w:rsid w:val="0071300C"/>
    <w:rsid w:val="0071575F"/>
    <w:rsid w:val="00716796"/>
    <w:rsid w:val="00717D77"/>
    <w:rsid w:val="00717E79"/>
    <w:rsid w:val="00720A57"/>
    <w:rsid w:val="00720F91"/>
    <w:rsid w:val="00722AE6"/>
    <w:rsid w:val="00722BDF"/>
    <w:rsid w:val="00723644"/>
    <w:rsid w:val="00725B02"/>
    <w:rsid w:val="00726B13"/>
    <w:rsid w:val="00726D53"/>
    <w:rsid w:val="00727933"/>
    <w:rsid w:val="00727F87"/>
    <w:rsid w:val="00727FCF"/>
    <w:rsid w:val="0073165F"/>
    <w:rsid w:val="0073249B"/>
    <w:rsid w:val="00732C55"/>
    <w:rsid w:val="00732D38"/>
    <w:rsid w:val="00734970"/>
    <w:rsid w:val="00734B5F"/>
    <w:rsid w:val="007351A8"/>
    <w:rsid w:val="007352EB"/>
    <w:rsid w:val="00735A79"/>
    <w:rsid w:val="00735F0C"/>
    <w:rsid w:val="0073718B"/>
    <w:rsid w:val="00737679"/>
    <w:rsid w:val="0074035A"/>
    <w:rsid w:val="00740832"/>
    <w:rsid w:val="00740857"/>
    <w:rsid w:val="0074397D"/>
    <w:rsid w:val="007442B9"/>
    <w:rsid w:val="0074448D"/>
    <w:rsid w:val="00744D20"/>
    <w:rsid w:val="00745098"/>
    <w:rsid w:val="00746D25"/>
    <w:rsid w:val="00747091"/>
    <w:rsid w:val="007475AA"/>
    <w:rsid w:val="00751302"/>
    <w:rsid w:val="0075154E"/>
    <w:rsid w:val="00751BB0"/>
    <w:rsid w:val="00751D60"/>
    <w:rsid w:val="00752288"/>
    <w:rsid w:val="007528F5"/>
    <w:rsid w:val="007555BF"/>
    <w:rsid w:val="00756CA0"/>
    <w:rsid w:val="00756D09"/>
    <w:rsid w:val="00756DB0"/>
    <w:rsid w:val="0075766D"/>
    <w:rsid w:val="00757BAA"/>
    <w:rsid w:val="00760720"/>
    <w:rsid w:val="00760C2C"/>
    <w:rsid w:val="00762CF9"/>
    <w:rsid w:val="00763974"/>
    <w:rsid w:val="007646B8"/>
    <w:rsid w:val="00765929"/>
    <w:rsid w:val="00767C6F"/>
    <w:rsid w:val="00767F9D"/>
    <w:rsid w:val="00770264"/>
    <w:rsid w:val="0077057C"/>
    <w:rsid w:val="007705FE"/>
    <w:rsid w:val="00770E5B"/>
    <w:rsid w:val="00770EB1"/>
    <w:rsid w:val="00771B78"/>
    <w:rsid w:val="00772170"/>
    <w:rsid w:val="00772339"/>
    <w:rsid w:val="00772821"/>
    <w:rsid w:val="00772BB8"/>
    <w:rsid w:val="00772BC5"/>
    <w:rsid w:val="00773093"/>
    <w:rsid w:val="007742D2"/>
    <w:rsid w:val="0077459C"/>
    <w:rsid w:val="0077516B"/>
    <w:rsid w:val="00776957"/>
    <w:rsid w:val="00777301"/>
    <w:rsid w:val="00782973"/>
    <w:rsid w:val="00782E8D"/>
    <w:rsid w:val="00783102"/>
    <w:rsid w:val="00785143"/>
    <w:rsid w:val="00786C6B"/>
    <w:rsid w:val="007874D0"/>
    <w:rsid w:val="00787E2A"/>
    <w:rsid w:val="00790550"/>
    <w:rsid w:val="0079170B"/>
    <w:rsid w:val="0079195B"/>
    <w:rsid w:val="007935A0"/>
    <w:rsid w:val="00793BF5"/>
    <w:rsid w:val="00794E1D"/>
    <w:rsid w:val="00795E5D"/>
    <w:rsid w:val="0079612A"/>
    <w:rsid w:val="00796CA5"/>
    <w:rsid w:val="007972A6"/>
    <w:rsid w:val="007A04C1"/>
    <w:rsid w:val="007A108B"/>
    <w:rsid w:val="007A1316"/>
    <w:rsid w:val="007A1B07"/>
    <w:rsid w:val="007A233F"/>
    <w:rsid w:val="007A2755"/>
    <w:rsid w:val="007A49A0"/>
    <w:rsid w:val="007A5DF4"/>
    <w:rsid w:val="007A75A2"/>
    <w:rsid w:val="007B024F"/>
    <w:rsid w:val="007B0AB1"/>
    <w:rsid w:val="007B0F65"/>
    <w:rsid w:val="007B22C7"/>
    <w:rsid w:val="007B257E"/>
    <w:rsid w:val="007B354D"/>
    <w:rsid w:val="007B38C9"/>
    <w:rsid w:val="007B48B7"/>
    <w:rsid w:val="007B5222"/>
    <w:rsid w:val="007B5796"/>
    <w:rsid w:val="007B597D"/>
    <w:rsid w:val="007B5B68"/>
    <w:rsid w:val="007B6448"/>
    <w:rsid w:val="007B79A1"/>
    <w:rsid w:val="007C0962"/>
    <w:rsid w:val="007C145E"/>
    <w:rsid w:val="007C2DDE"/>
    <w:rsid w:val="007C4E2C"/>
    <w:rsid w:val="007C5F05"/>
    <w:rsid w:val="007C6A76"/>
    <w:rsid w:val="007C7D4A"/>
    <w:rsid w:val="007D040D"/>
    <w:rsid w:val="007D1C14"/>
    <w:rsid w:val="007D2CBC"/>
    <w:rsid w:val="007D4221"/>
    <w:rsid w:val="007D4F1A"/>
    <w:rsid w:val="007E1254"/>
    <w:rsid w:val="007E51C1"/>
    <w:rsid w:val="007E56EF"/>
    <w:rsid w:val="007E6364"/>
    <w:rsid w:val="007E68C9"/>
    <w:rsid w:val="007E6A9B"/>
    <w:rsid w:val="007E6CC2"/>
    <w:rsid w:val="007E715E"/>
    <w:rsid w:val="007E748E"/>
    <w:rsid w:val="007F0095"/>
    <w:rsid w:val="007F682F"/>
    <w:rsid w:val="007F6A85"/>
    <w:rsid w:val="007F6CA8"/>
    <w:rsid w:val="007F7CF1"/>
    <w:rsid w:val="007F7F9E"/>
    <w:rsid w:val="00801D92"/>
    <w:rsid w:val="00804642"/>
    <w:rsid w:val="008065FB"/>
    <w:rsid w:val="00806BD3"/>
    <w:rsid w:val="00807045"/>
    <w:rsid w:val="008104C3"/>
    <w:rsid w:val="00810830"/>
    <w:rsid w:val="008115DD"/>
    <w:rsid w:val="008120EE"/>
    <w:rsid w:val="008127BD"/>
    <w:rsid w:val="00812DEC"/>
    <w:rsid w:val="00813E9B"/>
    <w:rsid w:val="0081517F"/>
    <w:rsid w:val="008155D9"/>
    <w:rsid w:val="00815A53"/>
    <w:rsid w:val="008166C5"/>
    <w:rsid w:val="008167E7"/>
    <w:rsid w:val="00817FD3"/>
    <w:rsid w:val="00823007"/>
    <w:rsid w:val="0082465B"/>
    <w:rsid w:val="00824B4D"/>
    <w:rsid w:val="00825F3C"/>
    <w:rsid w:val="008279B5"/>
    <w:rsid w:val="008324B0"/>
    <w:rsid w:val="008327DF"/>
    <w:rsid w:val="00833037"/>
    <w:rsid w:val="008332E5"/>
    <w:rsid w:val="008334C5"/>
    <w:rsid w:val="008346CD"/>
    <w:rsid w:val="008353D0"/>
    <w:rsid w:val="00835629"/>
    <w:rsid w:val="00837642"/>
    <w:rsid w:val="00840A8C"/>
    <w:rsid w:val="00841650"/>
    <w:rsid w:val="00841BFC"/>
    <w:rsid w:val="008428D4"/>
    <w:rsid w:val="00844CB0"/>
    <w:rsid w:val="0084566F"/>
    <w:rsid w:val="00845BE9"/>
    <w:rsid w:val="0084672C"/>
    <w:rsid w:val="00846E67"/>
    <w:rsid w:val="00847E99"/>
    <w:rsid w:val="00847FCA"/>
    <w:rsid w:val="00850162"/>
    <w:rsid w:val="00854DA2"/>
    <w:rsid w:val="00855AFA"/>
    <w:rsid w:val="00856964"/>
    <w:rsid w:val="00856C7D"/>
    <w:rsid w:val="00860220"/>
    <w:rsid w:val="008604E5"/>
    <w:rsid w:val="0086050E"/>
    <w:rsid w:val="00860814"/>
    <w:rsid w:val="00860B14"/>
    <w:rsid w:val="00862DB1"/>
    <w:rsid w:val="00863E49"/>
    <w:rsid w:val="0086490A"/>
    <w:rsid w:val="00864D8B"/>
    <w:rsid w:val="00866A29"/>
    <w:rsid w:val="00867A66"/>
    <w:rsid w:val="00870B86"/>
    <w:rsid w:val="00870F40"/>
    <w:rsid w:val="00871479"/>
    <w:rsid w:val="00872D87"/>
    <w:rsid w:val="00872DD1"/>
    <w:rsid w:val="00873DAB"/>
    <w:rsid w:val="00873E66"/>
    <w:rsid w:val="00874C37"/>
    <w:rsid w:val="00874CF5"/>
    <w:rsid w:val="00874F27"/>
    <w:rsid w:val="00876596"/>
    <w:rsid w:val="008773B8"/>
    <w:rsid w:val="00877C26"/>
    <w:rsid w:val="008809DB"/>
    <w:rsid w:val="008811C7"/>
    <w:rsid w:val="008816CC"/>
    <w:rsid w:val="00882094"/>
    <w:rsid w:val="00882989"/>
    <w:rsid w:val="00882FB2"/>
    <w:rsid w:val="00884928"/>
    <w:rsid w:val="00885D5C"/>
    <w:rsid w:val="00885EC8"/>
    <w:rsid w:val="00887546"/>
    <w:rsid w:val="00887FF3"/>
    <w:rsid w:val="008902BA"/>
    <w:rsid w:val="00890910"/>
    <w:rsid w:val="0089176C"/>
    <w:rsid w:val="00893287"/>
    <w:rsid w:val="00893E1B"/>
    <w:rsid w:val="008960C3"/>
    <w:rsid w:val="00896FF8"/>
    <w:rsid w:val="00897957"/>
    <w:rsid w:val="00897C27"/>
    <w:rsid w:val="00897F60"/>
    <w:rsid w:val="008A0EDA"/>
    <w:rsid w:val="008A0FA7"/>
    <w:rsid w:val="008A0FEF"/>
    <w:rsid w:val="008A1723"/>
    <w:rsid w:val="008A1873"/>
    <w:rsid w:val="008A1D1E"/>
    <w:rsid w:val="008A2126"/>
    <w:rsid w:val="008A21B6"/>
    <w:rsid w:val="008A24C2"/>
    <w:rsid w:val="008A3D77"/>
    <w:rsid w:val="008A439D"/>
    <w:rsid w:val="008A4BB8"/>
    <w:rsid w:val="008A5E15"/>
    <w:rsid w:val="008A6944"/>
    <w:rsid w:val="008A6C55"/>
    <w:rsid w:val="008A71B2"/>
    <w:rsid w:val="008B004B"/>
    <w:rsid w:val="008B07A7"/>
    <w:rsid w:val="008B391E"/>
    <w:rsid w:val="008B42BF"/>
    <w:rsid w:val="008B5834"/>
    <w:rsid w:val="008B6DB4"/>
    <w:rsid w:val="008C12C0"/>
    <w:rsid w:val="008C1CF4"/>
    <w:rsid w:val="008C2731"/>
    <w:rsid w:val="008C30B3"/>
    <w:rsid w:val="008C3537"/>
    <w:rsid w:val="008C5A94"/>
    <w:rsid w:val="008C5E12"/>
    <w:rsid w:val="008C67FE"/>
    <w:rsid w:val="008C6D09"/>
    <w:rsid w:val="008C75E7"/>
    <w:rsid w:val="008D24AD"/>
    <w:rsid w:val="008D4FC7"/>
    <w:rsid w:val="008D5CF0"/>
    <w:rsid w:val="008D6D49"/>
    <w:rsid w:val="008D7728"/>
    <w:rsid w:val="008D77C0"/>
    <w:rsid w:val="008D7CD9"/>
    <w:rsid w:val="008E0765"/>
    <w:rsid w:val="008E11E4"/>
    <w:rsid w:val="008E14F3"/>
    <w:rsid w:val="008E22AA"/>
    <w:rsid w:val="008E32E2"/>
    <w:rsid w:val="008E3B0F"/>
    <w:rsid w:val="008E3C0F"/>
    <w:rsid w:val="008E421B"/>
    <w:rsid w:val="008E50C7"/>
    <w:rsid w:val="008E6117"/>
    <w:rsid w:val="008E61B7"/>
    <w:rsid w:val="008E6C5D"/>
    <w:rsid w:val="008E79E8"/>
    <w:rsid w:val="008F0050"/>
    <w:rsid w:val="008F0D08"/>
    <w:rsid w:val="008F2029"/>
    <w:rsid w:val="008F2400"/>
    <w:rsid w:val="008F3B88"/>
    <w:rsid w:val="008F4694"/>
    <w:rsid w:val="008F4A08"/>
    <w:rsid w:val="008F57FF"/>
    <w:rsid w:val="008F6416"/>
    <w:rsid w:val="008F670F"/>
    <w:rsid w:val="008F6E68"/>
    <w:rsid w:val="008F7D5F"/>
    <w:rsid w:val="0090123F"/>
    <w:rsid w:val="009014C4"/>
    <w:rsid w:val="00902984"/>
    <w:rsid w:val="00904ABF"/>
    <w:rsid w:val="009065F9"/>
    <w:rsid w:val="00906B11"/>
    <w:rsid w:val="00907980"/>
    <w:rsid w:val="0091257E"/>
    <w:rsid w:val="0091289B"/>
    <w:rsid w:val="00913519"/>
    <w:rsid w:val="0091363C"/>
    <w:rsid w:val="00913E70"/>
    <w:rsid w:val="00916327"/>
    <w:rsid w:val="009173DD"/>
    <w:rsid w:val="009173F3"/>
    <w:rsid w:val="0092009E"/>
    <w:rsid w:val="009226A7"/>
    <w:rsid w:val="00922B73"/>
    <w:rsid w:val="009233EA"/>
    <w:rsid w:val="00924C7B"/>
    <w:rsid w:val="00926A50"/>
    <w:rsid w:val="00927246"/>
    <w:rsid w:val="00927BB1"/>
    <w:rsid w:val="00927EBD"/>
    <w:rsid w:val="00930400"/>
    <w:rsid w:val="0093139A"/>
    <w:rsid w:val="009313E7"/>
    <w:rsid w:val="00932971"/>
    <w:rsid w:val="00933043"/>
    <w:rsid w:val="00933226"/>
    <w:rsid w:val="009343AB"/>
    <w:rsid w:val="00934519"/>
    <w:rsid w:val="0093661C"/>
    <w:rsid w:val="009369F4"/>
    <w:rsid w:val="00936B46"/>
    <w:rsid w:val="00937A10"/>
    <w:rsid w:val="009414CB"/>
    <w:rsid w:val="00941583"/>
    <w:rsid w:val="00942648"/>
    <w:rsid w:val="00942747"/>
    <w:rsid w:val="009448F5"/>
    <w:rsid w:val="00944DA3"/>
    <w:rsid w:val="00947344"/>
    <w:rsid w:val="00951FF8"/>
    <w:rsid w:val="00952D70"/>
    <w:rsid w:val="00952F7A"/>
    <w:rsid w:val="009536EC"/>
    <w:rsid w:val="00954A41"/>
    <w:rsid w:val="009552EC"/>
    <w:rsid w:val="00955FF4"/>
    <w:rsid w:val="0096113F"/>
    <w:rsid w:val="009614CC"/>
    <w:rsid w:val="0096256B"/>
    <w:rsid w:val="00962CEA"/>
    <w:rsid w:val="009633ED"/>
    <w:rsid w:val="00963593"/>
    <w:rsid w:val="00963E10"/>
    <w:rsid w:val="00964B12"/>
    <w:rsid w:val="00965A31"/>
    <w:rsid w:val="009668ED"/>
    <w:rsid w:val="0097091F"/>
    <w:rsid w:val="00971113"/>
    <w:rsid w:val="00971401"/>
    <w:rsid w:val="009714D8"/>
    <w:rsid w:val="009717A3"/>
    <w:rsid w:val="00972228"/>
    <w:rsid w:val="0097464E"/>
    <w:rsid w:val="00974AF7"/>
    <w:rsid w:val="00974CD5"/>
    <w:rsid w:val="00975160"/>
    <w:rsid w:val="00975471"/>
    <w:rsid w:val="00975A0F"/>
    <w:rsid w:val="00981821"/>
    <w:rsid w:val="0098272F"/>
    <w:rsid w:val="00983E87"/>
    <w:rsid w:val="0098428B"/>
    <w:rsid w:val="00984B63"/>
    <w:rsid w:val="00986740"/>
    <w:rsid w:val="00986D5A"/>
    <w:rsid w:val="00986F8E"/>
    <w:rsid w:val="009875F0"/>
    <w:rsid w:val="00990197"/>
    <w:rsid w:val="009906EB"/>
    <w:rsid w:val="00991A5C"/>
    <w:rsid w:val="00991E20"/>
    <w:rsid w:val="00992501"/>
    <w:rsid w:val="00992A06"/>
    <w:rsid w:val="00993E6A"/>
    <w:rsid w:val="009945D3"/>
    <w:rsid w:val="00994B84"/>
    <w:rsid w:val="00995E02"/>
    <w:rsid w:val="00995E2C"/>
    <w:rsid w:val="0099627B"/>
    <w:rsid w:val="009964A0"/>
    <w:rsid w:val="00996667"/>
    <w:rsid w:val="00997A5D"/>
    <w:rsid w:val="009A034E"/>
    <w:rsid w:val="009A0447"/>
    <w:rsid w:val="009A09C5"/>
    <w:rsid w:val="009A3307"/>
    <w:rsid w:val="009A3B4B"/>
    <w:rsid w:val="009A41E5"/>
    <w:rsid w:val="009A42F6"/>
    <w:rsid w:val="009A66FB"/>
    <w:rsid w:val="009A762C"/>
    <w:rsid w:val="009A7BBE"/>
    <w:rsid w:val="009B0DE9"/>
    <w:rsid w:val="009B1DA4"/>
    <w:rsid w:val="009B25A5"/>
    <w:rsid w:val="009B32AA"/>
    <w:rsid w:val="009B3FAD"/>
    <w:rsid w:val="009B4884"/>
    <w:rsid w:val="009B57BA"/>
    <w:rsid w:val="009B6132"/>
    <w:rsid w:val="009B6B89"/>
    <w:rsid w:val="009B6DBB"/>
    <w:rsid w:val="009C102F"/>
    <w:rsid w:val="009C1BB5"/>
    <w:rsid w:val="009C1DBA"/>
    <w:rsid w:val="009C452B"/>
    <w:rsid w:val="009C5254"/>
    <w:rsid w:val="009C57F0"/>
    <w:rsid w:val="009D4B4A"/>
    <w:rsid w:val="009D53C6"/>
    <w:rsid w:val="009D787C"/>
    <w:rsid w:val="009E0DAC"/>
    <w:rsid w:val="009E1348"/>
    <w:rsid w:val="009E1906"/>
    <w:rsid w:val="009E2873"/>
    <w:rsid w:val="009E3AE8"/>
    <w:rsid w:val="009E435F"/>
    <w:rsid w:val="009E4D3F"/>
    <w:rsid w:val="009E57B8"/>
    <w:rsid w:val="009E703C"/>
    <w:rsid w:val="009F0246"/>
    <w:rsid w:val="009F207D"/>
    <w:rsid w:val="009F4774"/>
    <w:rsid w:val="009F4904"/>
    <w:rsid w:val="009F61A7"/>
    <w:rsid w:val="009F6C7C"/>
    <w:rsid w:val="009F71CD"/>
    <w:rsid w:val="009F77AF"/>
    <w:rsid w:val="00A000F0"/>
    <w:rsid w:val="00A00580"/>
    <w:rsid w:val="00A03838"/>
    <w:rsid w:val="00A04C0B"/>
    <w:rsid w:val="00A11A9C"/>
    <w:rsid w:val="00A126DD"/>
    <w:rsid w:val="00A12E70"/>
    <w:rsid w:val="00A14C0C"/>
    <w:rsid w:val="00A1524F"/>
    <w:rsid w:val="00A15E38"/>
    <w:rsid w:val="00A2036E"/>
    <w:rsid w:val="00A2080A"/>
    <w:rsid w:val="00A2157E"/>
    <w:rsid w:val="00A22F52"/>
    <w:rsid w:val="00A22FFA"/>
    <w:rsid w:val="00A24751"/>
    <w:rsid w:val="00A269A9"/>
    <w:rsid w:val="00A27E33"/>
    <w:rsid w:val="00A31CDA"/>
    <w:rsid w:val="00A31F8A"/>
    <w:rsid w:val="00A32BAD"/>
    <w:rsid w:val="00A34429"/>
    <w:rsid w:val="00A3488E"/>
    <w:rsid w:val="00A36EDD"/>
    <w:rsid w:val="00A375D6"/>
    <w:rsid w:val="00A40612"/>
    <w:rsid w:val="00A4080B"/>
    <w:rsid w:val="00A40D4F"/>
    <w:rsid w:val="00A4236F"/>
    <w:rsid w:val="00A4255E"/>
    <w:rsid w:val="00A44153"/>
    <w:rsid w:val="00A44813"/>
    <w:rsid w:val="00A44862"/>
    <w:rsid w:val="00A44C1F"/>
    <w:rsid w:val="00A44CAB"/>
    <w:rsid w:val="00A44EF4"/>
    <w:rsid w:val="00A46696"/>
    <w:rsid w:val="00A47A00"/>
    <w:rsid w:val="00A47D6C"/>
    <w:rsid w:val="00A50E83"/>
    <w:rsid w:val="00A519CC"/>
    <w:rsid w:val="00A51BBE"/>
    <w:rsid w:val="00A51F30"/>
    <w:rsid w:val="00A520DD"/>
    <w:rsid w:val="00A52803"/>
    <w:rsid w:val="00A52A4E"/>
    <w:rsid w:val="00A53CC1"/>
    <w:rsid w:val="00A564E8"/>
    <w:rsid w:val="00A600D3"/>
    <w:rsid w:val="00A61388"/>
    <w:rsid w:val="00A6158E"/>
    <w:rsid w:val="00A619AD"/>
    <w:rsid w:val="00A62858"/>
    <w:rsid w:val="00A63244"/>
    <w:rsid w:val="00A63995"/>
    <w:rsid w:val="00A64073"/>
    <w:rsid w:val="00A64E26"/>
    <w:rsid w:val="00A65A5C"/>
    <w:rsid w:val="00A660B4"/>
    <w:rsid w:val="00A704D7"/>
    <w:rsid w:val="00A70D7C"/>
    <w:rsid w:val="00A71061"/>
    <w:rsid w:val="00A7384C"/>
    <w:rsid w:val="00A75F2E"/>
    <w:rsid w:val="00A77BEC"/>
    <w:rsid w:val="00A77CDA"/>
    <w:rsid w:val="00A80EC0"/>
    <w:rsid w:val="00A81EA9"/>
    <w:rsid w:val="00A822B2"/>
    <w:rsid w:val="00A827B1"/>
    <w:rsid w:val="00A84196"/>
    <w:rsid w:val="00A847A7"/>
    <w:rsid w:val="00A8564C"/>
    <w:rsid w:val="00A85FE9"/>
    <w:rsid w:val="00A873F4"/>
    <w:rsid w:val="00A87520"/>
    <w:rsid w:val="00A87A14"/>
    <w:rsid w:val="00A90642"/>
    <w:rsid w:val="00A90DEB"/>
    <w:rsid w:val="00A91346"/>
    <w:rsid w:val="00A91369"/>
    <w:rsid w:val="00A916A2"/>
    <w:rsid w:val="00A91ECC"/>
    <w:rsid w:val="00A94899"/>
    <w:rsid w:val="00A954BB"/>
    <w:rsid w:val="00A96210"/>
    <w:rsid w:val="00A972E5"/>
    <w:rsid w:val="00AA2EEA"/>
    <w:rsid w:val="00AA35FB"/>
    <w:rsid w:val="00AA3EBF"/>
    <w:rsid w:val="00AA4715"/>
    <w:rsid w:val="00AA4FC3"/>
    <w:rsid w:val="00AA541F"/>
    <w:rsid w:val="00AA558A"/>
    <w:rsid w:val="00AA57C2"/>
    <w:rsid w:val="00AA5D12"/>
    <w:rsid w:val="00AB021D"/>
    <w:rsid w:val="00AB048C"/>
    <w:rsid w:val="00AB0F9B"/>
    <w:rsid w:val="00AB1703"/>
    <w:rsid w:val="00AB2E06"/>
    <w:rsid w:val="00AB3048"/>
    <w:rsid w:val="00AB39B3"/>
    <w:rsid w:val="00AB41C3"/>
    <w:rsid w:val="00AB48AD"/>
    <w:rsid w:val="00AB6454"/>
    <w:rsid w:val="00AB7E82"/>
    <w:rsid w:val="00AC0892"/>
    <w:rsid w:val="00AC3233"/>
    <w:rsid w:val="00AC4189"/>
    <w:rsid w:val="00AC46C3"/>
    <w:rsid w:val="00AC49E1"/>
    <w:rsid w:val="00AC4EF7"/>
    <w:rsid w:val="00AC5367"/>
    <w:rsid w:val="00AC79D9"/>
    <w:rsid w:val="00AD1A90"/>
    <w:rsid w:val="00AD2B2C"/>
    <w:rsid w:val="00AD3407"/>
    <w:rsid w:val="00AD3409"/>
    <w:rsid w:val="00AD3DD3"/>
    <w:rsid w:val="00AD3E97"/>
    <w:rsid w:val="00AD4AE9"/>
    <w:rsid w:val="00AD6C19"/>
    <w:rsid w:val="00AD6D20"/>
    <w:rsid w:val="00AD6FE3"/>
    <w:rsid w:val="00AD735A"/>
    <w:rsid w:val="00AD7ABF"/>
    <w:rsid w:val="00AE2E63"/>
    <w:rsid w:val="00AE2F4B"/>
    <w:rsid w:val="00AE3051"/>
    <w:rsid w:val="00AE4DE6"/>
    <w:rsid w:val="00AE5638"/>
    <w:rsid w:val="00AF06BA"/>
    <w:rsid w:val="00AF0B99"/>
    <w:rsid w:val="00AF17D7"/>
    <w:rsid w:val="00AF2977"/>
    <w:rsid w:val="00AF3602"/>
    <w:rsid w:val="00AF4463"/>
    <w:rsid w:val="00AF4725"/>
    <w:rsid w:val="00AF487A"/>
    <w:rsid w:val="00AF6F55"/>
    <w:rsid w:val="00AF7450"/>
    <w:rsid w:val="00AF7E74"/>
    <w:rsid w:val="00B004BC"/>
    <w:rsid w:val="00B0252B"/>
    <w:rsid w:val="00B05177"/>
    <w:rsid w:val="00B0537A"/>
    <w:rsid w:val="00B060F7"/>
    <w:rsid w:val="00B06875"/>
    <w:rsid w:val="00B069F5"/>
    <w:rsid w:val="00B06F72"/>
    <w:rsid w:val="00B07B37"/>
    <w:rsid w:val="00B10264"/>
    <w:rsid w:val="00B115E7"/>
    <w:rsid w:val="00B15F43"/>
    <w:rsid w:val="00B16A9D"/>
    <w:rsid w:val="00B2097F"/>
    <w:rsid w:val="00B21428"/>
    <w:rsid w:val="00B21A1E"/>
    <w:rsid w:val="00B21B34"/>
    <w:rsid w:val="00B21DA9"/>
    <w:rsid w:val="00B22977"/>
    <w:rsid w:val="00B247EF"/>
    <w:rsid w:val="00B25336"/>
    <w:rsid w:val="00B259F1"/>
    <w:rsid w:val="00B25ECB"/>
    <w:rsid w:val="00B262C0"/>
    <w:rsid w:val="00B26605"/>
    <w:rsid w:val="00B2767A"/>
    <w:rsid w:val="00B27806"/>
    <w:rsid w:val="00B3020D"/>
    <w:rsid w:val="00B30990"/>
    <w:rsid w:val="00B30FA6"/>
    <w:rsid w:val="00B3106A"/>
    <w:rsid w:val="00B31534"/>
    <w:rsid w:val="00B32A02"/>
    <w:rsid w:val="00B32E24"/>
    <w:rsid w:val="00B34903"/>
    <w:rsid w:val="00B36003"/>
    <w:rsid w:val="00B369C5"/>
    <w:rsid w:val="00B379D3"/>
    <w:rsid w:val="00B404A0"/>
    <w:rsid w:val="00B40C54"/>
    <w:rsid w:val="00B410DF"/>
    <w:rsid w:val="00B412FA"/>
    <w:rsid w:val="00B41737"/>
    <w:rsid w:val="00B41A95"/>
    <w:rsid w:val="00B41A97"/>
    <w:rsid w:val="00B41C6D"/>
    <w:rsid w:val="00B42337"/>
    <w:rsid w:val="00B42BE1"/>
    <w:rsid w:val="00B44A03"/>
    <w:rsid w:val="00B44EAD"/>
    <w:rsid w:val="00B455D0"/>
    <w:rsid w:val="00B45F6A"/>
    <w:rsid w:val="00B4647A"/>
    <w:rsid w:val="00B470AB"/>
    <w:rsid w:val="00B470F0"/>
    <w:rsid w:val="00B47847"/>
    <w:rsid w:val="00B47E8F"/>
    <w:rsid w:val="00B50081"/>
    <w:rsid w:val="00B5066E"/>
    <w:rsid w:val="00B508AD"/>
    <w:rsid w:val="00B509FB"/>
    <w:rsid w:val="00B50A7B"/>
    <w:rsid w:val="00B522C0"/>
    <w:rsid w:val="00B53A8B"/>
    <w:rsid w:val="00B5403A"/>
    <w:rsid w:val="00B54138"/>
    <w:rsid w:val="00B543B3"/>
    <w:rsid w:val="00B54EA4"/>
    <w:rsid w:val="00B560CE"/>
    <w:rsid w:val="00B56E59"/>
    <w:rsid w:val="00B57CDF"/>
    <w:rsid w:val="00B60D46"/>
    <w:rsid w:val="00B613EF"/>
    <w:rsid w:val="00B61916"/>
    <w:rsid w:val="00B61D71"/>
    <w:rsid w:val="00B61DA2"/>
    <w:rsid w:val="00B61ED9"/>
    <w:rsid w:val="00B64A5A"/>
    <w:rsid w:val="00B66217"/>
    <w:rsid w:val="00B66374"/>
    <w:rsid w:val="00B66D8F"/>
    <w:rsid w:val="00B6718F"/>
    <w:rsid w:val="00B67707"/>
    <w:rsid w:val="00B6771F"/>
    <w:rsid w:val="00B67C78"/>
    <w:rsid w:val="00B727C8"/>
    <w:rsid w:val="00B76820"/>
    <w:rsid w:val="00B80847"/>
    <w:rsid w:val="00B8119C"/>
    <w:rsid w:val="00B81E98"/>
    <w:rsid w:val="00B8282D"/>
    <w:rsid w:val="00B84364"/>
    <w:rsid w:val="00B843C3"/>
    <w:rsid w:val="00B84736"/>
    <w:rsid w:val="00B85AE0"/>
    <w:rsid w:val="00B906D9"/>
    <w:rsid w:val="00B917C2"/>
    <w:rsid w:val="00B91AB5"/>
    <w:rsid w:val="00B92514"/>
    <w:rsid w:val="00B92ECC"/>
    <w:rsid w:val="00B93BA7"/>
    <w:rsid w:val="00B9478D"/>
    <w:rsid w:val="00B958F4"/>
    <w:rsid w:val="00B95D4D"/>
    <w:rsid w:val="00B971AA"/>
    <w:rsid w:val="00BA0384"/>
    <w:rsid w:val="00BA0FE3"/>
    <w:rsid w:val="00BA29DF"/>
    <w:rsid w:val="00BA2AF5"/>
    <w:rsid w:val="00BA3A82"/>
    <w:rsid w:val="00BA3E04"/>
    <w:rsid w:val="00BA5495"/>
    <w:rsid w:val="00BA5FC4"/>
    <w:rsid w:val="00BA64C2"/>
    <w:rsid w:val="00BA6B5D"/>
    <w:rsid w:val="00BA6C8E"/>
    <w:rsid w:val="00BA6F79"/>
    <w:rsid w:val="00BA72EF"/>
    <w:rsid w:val="00BA7456"/>
    <w:rsid w:val="00BB0280"/>
    <w:rsid w:val="00BB0988"/>
    <w:rsid w:val="00BB2322"/>
    <w:rsid w:val="00BB465F"/>
    <w:rsid w:val="00BB4B50"/>
    <w:rsid w:val="00BB4F68"/>
    <w:rsid w:val="00BB58C4"/>
    <w:rsid w:val="00BB658F"/>
    <w:rsid w:val="00BB7832"/>
    <w:rsid w:val="00BC086D"/>
    <w:rsid w:val="00BC0ED1"/>
    <w:rsid w:val="00BC3A4A"/>
    <w:rsid w:val="00BC3D32"/>
    <w:rsid w:val="00BC4855"/>
    <w:rsid w:val="00BC53D3"/>
    <w:rsid w:val="00BC54E2"/>
    <w:rsid w:val="00BC5916"/>
    <w:rsid w:val="00BC6196"/>
    <w:rsid w:val="00BC736F"/>
    <w:rsid w:val="00BD0882"/>
    <w:rsid w:val="00BD1B8A"/>
    <w:rsid w:val="00BD1F95"/>
    <w:rsid w:val="00BD29CB"/>
    <w:rsid w:val="00BD2CC3"/>
    <w:rsid w:val="00BD2DF2"/>
    <w:rsid w:val="00BD3EB7"/>
    <w:rsid w:val="00BD3F86"/>
    <w:rsid w:val="00BD4794"/>
    <w:rsid w:val="00BD4CA9"/>
    <w:rsid w:val="00BD641E"/>
    <w:rsid w:val="00BD65FC"/>
    <w:rsid w:val="00BD77FC"/>
    <w:rsid w:val="00BD7F79"/>
    <w:rsid w:val="00BE0C26"/>
    <w:rsid w:val="00BE0C37"/>
    <w:rsid w:val="00BE0E8B"/>
    <w:rsid w:val="00BE1112"/>
    <w:rsid w:val="00BE270A"/>
    <w:rsid w:val="00BE29F1"/>
    <w:rsid w:val="00BE3CA3"/>
    <w:rsid w:val="00BE4BE1"/>
    <w:rsid w:val="00BE5C72"/>
    <w:rsid w:val="00BE6940"/>
    <w:rsid w:val="00BE7470"/>
    <w:rsid w:val="00BE7C42"/>
    <w:rsid w:val="00BF00C1"/>
    <w:rsid w:val="00BF0605"/>
    <w:rsid w:val="00BF0D8F"/>
    <w:rsid w:val="00BF138B"/>
    <w:rsid w:val="00BF18D9"/>
    <w:rsid w:val="00BF3C36"/>
    <w:rsid w:val="00BF3DFE"/>
    <w:rsid w:val="00BF411D"/>
    <w:rsid w:val="00BF5700"/>
    <w:rsid w:val="00BF69D0"/>
    <w:rsid w:val="00BF6DAF"/>
    <w:rsid w:val="00BF7FF4"/>
    <w:rsid w:val="00C00644"/>
    <w:rsid w:val="00C01055"/>
    <w:rsid w:val="00C01183"/>
    <w:rsid w:val="00C02349"/>
    <w:rsid w:val="00C0247F"/>
    <w:rsid w:val="00C02F2C"/>
    <w:rsid w:val="00C04519"/>
    <w:rsid w:val="00C04BE4"/>
    <w:rsid w:val="00C10B98"/>
    <w:rsid w:val="00C1144C"/>
    <w:rsid w:val="00C11904"/>
    <w:rsid w:val="00C11BEE"/>
    <w:rsid w:val="00C12333"/>
    <w:rsid w:val="00C12ADD"/>
    <w:rsid w:val="00C13885"/>
    <w:rsid w:val="00C13B85"/>
    <w:rsid w:val="00C14437"/>
    <w:rsid w:val="00C17AE3"/>
    <w:rsid w:val="00C252C1"/>
    <w:rsid w:val="00C25548"/>
    <w:rsid w:val="00C26201"/>
    <w:rsid w:val="00C2685B"/>
    <w:rsid w:val="00C275B2"/>
    <w:rsid w:val="00C31D97"/>
    <w:rsid w:val="00C32DB7"/>
    <w:rsid w:val="00C332AE"/>
    <w:rsid w:val="00C332FD"/>
    <w:rsid w:val="00C33355"/>
    <w:rsid w:val="00C34B92"/>
    <w:rsid w:val="00C34E3A"/>
    <w:rsid w:val="00C35275"/>
    <w:rsid w:val="00C35A29"/>
    <w:rsid w:val="00C40EA2"/>
    <w:rsid w:val="00C40EE1"/>
    <w:rsid w:val="00C4197B"/>
    <w:rsid w:val="00C41B9C"/>
    <w:rsid w:val="00C4250E"/>
    <w:rsid w:val="00C42612"/>
    <w:rsid w:val="00C42F50"/>
    <w:rsid w:val="00C43DD9"/>
    <w:rsid w:val="00C44016"/>
    <w:rsid w:val="00C442A8"/>
    <w:rsid w:val="00C44B50"/>
    <w:rsid w:val="00C44EDF"/>
    <w:rsid w:val="00C45845"/>
    <w:rsid w:val="00C459D6"/>
    <w:rsid w:val="00C46C84"/>
    <w:rsid w:val="00C53158"/>
    <w:rsid w:val="00C534B0"/>
    <w:rsid w:val="00C535B7"/>
    <w:rsid w:val="00C5376D"/>
    <w:rsid w:val="00C53D9F"/>
    <w:rsid w:val="00C54893"/>
    <w:rsid w:val="00C55A9F"/>
    <w:rsid w:val="00C60C00"/>
    <w:rsid w:val="00C63ABD"/>
    <w:rsid w:val="00C63CDA"/>
    <w:rsid w:val="00C65344"/>
    <w:rsid w:val="00C6602C"/>
    <w:rsid w:val="00C66AE1"/>
    <w:rsid w:val="00C66D32"/>
    <w:rsid w:val="00C66ED5"/>
    <w:rsid w:val="00C702BD"/>
    <w:rsid w:val="00C70B1F"/>
    <w:rsid w:val="00C710D1"/>
    <w:rsid w:val="00C71B68"/>
    <w:rsid w:val="00C72A0D"/>
    <w:rsid w:val="00C72A8E"/>
    <w:rsid w:val="00C72FC5"/>
    <w:rsid w:val="00C740B5"/>
    <w:rsid w:val="00C75A2A"/>
    <w:rsid w:val="00C75C2A"/>
    <w:rsid w:val="00C75E4D"/>
    <w:rsid w:val="00C76581"/>
    <w:rsid w:val="00C7663C"/>
    <w:rsid w:val="00C77588"/>
    <w:rsid w:val="00C7797B"/>
    <w:rsid w:val="00C77BD1"/>
    <w:rsid w:val="00C80A22"/>
    <w:rsid w:val="00C80C93"/>
    <w:rsid w:val="00C82F17"/>
    <w:rsid w:val="00C833D9"/>
    <w:rsid w:val="00C8415A"/>
    <w:rsid w:val="00C84349"/>
    <w:rsid w:val="00C86079"/>
    <w:rsid w:val="00C87595"/>
    <w:rsid w:val="00C92A57"/>
    <w:rsid w:val="00C92C37"/>
    <w:rsid w:val="00C92FD6"/>
    <w:rsid w:val="00C9346A"/>
    <w:rsid w:val="00C943C1"/>
    <w:rsid w:val="00C95D23"/>
    <w:rsid w:val="00C961C9"/>
    <w:rsid w:val="00C97413"/>
    <w:rsid w:val="00CA1938"/>
    <w:rsid w:val="00CA30FE"/>
    <w:rsid w:val="00CA3CB0"/>
    <w:rsid w:val="00CA4267"/>
    <w:rsid w:val="00CA497C"/>
    <w:rsid w:val="00CA4F1B"/>
    <w:rsid w:val="00CA6E00"/>
    <w:rsid w:val="00CA7FEF"/>
    <w:rsid w:val="00CB2D95"/>
    <w:rsid w:val="00CB381A"/>
    <w:rsid w:val="00CB38B5"/>
    <w:rsid w:val="00CB44C0"/>
    <w:rsid w:val="00CB537E"/>
    <w:rsid w:val="00CB75CC"/>
    <w:rsid w:val="00CC0338"/>
    <w:rsid w:val="00CC17CC"/>
    <w:rsid w:val="00CC1D22"/>
    <w:rsid w:val="00CC298B"/>
    <w:rsid w:val="00CC2D6F"/>
    <w:rsid w:val="00CC35B5"/>
    <w:rsid w:val="00CC3DAA"/>
    <w:rsid w:val="00CC76D3"/>
    <w:rsid w:val="00CC7F53"/>
    <w:rsid w:val="00CD04A1"/>
    <w:rsid w:val="00CD2E61"/>
    <w:rsid w:val="00CD2F07"/>
    <w:rsid w:val="00CD3121"/>
    <w:rsid w:val="00CD36D5"/>
    <w:rsid w:val="00CD5654"/>
    <w:rsid w:val="00CD57AC"/>
    <w:rsid w:val="00CD5E67"/>
    <w:rsid w:val="00CD628D"/>
    <w:rsid w:val="00CD663C"/>
    <w:rsid w:val="00CD67B2"/>
    <w:rsid w:val="00CD71DE"/>
    <w:rsid w:val="00CE059E"/>
    <w:rsid w:val="00CE0763"/>
    <w:rsid w:val="00CE077C"/>
    <w:rsid w:val="00CE1836"/>
    <w:rsid w:val="00CE2D16"/>
    <w:rsid w:val="00CE2F8D"/>
    <w:rsid w:val="00CE3DBA"/>
    <w:rsid w:val="00CE6611"/>
    <w:rsid w:val="00CE6AFE"/>
    <w:rsid w:val="00CE786D"/>
    <w:rsid w:val="00CE79AF"/>
    <w:rsid w:val="00CF053B"/>
    <w:rsid w:val="00CF08DD"/>
    <w:rsid w:val="00CF0EBB"/>
    <w:rsid w:val="00CF1138"/>
    <w:rsid w:val="00CF1306"/>
    <w:rsid w:val="00CF1371"/>
    <w:rsid w:val="00CF1662"/>
    <w:rsid w:val="00CF208C"/>
    <w:rsid w:val="00CF3D4E"/>
    <w:rsid w:val="00CF41BB"/>
    <w:rsid w:val="00CF5887"/>
    <w:rsid w:val="00CF5BC8"/>
    <w:rsid w:val="00CF5C2D"/>
    <w:rsid w:val="00CF6B3F"/>
    <w:rsid w:val="00D01334"/>
    <w:rsid w:val="00D02402"/>
    <w:rsid w:val="00D0490C"/>
    <w:rsid w:val="00D049AB"/>
    <w:rsid w:val="00D04CAA"/>
    <w:rsid w:val="00D04EFA"/>
    <w:rsid w:val="00D05941"/>
    <w:rsid w:val="00D10210"/>
    <w:rsid w:val="00D121AE"/>
    <w:rsid w:val="00D126BB"/>
    <w:rsid w:val="00D1294C"/>
    <w:rsid w:val="00D12E9E"/>
    <w:rsid w:val="00D1371D"/>
    <w:rsid w:val="00D13B72"/>
    <w:rsid w:val="00D13F21"/>
    <w:rsid w:val="00D16231"/>
    <w:rsid w:val="00D16ADD"/>
    <w:rsid w:val="00D206EB"/>
    <w:rsid w:val="00D20B02"/>
    <w:rsid w:val="00D21C97"/>
    <w:rsid w:val="00D22288"/>
    <w:rsid w:val="00D22AFC"/>
    <w:rsid w:val="00D23E4B"/>
    <w:rsid w:val="00D25963"/>
    <w:rsid w:val="00D25E9E"/>
    <w:rsid w:val="00D27EAD"/>
    <w:rsid w:val="00D30183"/>
    <w:rsid w:val="00D306EC"/>
    <w:rsid w:val="00D32412"/>
    <w:rsid w:val="00D33563"/>
    <w:rsid w:val="00D335A9"/>
    <w:rsid w:val="00D33A11"/>
    <w:rsid w:val="00D33AC8"/>
    <w:rsid w:val="00D34515"/>
    <w:rsid w:val="00D3478D"/>
    <w:rsid w:val="00D3597B"/>
    <w:rsid w:val="00D35AC4"/>
    <w:rsid w:val="00D35B06"/>
    <w:rsid w:val="00D369D4"/>
    <w:rsid w:val="00D36F69"/>
    <w:rsid w:val="00D37315"/>
    <w:rsid w:val="00D378E3"/>
    <w:rsid w:val="00D41652"/>
    <w:rsid w:val="00D41685"/>
    <w:rsid w:val="00D41FF3"/>
    <w:rsid w:val="00D42CE8"/>
    <w:rsid w:val="00D4329E"/>
    <w:rsid w:val="00D43E9A"/>
    <w:rsid w:val="00D440F0"/>
    <w:rsid w:val="00D44108"/>
    <w:rsid w:val="00D4414B"/>
    <w:rsid w:val="00D44B9A"/>
    <w:rsid w:val="00D4709D"/>
    <w:rsid w:val="00D47AE0"/>
    <w:rsid w:val="00D47DDC"/>
    <w:rsid w:val="00D503B7"/>
    <w:rsid w:val="00D5043A"/>
    <w:rsid w:val="00D50F9A"/>
    <w:rsid w:val="00D511AB"/>
    <w:rsid w:val="00D52077"/>
    <w:rsid w:val="00D52E32"/>
    <w:rsid w:val="00D54F0B"/>
    <w:rsid w:val="00D55695"/>
    <w:rsid w:val="00D57668"/>
    <w:rsid w:val="00D60272"/>
    <w:rsid w:val="00D60842"/>
    <w:rsid w:val="00D635BB"/>
    <w:rsid w:val="00D6473E"/>
    <w:rsid w:val="00D64A0E"/>
    <w:rsid w:val="00D660E7"/>
    <w:rsid w:val="00D6630E"/>
    <w:rsid w:val="00D667DA"/>
    <w:rsid w:val="00D6749B"/>
    <w:rsid w:val="00D67AEC"/>
    <w:rsid w:val="00D67EE3"/>
    <w:rsid w:val="00D70952"/>
    <w:rsid w:val="00D70E66"/>
    <w:rsid w:val="00D72032"/>
    <w:rsid w:val="00D7396B"/>
    <w:rsid w:val="00D74325"/>
    <w:rsid w:val="00D7467C"/>
    <w:rsid w:val="00D756E4"/>
    <w:rsid w:val="00D75900"/>
    <w:rsid w:val="00D75DF2"/>
    <w:rsid w:val="00D764C8"/>
    <w:rsid w:val="00D771BE"/>
    <w:rsid w:val="00D77B51"/>
    <w:rsid w:val="00D80D19"/>
    <w:rsid w:val="00D811C5"/>
    <w:rsid w:val="00D818F9"/>
    <w:rsid w:val="00D828D7"/>
    <w:rsid w:val="00D82D83"/>
    <w:rsid w:val="00D85D6E"/>
    <w:rsid w:val="00D85F6A"/>
    <w:rsid w:val="00D86304"/>
    <w:rsid w:val="00D86EF6"/>
    <w:rsid w:val="00D86F37"/>
    <w:rsid w:val="00D875D0"/>
    <w:rsid w:val="00D877FC"/>
    <w:rsid w:val="00D90063"/>
    <w:rsid w:val="00D91AA4"/>
    <w:rsid w:val="00D91F6B"/>
    <w:rsid w:val="00D927A9"/>
    <w:rsid w:val="00D94C63"/>
    <w:rsid w:val="00D9532E"/>
    <w:rsid w:val="00D95C9B"/>
    <w:rsid w:val="00D96C3E"/>
    <w:rsid w:val="00D9757B"/>
    <w:rsid w:val="00DA0242"/>
    <w:rsid w:val="00DA078A"/>
    <w:rsid w:val="00DA30F4"/>
    <w:rsid w:val="00DA3391"/>
    <w:rsid w:val="00DA36B9"/>
    <w:rsid w:val="00DA4405"/>
    <w:rsid w:val="00DA4658"/>
    <w:rsid w:val="00DA4E89"/>
    <w:rsid w:val="00DA601C"/>
    <w:rsid w:val="00DA74BA"/>
    <w:rsid w:val="00DB17DF"/>
    <w:rsid w:val="00DB1847"/>
    <w:rsid w:val="00DB1A30"/>
    <w:rsid w:val="00DB1B0B"/>
    <w:rsid w:val="00DB2653"/>
    <w:rsid w:val="00DB2F8C"/>
    <w:rsid w:val="00DB33E4"/>
    <w:rsid w:val="00DB452E"/>
    <w:rsid w:val="00DB522E"/>
    <w:rsid w:val="00DB5B08"/>
    <w:rsid w:val="00DB5B56"/>
    <w:rsid w:val="00DB660E"/>
    <w:rsid w:val="00DB6AE0"/>
    <w:rsid w:val="00DB6C48"/>
    <w:rsid w:val="00DB7DDC"/>
    <w:rsid w:val="00DC1069"/>
    <w:rsid w:val="00DC201E"/>
    <w:rsid w:val="00DC2DE9"/>
    <w:rsid w:val="00DC3EAD"/>
    <w:rsid w:val="00DC48DB"/>
    <w:rsid w:val="00DC4EB8"/>
    <w:rsid w:val="00DC55F7"/>
    <w:rsid w:val="00DC570A"/>
    <w:rsid w:val="00DC5E77"/>
    <w:rsid w:val="00DC61A5"/>
    <w:rsid w:val="00DC6D99"/>
    <w:rsid w:val="00DC721D"/>
    <w:rsid w:val="00DC77FD"/>
    <w:rsid w:val="00DC7B9E"/>
    <w:rsid w:val="00DD161C"/>
    <w:rsid w:val="00DD20F2"/>
    <w:rsid w:val="00DD2754"/>
    <w:rsid w:val="00DD3399"/>
    <w:rsid w:val="00DD4958"/>
    <w:rsid w:val="00DD4FAA"/>
    <w:rsid w:val="00DD516F"/>
    <w:rsid w:val="00DD575D"/>
    <w:rsid w:val="00DE04F2"/>
    <w:rsid w:val="00DE0A75"/>
    <w:rsid w:val="00DE1207"/>
    <w:rsid w:val="00DE2020"/>
    <w:rsid w:val="00DE4B8D"/>
    <w:rsid w:val="00DE54B3"/>
    <w:rsid w:val="00DE6AF8"/>
    <w:rsid w:val="00DE7538"/>
    <w:rsid w:val="00DE7798"/>
    <w:rsid w:val="00DE7D29"/>
    <w:rsid w:val="00DF0DEF"/>
    <w:rsid w:val="00DF2BAA"/>
    <w:rsid w:val="00DF614E"/>
    <w:rsid w:val="00DF6267"/>
    <w:rsid w:val="00DF6ACD"/>
    <w:rsid w:val="00E00855"/>
    <w:rsid w:val="00E02373"/>
    <w:rsid w:val="00E031A8"/>
    <w:rsid w:val="00E031DD"/>
    <w:rsid w:val="00E0323A"/>
    <w:rsid w:val="00E053A4"/>
    <w:rsid w:val="00E05518"/>
    <w:rsid w:val="00E05DA8"/>
    <w:rsid w:val="00E07B72"/>
    <w:rsid w:val="00E07B75"/>
    <w:rsid w:val="00E07CA1"/>
    <w:rsid w:val="00E10A0E"/>
    <w:rsid w:val="00E1448B"/>
    <w:rsid w:val="00E14703"/>
    <w:rsid w:val="00E14CAF"/>
    <w:rsid w:val="00E15FC6"/>
    <w:rsid w:val="00E16B49"/>
    <w:rsid w:val="00E17F97"/>
    <w:rsid w:val="00E20093"/>
    <w:rsid w:val="00E2030A"/>
    <w:rsid w:val="00E20483"/>
    <w:rsid w:val="00E208E9"/>
    <w:rsid w:val="00E20A69"/>
    <w:rsid w:val="00E20C1B"/>
    <w:rsid w:val="00E21F41"/>
    <w:rsid w:val="00E221AD"/>
    <w:rsid w:val="00E2232C"/>
    <w:rsid w:val="00E233B5"/>
    <w:rsid w:val="00E23710"/>
    <w:rsid w:val="00E23886"/>
    <w:rsid w:val="00E23D32"/>
    <w:rsid w:val="00E24218"/>
    <w:rsid w:val="00E25626"/>
    <w:rsid w:val="00E25BF6"/>
    <w:rsid w:val="00E26053"/>
    <w:rsid w:val="00E260AE"/>
    <w:rsid w:val="00E2688B"/>
    <w:rsid w:val="00E27D65"/>
    <w:rsid w:val="00E30223"/>
    <w:rsid w:val="00E30400"/>
    <w:rsid w:val="00E32272"/>
    <w:rsid w:val="00E32E5F"/>
    <w:rsid w:val="00E335E0"/>
    <w:rsid w:val="00E33CB3"/>
    <w:rsid w:val="00E34E50"/>
    <w:rsid w:val="00E34EF3"/>
    <w:rsid w:val="00E3514E"/>
    <w:rsid w:val="00E35512"/>
    <w:rsid w:val="00E363C7"/>
    <w:rsid w:val="00E40B49"/>
    <w:rsid w:val="00E4282A"/>
    <w:rsid w:val="00E42AFE"/>
    <w:rsid w:val="00E45BFB"/>
    <w:rsid w:val="00E46380"/>
    <w:rsid w:val="00E46E87"/>
    <w:rsid w:val="00E470A6"/>
    <w:rsid w:val="00E47999"/>
    <w:rsid w:val="00E47E28"/>
    <w:rsid w:val="00E50AEE"/>
    <w:rsid w:val="00E51734"/>
    <w:rsid w:val="00E52608"/>
    <w:rsid w:val="00E550F5"/>
    <w:rsid w:val="00E579C5"/>
    <w:rsid w:val="00E60A34"/>
    <w:rsid w:val="00E61894"/>
    <w:rsid w:val="00E620CA"/>
    <w:rsid w:val="00E63D81"/>
    <w:rsid w:val="00E646D0"/>
    <w:rsid w:val="00E65C1B"/>
    <w:rsid w:val="00E669CD"/>
    <w:rsid w:val="00E747E0"/>
    <w:rsid w:val="00E77A29"/>
    <w:rsid w:val="00E80568"/>
    <w:rsid w:val="00E81D35"/>
    <w:rsid w:val="00E83269"/>
    <w:rsid w:val="00E835FF"/>
    <w:rsid w:val="00E84707"/>
    <w:rsid w:val="00E85E55"/>
    <w:rsid w:val="00E85FA0"/>
    <w:rsid w:val="00E862CF"/>
    <w:rsid w:val="00E86302"/>
    <w:rsid w:val="00E87B10"/>
    <w:rsid w:val="00E900D4"/>
    <w:rsid w:val="00E90F20"/>
    <w:rsid w:val="00E90F8F"/>
    <w:rsid w:val="00E924EC"/>
    <w:rsid w:val="00E93CB1"/>
    <w:rsid w:val="00E95455"/>
    <w:rsid w:val="00E95D05"/>
    <w:rsid w:val="00EA08CB"/>
    <w:rsid w:val="00EA0F3E"/>
    <w:rsid w:val="00EA1224"/>
    <w:rsid w:val="00EA1CB5"/>
    <w:rsid w:val="00EA338D"/>
    <w:rsid w:val="00EA431F"/>
    <w:rsid w:val="00EA4C75"/>
    <w:rsid w:val="00EA4ED5"/>
    <w:rsid w:val="00EA6917"/>
    <w:rsid w:val="00EA6CB0"/>
    <w:rsid w:val="00EB0415"/>
    <w:rsid w:val="00EB1270"/>
    <w:rsid w:val="00EB1440"/>
    <w:rsid w:val="00EB171A"/>
    <w:rsid w:val="00EB3768"/>
    <w:rsid w:val="00EB41C5"/>
    <w:rsid w:val="00EB51C7"/>
    <w:rsid w:val="00EB5E8F"/>
    <w:rsid w:val="00EB6187"/>
    <w:rsid w:val="00EB658A"/>
    <w:rsid w:val="00EC07A3"/>
    <w:rsid w:val="00EC122C"/>
    <w:rsid w:val="00EC2412"/>
    <w:rsid w:val="00EC37B9"/>
    <w:rsid w:val="00EC4542"/>
    <w:rsid w:val="00EC48F8"/>
    <w:rsid w:val="00EC4FF0"/>
    <w:rsid w:val="00EC51ED"/>
    <w:rsid w:val="00EC5221"/>
    <w:rsid w:val="00ED15F6"/>
    <w:rsid w:val="00ED16B7"/>
    <w:rsid w:val="00ED1991"/>
    <w:rsid w:val="00ED3909"/>
    <w:rsid w:val="00ED3C9C"/>
    <w:rsid w:val="00ED4E6E"/>
    <w:rsid w:val="00ED5616"/>
    <w:rsid w:val="00ED6FA6"/>
    <w:rsid w:val="00ED744A"/>
    <w:rsid w:val="00EE0741"/>
    <w:rsid w:val="00EE1203"/>
    <w:rsid w:val="00EE3136"/>
    <w:rsid w:val="00EE4A40"/>
    <w:rsid w:val="00EE5278"/>
    <w:rsid w:val="00EE5FEC"/>
    <w:rsid w:val="00EE6944"/>
    <w:rsid w:val="00EE7210"/>
    <w:rsid w:val="00EE7BB9"/>
    <w:rsid w:val="00EE7F9C"/>
    <w:rsid w:val="00EF0B3B"/>
    <w:rsid w:val="00EF257D"/>
    <w:rsid w:val="00EF3650"/>
    <w:rsid w:val="00EF410B"/>
    <w:rsid w:val="00EF557D"/>
    <w:rsid w:val="00EF5875"/>
    <w:rsid w:val="00EF6FC7"/>
    <w:rsid w:val="00F00893"/>
    <w:rsid w:val="00F00CBD"/>
    <w:rsid w:val="00F02082"/>
    <w:rsid w:val="00F0341B"/>
    <w:rsid w:val="00F0359B"/>
    <w:rsid w:val="00F03AC6"/>
    <w:rsid w:val="00F05E8A"/>
    <w:rsid w:val="00F07EBC"/>
    <w:rsid w:val="00F109CF"/>
    <w:rsid w:val="00F12A0A"/>
    <w:rsid w:val="00F13B66"/>
    <w:rsid w:val="00F13F30"/>
    <w:rsid w:val="00F15132"/>
    <w:rsid w:val="00F153D8"/>
    <w:rsid w:val="00F17F96"/>
    <w:rsid w:val="00F20BC3"/>
    <w:rsid w:val="00F2150B"/>
    <w:rsid w:val="00F2229A"/>
    <w:rsid w:val="00F23F01"/>
    <w:rsid w:val="00F24F00"/>
    <w:rsid w:val="00F25211"/>
    <w:rsid w:val="00F2664E"/>
    <w:rsid w:val="00F26688"/>
    <w:rsid w:val="00F26771"/>
    <w:rsid w:val="00F27051"/>
    <w:rsid w:val="00F30A19"/>
    <w:rsid w:val="00F30BDC"/>
    <w:rsid w:val="00F31633"/>
    <w:rsid w:val="00F32260"/>
    <w:rsid w:val="00F3227A"/>
    <w:rsid w:val="00F33C0A"/>
    <w:rsid w:val="00F344E5"/>
    <w:rsid w:val="00F3517B"/>
    <w:rsid w:val="00F357E8"/>
    <w:rsid w:val="00F35A98"/>
    <w:rsid w:val="00F35DC5"/>
    <w:rsid w:val="00F36085"/>
    <w:rsid w:val="00F37695"/>
    <w:rsid w:val="00F40D27"/>
    <w:rsid w:val="00F40ED6"/>
    <w:rsid w:val="00F4142E"/>
    <w:rsid w:val="00F41509"/>
    <w:rsid w:val="00F42553"/>
    <w:rsid w:val="00F43AEE"/>
    <w:rsid w:val="00F43CFB"/>
    <w:rsid w:val="00F44BA0"/>
    <w:rsid w:val="00F45F5E"/>
    <w:rsid w:val="00F47404"/>
    <w:rsid w:val="00F474AF"/>
    <w:rsid w:val="00F511EF"/>
    <w:rsid w:val="00F52F9F"/>
    <w:rsid w:val="00F533A9"/>
    <w:rsid w:val="00F5373C"/>
    <w:rsid w:val="00F566A3"/>
    <w:rsid w:val="00F56E32"/>
    <w:rsid w:val="00F5772D"/>
    <w:rsid w:val="00F57732"/>
    <w:rsid w:val="00F579A8"/>
    <w:rsid w:val="00F600E6"/>
    <w:rsid w:val="00F61165"/>
    <w:rsid w:val="00F6141D"/>
    <w:rsid w:val="00F61A56"/>
    <w:rsid w:val="00F62C11"/>
    <w:rsid w:val="00F6468A"/>
    <w:rsid w:val="00F64B6E"/>
    <w:rsid w:val="00F67127"/>
    <w:rsid w:val="00F67D51"/>
    <w:rsid w:val="00F706DF"/>
    <w:rsid w:val="00F70894"/>
    <w:rsid w:val="00F717A8"/>
    <w:rsid w:val="00F72A54"/>
    <w:rsid w:val="00F73970"/>
    <w:rsid w:val="00F741BD"/>
    <w:rsid w:val="00F74223"/>
    <w:rsid w:val="00F74E79"/>
    <w:rsid w:val="00F75F4F"/>
    <w:rsid w:val="00F76E9E"/>
    <w:rsid w:val="00F818D4"/>
    <w:rsid w:val="00F820D8"/>
    <w:rsid w:val="00F82418"/>
    <w:rsid w:val="00F85497"/>
    <w:rsid w:val="00F85558"/>
    <w:rsid w:val="00F87208"/>
    <w:rsid w:val="00F9041F"/>
    <w:rsid w:val="00F90812"/>
    <w:rsid w:val="00F90E5F"/>
    <w:rsid w:val="00F916CB"/>
    <w:rsid w:val="00F9202E"/>
    <w:rsid w:val="00F92397"/>
    <w:rsid w:val="00F92635"/>
    <w:rsid w:val="00F94010"/>
    <w:rsid w:val="00F94F04"/>
    <w:rsid w:val="00F954A1"/>
    <w:rsid w:val="00F96399"/>
    <w:rsid w:val="00FA0CD9"/>
    <w:rsid w:val="00FA16FC"/>
    <w:rsid w:val="00FA2690"/>
    <w:rsid w:val="00FA481A"/>
    <w:rsid w:val="00FA68E6"/>
    <w:rsid w:val="00FA6C16"/>
    <w:rsid w:val="00FA704F"/>
    <w:rsid w:val="00FA7257"/>
    <w:rsid w:val="00FA7621"/>
    <w:rsid w:val="00FA77E4"/>
    <w:rsid w:val="00FB041A"/>
    <w:rsid w:val="00FB0CDD"/>
    <w:rsid w:val="00FB19CE"/>
    <w:rsid w:val="00FB1E8E"/>
    <w:rsid w:val="00FB3B8B"/>
    <w:rsid w:val="00FB3D75"/>
    <w:rsid w:val="00FB49D0"/>
    <w:rsid w:val="00FB4B0E"/>
    <w:rsid w:val="00FB5418"/>
    <w:rsid w:val="00FB71D8"/>
    <w:rsid w:val="00FC1305"/>
    <w:rsid w:val="00FC16F0"/>
    <w:rsid w:val="00FC20D7"/>
    <w:rsid w:val="00FC5010"/>
    <w:rsid w:val="00FC50A6"/>
    <w:rsid w:val="00FC58DD"/>
    <w:rsid w:val="00FC6E7A"/>
    <w:rsid w:val="00FC7034"/>
    <w:rsid w:val="00FC7628"/>
    <w:rsid w:val="00FD0346"/>
    <w:rsid w:val="00FD04FA"/>
    <w:rsid w:val="00FD055A"/>
    <w:rsid w:val="00FD0D60"/>
    <w:rsid w:val="00FD211F"/>
    <w:rsid w:val="00FD2470"/>
    <w:rsid w:val="00FD28BD"/>
    <w:rsid w:val="00FD2F5D"/>
    <w:rsid w:val="00FD484C"/>
    <w:rsid w:val="00FD4B03"/>
    <w:rsid w:val="00FD63A8"/>
    <w:rsid w:val="00FE03DB"/>
    <w:rsid w:val="00FE1284"/>
    <w:rsid w:val="00FE15D7"/>
    <w:rsid w:val="00FE1B31"/>
    <w:rsid w:val="00FE3BC4"/>
    <w:rsid w:val="00FE3DAC"/>
    <w:rsid w:val="00FE4305"/>
    <w:rsid w:val="00FE4652"/>
    <w:rsid w:val="00FE479B"/>
    <w:rsid w:val="00FE62EE"/>
    <w:rsid w:val="00FE6629"/>
    <w:rsid w:val="00FE7275"/>
    <w:rsid w:val="00FE7380"/>
    <w:rsid w:val="00FF08D8"/>
    <w:rsid w:val="00FF0F34"/>
    <w:rsid w:val="00FF156E"/>
    <w:rsid w:val="00FF1574"/>
    <w:rsid w:val="00FF25A7"/>
    <w:rsid w:val="00FF2D23"/>
    <w:rsid w:val="00FF2FD2"/>
    <w:rsid w:val="00FF3197"/>
    <w:rsid w:val="00FF58E0"/>
    <w:rsid w:val="00FF6416"/>
    <w:rsid w:val="00FF7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1544398A"/>
  <w15:docId w15:val="{518815A0-3274-44BD-BE91-076FC433C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C15"/>
  </w:style>
  <w:style w:type="paragraph" w:styleId="Heading1">
    <w:name w:val="heading 1"/>
    <w:basedOn w:val="Normal"/>
    <w:next w:val="Normal"/>
    <w:qFormat/>
    <w:pPr>
      <w:keepNext/>
      <w:widowControl w:val="0"/>
      <w:jc w:val="center"/>
      <w:outlineLvl w:val="0"/>
    </w:pPr>
    <w:rPr>
      <w:rFonts w:ascii="Arial" w:hAnsi="Arial"/>
      <w:color w:val="808080"/>
      <w:sz w:val="24"/>
    </w:rPr>
  </w:style>
  <w:style w:type="paragraph" w:styleId="Heading2">
    <w:name w:val="heading 2"/>
    <w:basedOn w:val="Normal"/>
    <w:next w:val="Normal"/>
    <w:qFormat/>
    <w:pPr>
      <w:keepNext/>
      <w:widowControl w:val="0"/>
      <w:jc w:val="center"/>
      <w:outlineLvl w:val="1"/>
    </w:pPr>
    <w:rPr>
      <w:rFonts w:ascii="Arial" w:hAnsi="Arial"/>
      <w:i/>
      <w:color w:val="808080"/>
      <w:sz w:val="24"/>
    </w:rPr>
  </w:style>
  <w:style w:type="paragraph" w:styleId="Heading3">
    <w:name w:val="heading 3"/>
    <w:basedOn w:val="Normal"/>
    <w:next w:val="Normal"/>
    <w:link w:val="Heading3Char"/>
    <w:uiPriority w:val="9"/>
    <w:semiHidden/>
    <w:unhideWhenUsed/>
    <w:qFormat/>
    <w:rsid w:val="00405EB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widowControl w:val="0"/>
      <w:ind w:left="720"/>
    </w:pPr>
    <w:rPr>
      <w:rFonts w:ascii="Arial" w:hAnsi="Arial"/>
      <w:sz w:val="24"/>
    </w:rPr>
  </w:style>
  <w:style w:type="paragraph" w:styleId="BodyText">
    <w:name w:val="Body Text"/>
    <w:basedOn w:val="Normal"/>
    <w:pPr>
      <w:widowControl w:val="0"/>
    </w:pPr>
    <w:rPr>
      <w:rFonts w:ascii="Arial" w:hAnsi="Arial"/>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widowControl w:val="0"/>
      <w:jc w:val="center"/>
    </w:pPr>
    <w:rPr>
      <w:rFonts w:ascii="Arial" w:hAnsi="Arial"/>
      <w:b/>
      <w:color w:val="808080"/>
      <w:sz w:val="24"/>
    </w:rPr>
  </w:style>
  <w:style w:type="paragraph" w:styleId="BodyTextIndent">
    <w:name w:val="Body Text Indent"/>
    <w:basedOn w:val="Normal"/>
    <w:pPr>
      <w:widowControl w:val="0"/>
      <w:tabs>
        <w:tab w:val="left" w:pos="720"/>
      </w:tabs>
      <w:ind w:left="1440" w:hanging="1440"/>
    </w:pPr>
    <w:rPr>
      <w:rFonts w:ascii="Arial" w:hAnsi="Arial"/>
    </w:rPr>
  </w:style>
  <w:style w:type="paragraph" w:styleId="BodyTextIndent2">
    <w:name w:val="Body Text Indent 2"/>
    <w:basedOn w:val="Normal"/>
    <w:pPr>
      <w:widowControl w:val="0"/>
      <w:ind w:left="720"/>
    </w:pPr>
    <w:rPr>
      <w:rFonts w:ascii="Arial" w:hAnsi="Arial"/>
    </w:rPr>
  </w:style>
  <w:style w:type="paragraph" w:styleId="BlockText">
    <w:name w:val="Block Text"/>
    <w:basedOn w:val="Normal"/>
    <w:pPr>
      <w:pBdr>
        <w:top w:val="single" w:sz="4" w:space="1" w:color="auto"/>
        <w:left w:val="single" w:sz="4" w:space="4" w:color="auto"/>
        <w:bottom w:val="single" w:sz="4" w:space="1" w:color="auto"/>
        <w:right w:val="single" w:sz="4" w:space="4" w:color="auto"/>
      </w:pBdr>
      <w:ind w:left="5040" w:right="1350" w:hanging="4050"/>
    </w:pPr>
    <w:rPr>
      <w:rFonts w:ascii="Arial" w:hAnsi="Arial"/>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B21A1E"/>
    <w:pPr>
      <w:spacing w:before="100" w:beforeAutospacing="1" w:after="100" w:afterAutospacing="1"/>
    </w:pPr>
    <w:rPr>
      <w:sz w:val="24"/>
      <w:szCs w:val="24"/>
    </w:rPr>
  </w:style>
  <w:style w:type="table" w:styleId="TableGrid">
    <w:name w:val="Table Grid"/>
    <w:basedOn w:val="TableNormal"/>
    <w:rsid w:val="00344B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5C9B"/>
    <w:pPr>
      <w:autoSpaceDE w:val="0"/>
      <w:autoSpaceDN w:val="0"/>
      <w:adjustRightInd w:val="0"/>
    </w:pPr>
    <w:rPr>
      <w:color w:val="000000"/>
      <w:sz w:val="24"/>
      <w:szCs w:val="24"/>
    </w:rPr>
  </w:style>
  <w:style w:type="paragraph" w:customStyle="1" w:styleId="CM2">
    <w:name w:val="CM2"/>
    <w:basedOn w:val="Default"/>
    <w:next w:val="Default"/>
    <w:uiPriority w:val="99"/>
    <w:rsid w:val="00D95C9B"/>
    <w:rPr>
      <w:color w:val="auto"/>
    </w:rPr>
  </w:style>
  <w:style w:type="paragraph" w:customStyle="1" w:styleId="CM5">
    <w:name w:val="CM5"/>
    <w:basedOn w:val="Default"/>
    <w:next w:val="Default"/>
    <w:uiPriority w:val="99"/>
    <w:rsid w:val="00D95C9B"/>
    <w:rPr>
      <w:color w:val="auto"/>
    </w:rPr>
  </w:style>
  <w:style w:type="paragraph" w:customStyle="1" w:styleId="CM6">
    <w:name w:val="CM6"/>
    <w:basedOn w:val="Default"/>
    <w:next w:val="Default"/>
    <w:uiPriority w:val="99"/>
    <w:rsid w:val="00D95C9B"/>
    <w:rPr>
      <w:color w:val="auto"/>
    </w:rPr>
  </w:style>
  <w:style w:type="character" w:styleId="Hyperlink">
    <w:name w:val="Hyperlink"/>
    <w:semiHidden/>
    <w:rsid w:val="00656977"/>
    <w:rPr>
      <w:color w:val="0000FF"/>
      <w:u w:val="single"/>
    </w:rPr>
  </w:style>
  <w:style w:type="character" w:customStyle="1" w:styleId="FooterChar">
    <w:name w:val="Footer Char"/>
    <w:basedOn w:val="DefaultParagraphFont"/>
    <w:link w:val="Footer"/>
    <w:uiPriority w:val="99"/>
    <w:rsid w:val="008E11E4"/>
  </w:style>
  <w:style w:type="paragraph" w:styleId="ListParagraph">
    <w:name w:val="List Paragraph"/>
    <w:basedOn w:val="Normal"/>
    <w:uiPriority w:val="1"/>
    <w:qFormat/>
    <w:rsid w:val="00112A19"/>
    <w:pPr>
      <w:ind w:left="720"/>
      <w:contextualSpacing/>
    </w:pPr>
  </w:style>
  <w:style w:type="character" w:styleId="FollowedHyperlink">
    <w:name w:val="FollowedHyperlink"/>
    <w:basedOn w:val="DefaultParagraphFont"/>
    <w:uiPriority w:val="99"/>
    <w:semiHidden/>
    <w:unhideWhenUsed/>
    <w:rsid w:val="00BB7832"/>
    <w:rPr>
      <w:color w:val="800080" w:themeColor="followedHyperlink"/>
      <w:u w:val="single"/>
    </w:rPr>
  </w:style>
  <w:style w:type="character" w:styleId="CommentReference">
    <w:name w:val="annotation reference"/>
    <w:basedOn w:val="DefaultParagraphFont"/>
    <w:uiPriority w:val="99"/>
    <w:semiHidden/>
    <w:unhideWhenUsed/>
    <w:rsid w:val="00E50AEE"/>
    <w:rPr>
      <w:sz w:val="16"/>
      <w:szCs w:val="16"/>
    </w:rPr>
  </w:style>
  <w:style w:type="paragraph" w:styleId="CommentText">
    <w:name w:val="annotation text"/>
    <w:basedOn w:val="Normal"/>
    <w:link w:val="CommentTextChar"/>
    <w:uiPriority w:val="99"/>
    <w:semiHidden/>
    <w:unhideWhenUsed/>
    <w:rsid w:val="00E50AEE"/>
  </w:style>
  <w:style w:type="character" w:customStyle="1" w:styleId="CommentTextChar">
    <w:name w:val="Comment Text Char"/>
    <w:basedOn w:val="DefaultParagraphFont"/>
    <w:link w:val="CommentText"/>
    <w:uiPriority w:val="99"/>
    <w:semiHidden/>
    <w:rsid w:val="00E50AEE"/>
  </w:style>
  <w:style w:type="paragraph" w:styleId="CommentSubject">
    <w:name w:val="annotation subject"/>
    <w:basedOn w:val="CommentText"/>
    <w:next w:val="CommentText"/>
    <w:link w:val="CommentSubjectChar"/>
    <w:uiPriority w:val="99"/>
    <w:semiHidden/>
    <w:unhideWhenUsed/>
    <w:rsid w:val="00E50AEE"/>
    <w:rPr>
      <w:b/>
      <w:bCs/>
    </w:rPr>
  </w:style>
  <w:style w:type="character" w:customStyle="1" w:styleId="CommentSubjectChar">
    <w:name w:val="Comment Subject Char"/>
    <w:basedOn w:val="CommentTextChar"/>
    <w:link w:val="CommentSubject"/>
    <w:uiPriority w:val="99"/>
    <w:semiHidden/>
    <w:rsid w:val="00E50AEE"/>
    <w:rPr>
      <w:b/>
      <w:bCs/>
    </w:rPr>
  </w:style>
  <w:style w:type="character" w:customStyle="1" w:styleId="HeaderChar">
    <w:name w:val="Header Char"/>
    <w:basedOn w:val="DefaultParagraphFont"/>
    <w:link w:val="Header"/>
    <w:uiPriority w:val="99"/>
    <w:rsid w:val="00B66217"/>
  </w:style>
  <w:style w:type="character" w:customStyle="1" w:styleId="TitleChar">
    <w:name w:val="Title Char"/>
    <w:basedOn w:val="DefaultParagraphFont"/>
    <w:link w:val="Title"/>
    <w:rsid w:val="00B66217"/>
    <w:rPr>
      <w:rFonts w:ascii="Arial" w:hAnsi="Arial"/>
      <w:b/>
      <w:color w:val="808080"/>
      <w:sz w:val="24"/>
    </w:rPr>
  </w:style>
  <w:style w:type="paragraph" w:styleId="PlainText">
    <w:name w:val="Plain Text"/>
    <w:basedOn w:val="Normal"/>
    <w:link w:val="PlainTextChar"/>
    <w:uiPriority w:val="99"/>
    <w:semiHidden/>
    <w:unhideWhenUsed/>
    <w:rsid w:val="00944DA3"/>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944DA3"/>
    <w:rPr>
      <w:rFonts w:ascii="Calibri" w:eastAsiaTheme="minorHAnsi" w:hAnsi="Calibri" w:cs="Consolas"/>
      <w:sz w:val="22"/>
      <w:szCs w:val="21"/>
    </w:rPr>
  </w:style>
  <w:style w:type="character" w:customStyle="1" w:styleId="lrzxr">
    <w:name w:val="lrzxr"/>
    <w:basedOn w:val="DefaultParagraphFont"/>
    <w:rsid w:val="00C13885"/>
  </w:style>
  <w:style w:type="paragraph" w:styleId="HTMLAddress">
    <w:name w:val="HTML Address"/>
    <w:basedOn w:val="Normal"/>
    <w:link w:val="HTMLAddressChar"/>
    <w:uiPriority w:val="99"/>
    <w:semiHidden/>
    <w:unhideWhenUsed/>
    <w:rsid w:val="00192DDE"/>
    <w:rPr>
      <w:i/>
      <w:iCs/>
      <w:sz w:val="24"/>
      <w:szCs w:val="24"/>
    </w:rPr>
  </w:style>
  <w:style w:type="character" w:customStyle="1" w:styleId="HTMLAddressChar">
    <w:name w:val="HTML Address Char"/>
    <w:basedOn w:val="DefaultParagraphFont"/>
    <w:link w:val="HTMLAddress"/>
    <w:uiPriority w:val="99"/>
    <w:semiHidden/>
    <w:rsid w:val="00192DDE"/>
    <w:rPr>
      <w:i/>
      <w:iCs/>
      <w:sz w:val="24"/>
      <w:szCs w:val="24"/>
    </w:rPr>
  </w:style>
  <w:style w:type="character" w:customStyle="1" w:styleId="tribe-address">
    <w:name w:val="tribe-address"/>
    <w:basedOn w:val="DefaultParagraphFont"/>
    <w:rsid w:val="00192DDE"/>
  </w:style>
  <w:style w:type="character" w:customStyle="1" w:styleId="tribe-street-address">
    <w:name w:val="tribe-street-address"/>
    <w:basedOn w:val="DefaultParagraphFont"/>
    <w:rsid w:val="00192DDE"/>
  </w:style>
  <w:style w:type="character" w:customStyle="1" w:styleId="tribe-locality">
    <w:name w:val="tribe-locality"/>
    <w:basedOn w:val="DefaultParagraphFont"/>
    <w:rsid w:val="00192DDE"/>
  </w:style>
  <w:style w:type="character" w:customStyle="1" w:styleId="tribe-delimiter">
    <w:name w:val="tribe-delimiter"/>
    <w:basedOn w:val="DefaultParagraphFont"/>
    <w:rsid w:val="00192DDE"/>
  </w:style>
  <w:style w:type="character" w:customStyle="1" w:styleId="tribe-postal-code">
    <w:name w:val="tribe-postal-code"/>
    <w:basedOn w:val="DefaultParagraphFont"/>
    <w:rsid w:val="00192DDE"/>
  </w:style>
  <w:style w:type="character" w:customStyle="1" w:styleId="tribe-event-date-start">
    <w:name w:val="tribe-event-date-start"/>
    <w:basedOn w:val="DefaultParagraphFont"/>
    <w:rsid w:val="00F30BDC"/>
  </w:style>
  <w:style w:type="character" w:customStyle="1" w:styleId="tribe-event-time">
    <w:name w:val="tribe-event-time"/>
    <w:basedOn w:val="DefaultParagraphFont"/>
    <w:rsid w:val="00F30BDC"/>
  </w:style>
  <w:style w:type="character" w:customStyle="1" w:styleId="Heading3Char">
    <w:name w:val="Heading 3 Char"/>
    <w:basedOn w:val="DefaultParagraphFont"/>
    <w:link w:val="Heading3"/>
    <w:uiPriority w:val="9"/>
    <w:semiHidden/>
    <w:rsid w:val="00405EB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63187">
      <w:bodyDiv w:val="1"/>
      <w:marLeft w:val="0"/>
      <w:marRight w:val="0"/>
      <w:marTop w:val="0"/>
      <w:marBottom w:val="0"/>
      <w:divBdr>
        <w:top w:val="none" w:sz="0" w:space="0" w:color="auto"/>
        <w:left w:val="none" w:sz="0" w:space="0" w:color="auto"/>
        <w:bottom w:val="none" w:sz="0" w:space="0" w:color="auto"/>
        <w:right w:val="none" w:sz="0" w:space="0" w:color="auto"/>
      </w:divBdr>
    </w:div>
    <w:div w:id="66538719">
      <w:bodyDiv w:val="1"/>
      <w:marLeft w:val="0"/>
      <w:marRight w:val="0"/>
      <w:marTop w:val="0"/>
      <w:marBottom w:val="0"/>
      <w:divBdr>
        <w:top w:val="none" w:sz="0" w:space="0" w:color="auto"/>
        <w:left w:val="none" w:sz="0" w:space="0" w:color="auto"/>
        <w:bottom w:val="none" w:sz="0" w:space="0" w:color="auto"/>
        <w:right w:val="none" w:sz="0" w:space="0" w:color="auto"/>
      </w:divBdr>
    </w:div>
    <w:div w:id="90591141">
      <w:bodyDiv w:val="1"/>
      <w:marLeft w:val="0"/>
      <w:marRight w:val="0"/>
      <w:marTop w:val="0"/>
      <w:marBottom w:val="0"/>
      <w:divBdr>
        <w:top w:val="none" w:sz="0" w:space="0" w:color="auto"/>
        <w:left w:val="none" w:sz="0" w:space="0" w:color="auto"/>
        <w:bottom w:val="none" w:sz="0" w:space="0" w:color="auto"/>
        <w:right w:val="none" w:sz="0" w:space="0" w:color="auto"/>
      </w:divBdr>
    </w:div>
    <w:div w:id="112600508">
      <w:bodyDiv w:val="1"/>
      <w:marLeft w:val="0"/>
      <w:marRight w:val="0"/>
      <w:marTop w:val="0"/>
      <w:marBottom w:val="0"/>
      <w:divBdr>
        <w:top w:val="none" w:sz="0" w:space="0" w:color="auto"/>
        <w:left w:val="none" w:sz="0" w:space="0" w:color="auto"/>
        <w:bottom w:val="none" w:sz="0" w:space="0" w:color="auto"/>
        <w:right w:val="none" w:sz="0" w:space="0" w:color="auto"/>
      </w:divBdr>
    </w:div>
    <w:div w:id="127866160">
      <w:bodyDiv w:val="1"/>
      <w:marLeft w:val="0"/>
      <w:marRight w:val="0"/>
      <w:marTop w:val="0"/>
      <w:marBottom w:val="0"/>
      <w:divBdr>
        <w:top w:val="none" w:sz="0" w:space="0" w:color="auto"/>
        <w:left w:val="none" w:sz="0" w:space="0" w:color="auto"/>
        <w:bottom w:val="none" w:sz="0" w:space="0" w:color="auto"/>
        <w:right w:val="none" w:sz="0" w:space="0" w:color="auto"/>
      </w:divBdr>
    </w:div>
    <w:div w:id="129828901">
      <w:bodyDiv w:val="1"/>
      <w:marLeft w:val="0"/>
      <w:marRight w:val="0"/>
      <w:marTop w:val="0"/>
      <w:marBottom w:val="0"/>
      <w:divBdr>
        <w:top w:val="none" w:sz="0" w:space="0" w:color="auto"/>
        <w:left w:val="none" w:sz="0" w:space="0" w:color="auto"/>
        <w:bottom w:val="none" w:sz="0" w:space="0" w:color="auto"/>
        <w:right w:val="none" w:sz="0" w:space="0" w:color="auto"/>
      </w:divBdr>
    </w:div>
    <w:div w:id="163597273">
      <w:bodyDiv w:val="1"/>
      <w:marLeft w:val="0"/>
      <w:marRight w:val="0"/>
      <w:marTop w:val="0"/>
      <w:marBottom w:val="0"/>
      <w:divBdr>
        <w:top w:val="none" w:sz="0" w:space="0" w:color="auto"/>
        <w:left w:val="none" w:sz="0" w:space="0" w:color="auto"/>
        <w:bottom w:val="none" w:sz="0" w:space="0" w:color="auto"/>
        <w:right w:val="none" w:sz="0" w:space="0" w:color="auto"/>
      </w:divBdr>
    </w:div>
    <w:div w:id="172649841">
      <w:bodyDiv w:val="1"/>
      <w:marLeft w:val="0"/>
      <w:marRight w:val="0"/>
      <w:marTop w:val="0"/>
      <w:marBottom w:val="0"/>
      <w:divBdr>
        <w:top w:val="none" w:sz="0" w:space="0" w:color="auto"/>
        <w:left w:val="none" w:sz="0" w:space="0" w:color="auto"/>
        <w:bottom w:val="none" w:sz="0" w:space="0" w:color="auto"/>
        <w:right w:val="none" w:sz="0" w:space="0" w:color="auto"/>
      </w:divBdr>
    </w:div>
    <w:div w:id="201021143">
      <w:bodyDiv w:val="1"/>
      <w:marLeft w:val="0"/>
      <w:marRight w:val="0"/>
      <w:marTop w:val="0"/>
      <w:marBottom w:val="0"/>
      <w:divBdr>
        <w:top w:val="none" w:sz="0" w:space="0" w:color="auto"/>
        <w:left w:val="none" w:sz="0" w:space="0" w:color="auto"/>
        <w:bottom w:val="none" w:sz="0" w:space="0" w:color="auto"/>
        <w:right w:val="none" w:sz="0" w:space="0" w:color="auto"/>
      </w:divBdr>
    </w:div>
    <w:div w:id="248658101">
      <w:bodyDiv w:val="1"/>
      <w:marLeft w:val="0"/>
      <w:marRight w:val="0"/>
      <w:marTop w:val="0"/>
      <w:marBottom w:val="0"/>
      <w:divBdr>
        <w:top w:val="none" w:sz="0" w:space="0" w:color="auto"/>
        <w:left w:val="none" w:sz="0" w:space="0" w:color="auto"/>
        <w:bottom w:val="none" w:sz="0" w:space="0" w:color="auto"/>
        <w:right w:val="none" w:sz="0" w:space="0" w:color="auto"/>
      </w:divBdr>
    </w:div>
    <w:div w:id="257568405">
      <w:bodyDiv w:val="1"/>
      <w:marLeft w:val="0"/>
      <w:marRight w:val="0"/>
      <w:marTop w:val="0"/>
      <w:marBottom w:val="0"/>
      <w:divBdr>
        <w:top w:val="none" w:sz="0" w:space="0" w:color="auto"/>
        <w:left w:val="none" w:sz="0" w:space="0" w:color="auto"/>
        <w:bottom w:val="none" w:sz="0" w:space="0" w:color="auto"/>
        <w:right w:val="none" w:sz="0" w:space="0" w:color="auto"/>
      </w:divBdr>
    </w:div>
    <w:div w:id="283461822">
      <w:bodyDiv w:val="1"/>
      <w:marLeft w:val="0"/>
      <w:marRight w:val="0"/>
      <w:marTop w:val="0"/>
      <w:marBottom w:val="0"/>
      <w:divBdr>
        <w:top w:val="none" w:sz="0" w:space="0" w:color="auto"/>
        <w:left w:val="none" w:sz="0" w:space="0" w:color="auto"/>
        <w:bottom w:val="none" w:sz="0" w:space="0" w:color="auto"/>
        <w:right w:val="none" w:sz="0" w:space="0" w:color="auto"/>
      </w:divBdr>
    </w:div>
    <w:div w:id="312030879">
      <w:bodyDiv w:val="1"/>
      <w:marLeft w:val="0"/>
      <w:marRight w:val="0"/>
      <w:marTop w:val="0"/>
      <w:marBottom w:val="0"/>
      <w:divBdr>
        <w:top w:val="none" w:sz="0" w:space="0" w:color="auto"/>
        <w:left w:val="none" w:sz="0" w:space="0" w:color="auto"/>
        <w:bottom w:val="none" w:sz="0" w:space="0" w:color="auto"/>
        <w:right w:val="none" w:sz="0" w:space="0" w:color="auto"/>
      </w:divBdr>
    </w:div>
    <w:div w:id="394473090">
      <w:bodyDiv w:val="1"/>
      <w:marLeft w:val="0"/>
      <w:marRight w:val="0"/>
      <w:marTop w:val="0"/>
      <w:marBottom w:val="0"/>
      <w:divBdr>
        <w:top w:val="none" w:sz="0" w:space="0" w:color="auto"/>
        <w:left w:val="none" w:sz="0" w:space="0" w:color="auto"/>
        <w:bottom w:val="none" w:sz="0" w:space="0" w:color="auto"/>
        <w:right w:val="none" w:sz="0" w:space="0" w:color="auto"/>
      </w:divBdr>
    </w:div>
    <w:div w:id="441189128">
      <w:bodyDiv w:val="1"/>
      <w:marLeft w:val="0"/>
      <w:marRight w:val="0"/>
      <w:marTop w:val="0"/>
      <w:marBottom w:val="0"/>
      <w:divBdr>
        <w:top w:val="none" w:sz="0" w:space="0" w:color="auto"/>
        <w:left w:val="none" w:sz="0" w:space="0" w:color="auto"/>
        <w:bottom w:val="none" w:sz="0" w:space="0" w:color="auto"/>
        <w:right w:val="none" w:sz="0" w:space="0" w:color="auto"/>
      </w:divBdr>
    </w:div>
    <w:div w:id="473373754">
      <w:bodyDiv w:val="1"/>
      <w:marLeft w:val="0"/>
      <w:marRight w:val="0"/>
      <w:marTop w:val="0"/>
      <w:marBottom w:val="0"/>
      <w:divBdr>
        <w:top w:val="none" w:sz="0" w:space="0" w:color="auto"/>
        <w:left w:val="none" w:sz="0" w:space="0" w:color="auto"/>
        <w:bottom w:val="none" w:sz="0" w:space="0" w:color="auto"/>
        <w:right w:val="none" w:sz="0" w:space="0" w:color="auto"/>
      </w:divBdr>
    </w:div>
    <w:div w:id="517037692">
      <w:bodyDiv w:val="1"/>
      <w:marLeft w:val="0"/>
      <w:marRight w:val="0"/>
      <w:marTop w:val="0"/>
      <w:marBottom w:val="0"/>
      <w:divBdr>
        <w:top w:val="none" w:sz="0" w:space="0" w:color="auto"/>
        <w:left w:val="none" w:sz="0" w:space="0" w:color="auto"/>
        <w:bottom w:val="none" w:sz="0" w:space="0" w:color="auto"/>
        <w:right w:val="none" w:sz="0" w:space="0" w:color="auto"/>
      </w:divBdr>
    </w:div>
    <w:div w:id="577326696">
      <w:bodyDiv w:val="1"/>
      <w:marLeft w:val="0"/>
      <w:marRight w:val="0"/>
      <w:marTop w:val="0"/>
      <w:marBottom w:val="0"/>
      <w:divBdr>
        <w:top w:val="none" w:sz="0" w:space="0" w:color="auto"/>
        <w:left w:val="none" w:sz="0" w:space="0" w:color="auto"/>
        <w:bottom w:val="none" w:sz="0" w:space="0" w:color="auto"/>
        <w:right w:val="none" w:sz="0" w:space="0" w:color="auto"/>
      </w:divBdr>
    </w:div>
    <w:div w:id="890845249">
      <w:bodyDiv w:val="1"/>
      <w:marLeft w:val="0"/>
      <w:marRight w:val="0"/>
      <w:marTop w:val="0"/>
      <w:marBottom w:val="0"/>
      <w:divBdr>
        <w:top w:val="none" w:sz="0" w:space="0" w:color="auto"/>
        <w:left w:val="none" w:sz="0" w:space="0" w:color="auto"/>
        <w:bottom w:val="none" w:sz="0" w:space="0" w:color="auto"/>
        <w:right w:val="none" w:sz="0" w:space="0" w:color="auto"/>
      </w:divBdr>
    </w:div>
    <w:div w:id="892807956">
      <w:bodyDiv w:val="1"/>
      <w:marLeft w:val="0"/>
      <w:marRight w:val="0"/>
      <w:marTop w:val="0"/>
      <w:marBottom w:val="0"/>
      <w:divBdr>
        <w:top w:val="none" w:sz="0" w:space="0" w:color="auto"/>
        <w:left w:val="none" w:sz="0" w:space="0" w:color="auto"/>
        <w:bottom w:val="none" w:sz="0" w:space="0" w:color="auto"/>
        <w:right w:val="none" w:sz="0" w:space="0" w:color="auto"/>
      </w:divBdr>
    </w:div>
    <w:div w:id="937906272">
      <w:bodyDiv w:val="1"/>
      <w:marLeft w:val="0"/>
      <w:marRight w:val="0"/>
      <w:marTop w:val="0"/>
      <w:marBottom w:val="0"/>
      <w:divBdr>
        <w:top w:val="none" w:sz="0" w:space="0" w:color="auto"/>
        <w:left w:val="none" w:sz="0" w:space="0" w:color="auto"/>
        <w:bottom w:val="none" w:sz="0" w:space="0" w:color="auto"/>
        <w:right w:val="none" w:sz="0" w:space="0" w:color="auto"/>
      </w:divBdr>
    </w:div>
    <w:div w:id="938176854">
      <w:bodyDiv w:val="1"/>
      <w:marLeft w:val="0"/>
      <w:marRight w:val="0"/>
      <w:marTop w:val="0"/>
      <w:marBottom w:val="0"/>
      <w:divBdr>
        <w:top w:val="none" w:sz="0" w:space="0" w:color="auto"/>
        <w:left w:val="none" w:sz="0" w:space="0" w:color="auto"/>
        <w:bottom w:val="none" w:sz="0" w:space="0" w:color="auto"/>
        <w:right w:val="none" w:sz="0" w:space="0" w:color="auto"/>
      </w:divBdr>
    </w:div>
    <w:div w:id="1003628029">
      <w:bodyDiv w:val="1"/>
      <w:marLeft w:val="0"/>
      <w:marRight w:val="0"/>
      <w:marTop w:val="0"/>
      <w:marBottom w:val="0"/>
      <w:divBdr>
        <w:top w:val="none" w:sz="0" w:space="0" w:color="auto"/>
        <w:left w:val="none" w:sz="0" w:space="0" w:color="auto"/>
        <w:bottom w:val="none" w:sz="0" w:space="0" w:color="auto"/>
        <w:right w:val="none" w:sz="0" w:space="0" w:color="auto"/>
      </w:divBdr>
    </w:div>
    <w:div w:id="1041830561">
      <w:bodyDiv w:val="1"/>
      <w:marLeft w:val="0"/>
      <w:marRight w:val="0"/>
      <w:marTop w:val="0"/>
      <w:marBottom w:val="0"/>
      <w:divBdr>
        <w:top w:val="none" w:sz="0" w:space="0" w:color="auto"/>
        <w:left w:val="none" w:sz="0" w:space="0" w:color="auto"/>
        <w:bottom w:val="none" w:sz="0" w:space="0" w:color="auto"/>
        <w:right w:val="none" w:sz="0" w:space="0" w:color="auto"/>
      </w:divBdr>
    </w:div>
    <w:div w:id="1042365727">
      <w:bodyDiv w:val="1"/>
      <w:marLeft w:val="0"/>
      <w:marRight w:val="0"/>
      <w:marTop w:val="0"/>
      <w:marBottom w:val="0"/>
      <w:divBdr>
        <w:top w:val="none" w:sz="0" w:space="0" w:color="auto"/>
        <w:left w:val="none" w:sz="0" w:space="0" w:color="auto"/>
        <w:bottom w:val="none" w:sz="0" w:space="0" w:color="auto"/>
        <w:right w:val="none" w:sz="0" w:space="0" w:color="auto"/>
      </w:divBdr>
    </w:div>
    <w:div w:id="1112019435">
      <w:bodyDiv w:val="1"/>
      <w:marLeft w:val="0"/>
      <w:marRight w:val="0"/>
      <w:marTop w:val="0"/>
      <w:marBottom w:val="0"/>
      <w:divBdr>
        <w:top w:val="none" w:sz="0" w:space="0" w:color="auto"/>
        <w:left w:val="none" w:sz="0" w:space="0" w:color="auto"/>
        <w:bottom w:val="none" w:sz="0" w:space="0" w:color="auto"/>
        <w:right w:val="none" w:sz="0" w:space="0" w:color="auto"/>
      </w:divBdr>
    </w:div>
    <w:div w:id="1140152933">
      <w:bodyDiv w:val="1"/>
      <w:marLeft w:val="0"/>
      <w:marRight w:val="0"/>
      <w:marTop w:val="0"/>
      <w:marBottom w:val="0"/>
      <w:divBdr>
        <w:top w:val="none" w:sz="0" w:space="0" w:color="auto"/>
        <w:left w:val="none" w:sz="0" w:space="0" w:color="auto"/>
        <w:bottom w:val="none" w:sz="0" w:space="0" w:color="auto"/>
        <w:right w:val="none" w:sz="0" w:space="0" w:color="auto"/>
      </w:divBdr>
      <w:divsChild>
        <w:div w:id="715206604">
          <w:marLeft w:val="0"/>
          <w:marRight w:val="0"/>
          <w:marTop w:val="300"/>
          <w:marBottom w:val="0"/>
          <w:divBdr>
            <w:top w:val="none" w:sz="0" w:space="0" w:color="auto"/>
            <w:left w:val="none" w:sz="0" w:space="0" w:color="auto"/>
            <w:bottom w:val="none" w:sz="0" w:space="0" w:color="auto"/>
            <w:right w:val="none" w:sz="0" w:space="0" w:color="auto"/>
          </w:divBdr>
        </w:div>
      </w:divsChild>
    </w:div>
    <w:div w:id="1150756743">
      <w:bodyDiv w:val="1"/>
      <w:marLeft w:val="0"/>
      <w:marRight w:val="0"/>
      <w:marTop w:val="0"/>
      <w:marBottom w:val="0"/>
      <w:divBdr>
        <w:top w:val="none" w:sz="0" w:space="0" w:color="auto"/>
        <w:left w:val="none" w:sz="0" w:space="0" w:color="auto"/>
        <w:bottom w:val="none" w:sz="0" w:space="0" w:color="auto"/>
        <w:right w:val="none" w:sz="0" w:space="0" w:color="auto"/>
      </w:divBdr>
    </w:div>
    <w:div w:id="1170172403">
      <w:bodyDiv w:val="1"/>
      <w:marLeft w:val="0"/>
      <w:marRight w:val="0"/>
      <w:marTop w:val="0"/>
      <w:marBottom w:val="0"/>
      <w:divBdr>
        <w:top w:val="none" w:sz="0" w:space="0" w:color="auto"/>
        <w:left w:val="none" w:sz="0" w:space="0" w:color="auto"/>
        <w:bottom w:val="none" w:sz="0" w:space="0" w:color="auto"/>
        <w:right w:val="none" w:sz="0" w:space="0" w:color="auto"/>
      </w:divBdr>
    </w:div>
    <w:div w:id="1207256458">
      <w:bodyDiv w:val="1"/>
      <w:marLeft w:val="0"/>
      <w:marRight w:val="0"/>
      <w:marTop w:val="0"/>
      <w:marBottom w:val="0"/>
      <w:divBdr>
        <w:top w:val="none" w:sz="0" w:space="0" w:color="auto"/>
        <w:left w:val="none" w:sz="0" w:space="0" w:color="auto"/>
        <w:bottom w:val="none" w:sz="0" w:space="0" w:color="auto"/>
        <w:right w:val="none" w:sz="0" w:space="0" w:color="auto"/>
      </w:divBdr>
    </w:div>
    <w:div w:id="1210845532">
      <w:bodyDiv w:val="1"/>
      <w:marLeft w:val="0"/>
      <w:marRight w:val="0"/>
      <w:marTop w:val="0"/>
      <w:marBottom w:val="0"/>
      <w:divBdr>
        <w:top w:val="none" w:sz="0" w:space="0" w:color="auto"/>
        <w:left w:val="none" w:sz="0" w:space="0" w:color="auto"/>
        <w:bottom w:val="none" w:sz="0" w:space="0" w:color="auto"/>
        <w:right w:val="none" w:sz="0" w:space="0" w:color="auto"/>
      </w:divBdr>
    </w:div>
    <w:div w:id="1242763094">
      <w:bodyDiv w:val="1"/>
      <w:marLeft w:val="0"/>
      <w:marRight w:val="0"/>
      <w:marTop w:val="0"/>
      <w:marBottom w:val="0"/>
      <w:divBdr>
        <w:top w:val="none" w:sz="0" w:space="0" w:color="auto"/>
        <w:left w:val="none" w:sz="0" w:space="0" w:color="auto"/>
        <w:bottom w:val="none" w:sz="0" w:space="0" w:color="auto"/>
        <w:right w:val="none" w:sz="0" w:space="0" w:color="auto"/>
      </w:divBdr>
    </w:div>
    <w:div w:id="1273435719">
      <w:bodyDiv w:val="1"/>
      <w:marLeft w:val="0"/>
      <w:marRight w:val="0"/>
      <w:marTop w:val="0"/>
      <w:marBottom w:val="0"/>
      <w:divBdr>
        <w:top w:val="none" w:sz="0" w:space="0" w:color="auto"/>
        <w:left w:val="none" w:sz="0" w:space="0" w:color="auto"/>
        <w:bottom w:val="none" w:sz="0" w:space="0" w:color="auto"/>
        <w:right w:val="none" w:sz="0" w:space="0" w:color="auto"/>
      </w:divBdr>
    </w:div>
    <w:div w:id="1351029854">
      <w:bodyDiv w:val="1"/>
      <w:marLeft w:val="0"/>
      <w:marRight w:val="0"/>
      <w:marTop w:val="0"/>
      <w:marBottom w:val="0"/>
      <w:divBdr>
        <w:top w:val="none" w:sz="0" w:space="0" w:color="auto"/>
        <w:left w:val="none" w:sz="0" w:space="0" w:color="auto"/>
        <w:bottom w:val="none" w:sz="0" w:space="0" w:color="auto"/>
        <w:right w:val="none" w:sz="0" w:space="0" w:color="auto"/>
      </w:divBdr>
    </w:div>
    <w:div w:id="1420755335">
      <w:bodyDiv w:val="1"/>
      <w:marLeft w:val="0"/>
      <w:marRight w:val="0"/>
      <w:marTop w:val="0"/>
      <w:marBottom w:val="0"/>
      <w:divBdr>
        <w:top w:val="none" w:sz="0" w:space="0" w:color="auto"/>
        <w:left w:val="none" w:sz="0" w:space="0" w:color="auto"/>
        <w:bottom w:val="none" w:sz="0" w:space="0" w:color="auto"/>
        <w:right w:val="none" w:sz="0" w:space="0" w:color="auto"/>
      </w:divBdr>
    </w:div>
    <w:div w:id="1472358989">
      <w:bodyDiv w:val="1"/>
      <w:marLeft w:val="0"/>
      <w:marRight w:val="0"/>
      <w:marTop w:val="0"/>
      <w:marBottom w:val="0"/>
      <w:divBdr>
        <w:top w:val="none" w:sz="0" w:space="0" w:color="auto"/>
        <w:left w:val="none" w:sz="0" w:space="0" w:color="auto"/>
        <w:bottom w:val="none" w:sz="0" w:space="0" w:color="auto"/>
        <w:right w:val="none" w:sz="0" w:space="0" w:color="auto"/>
      </w:divBdr>
    </w:div>
    <w:div w:id="1536036704">
      <w:bodyDiv w:val="1"/>
      <w:marLeft w:val="0"/>
      <w:marRight w:val="0"/>
      <w:marTop w:val="0"/>
      <w:marBottom w:val="0"/>
      <w:divBdr>
        <w:top w:val="none" w:sz="0" w:space="0" w:color="auto"/>
        <w:left w:val="none" w:sz="0" w:space="0" w:color="auto"/>
        <w:bottom w:val="none" w:sz="0" w:space="0" w:color="auto"/>
        <w:right w:val="none" w:sz="0" w:space="0" w:color="auto"/>
      </w:divBdr>
      <w:divsChild>
        <w:div w:id="791241135">
          <w:marLeft w:val="0"/>
          <w:marRight w:val="0"/>
          <w:marTop w:val="300"/>
          <w:marBottom w:val="0"/>
          <w:divBdr>
            <w:top w:val="none" w:sz="0" w:space="0" w:color="auto"/>
            <w:left w:val="none" w:sz="0" w:space="0" w:color="auto"/>
            <w:bottom w:val="none" w:sz="0" w:space="0" w:color="auto"/>
            <w:right w:val="none" w:sz="0" w:space="0" w:color="auto"/>
          </w:divBdr>
        </w:div>
        <w:div w:id="1658461159">
          <w:marLeft w:val="0"/>
          <w:marRight w:val="0"/>
          <w:marTop w:val="240"/>
          <w:marBottom w:val="300"/>
          <w:divBdr>
            <w:top w:val="none" w:sz="0" w:space="0" w:color="auto"/>
            <w:left w:val="none" w:sz="0" w:space="0" w:color="auto"/>
            <w:bottom w:val="none" w:sz="0" w:space="0" w:color="auto"/>
            <w:right w:val="none" w:sz="0" w:space="0" w:color="auto"/>
          </w:divBdr>
        </w:div>
        <w:div w:id="916327377">
          <w:marLeft w:val="0"/>
          <w:marRight w:val="0"/>
          <w:marTop w:val="0"/>
          <w:marBottom w:val="0"/>
          <w:divBdr>
            <w:top w:val="none" w:sz="0" w:space="0" w:color="auto"/>
            <w:left w:val="none" w:sz="0" w:space="0" w:color="auto"/>
            <w:bottom w:val="none" w:sz="0" w:space="0" w:color="auto"/>
            <w:right w:val="none" w:sz="0" w:space="0" w:color="auto"/>
          </w:divBdr>
          <w:divsChild>
            <w:div w:id="2087072404">
              <w:marLeft w:val="0"/>
              <w:marRight w:val="0"/>
              <w:marTop w:val="0"/>
              <w:marBottom w:val="0"/>
              <w:divBdr>
                <w:top w:val="none" w:sz="0" w:space="0" w:color="auto"/>
                <w:left w:val="none" w:sz="0" w:space="0" w:color="auto"/>
                <w:bottom w:val="none" w:sz="0" w:space="0" w:color="auto"/>
                <w:right w:val="none" w:sz="0" w:space="0" w:color="auto"/>
              </w:divBdr>
            </w:div>
            <w:div w:id="1698004740">
              <w:marLeft w:val="0"/>
              <w:marRight w:val="0"/>
              <w:marTop w:val="0"/>
              <w:marBottom w:val="0"/>
              <w:divBdr>
                <w:top w:val="none" w:sz="0" w:space="0" w:color="auto"/>
                <w:left w:val="none" w:sz="0" w:space="0" w:color="auto"/>
                <w:bottom w:val="none" w:sz="0" w:space="0" w:color="auto"/>
                <w:right w:val="none" w:sz="0" w:space="0" w:color="auto"/>
              </w:divBdr>
            </w:div>
            <w:div w:id="164442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46311">
      <w:bodyDiv w:val="1"/>
      <w:marLeft w:val="0"/>
      <w:marRight w:val="0"/>
      <w:marTop w:val="0"/>
      <w:marBottom w:val="0"/>
      <w:divBdr>
        <w:top w:val="none" w:sz="0" w:space="0" w:color="auto"/>
        <w:left w:val="none" w:sz="0" w:space="0" w:color="auto"/>
        <w:bottom w:val="none" w:sz="0" w:space="0" w:color="auto"/>
        <w:right w:val="none" w:sz="0" w:space="0" w:color="auto"/>
      </w:divBdr>
    </w:div>
    <w:div w:id="1641808082">
      <w:bodyDiv w:val="1"/>
      <w:marLeft w:val="0"/>
      <w:marRight w:val="0"/>
      <w:marTop w:val="0"/>
      <w:marBottom w:val="0"/>
      <w:divBdr>
        <w:top w:val="none" w:sz="0" w:space="0" w:color="auto"/>
        <w:left w:val="none" w:sz="0" w:space="0" w:color="auto"/>
        <w:bottom w:val="none" w:sz="0" w:space="0" w:color="auto"/>
        <w:right w:val="none" w:sz="0" w:space="0" w:color="auto"/>
      </w:divBdr>
    </w:div>
    <w:div w:id="1853640144">
      <w:bodyDiv w:val="1"/>
      <w:marLeft w:val="0"/>
      <w:marRight w:val="0"/>
      <w:marTop w:val="0"/>
      <w:marBottom w:val="0"/>
      <w:divBdr>
        <w:top w:val="none" w:sz="0" w:space="0" w:color="auto"/>
        <w:left w:val="none" w:sz="0" w:space="0" w:color="auto"/>
        <w:bottom w:val="none" w:sz="0" w:space="0" w:color="auto"/>
        <w:right w:val="none" w:sz="0" w:space="0" w:color="auto"/>
      </w:divBdr>
    </w:div>
    <w:div w:id="1935899275">
      <w:bodyDiv w:val="1"/>
      <w:marLeft w:val="0"/>
      <w:marRight w:val="0"/>
      <w:marTop w:val="0"/>
      <w:marBottom w:val="0"/>
      <w:divBdr>
        <w:top w:val="none" w:sz="0" w:space="0" w:color="auto"/>
        <w:left w:val="none" w:sz="0" w:space="0" w:color="auto"/>
        <w:bottom w:val="none" w:sz="0" w:space="0" w:color="auto"/>
        <w:right w:val="none" w:sz="0" w:space="0" w:color="auto"/>
      </w:divBdr>
    </w:div>
    <w:div w:id="2051225328">
      <w:bodyDiv w:val="1"/>
      <w:marLeft w:val="0"/>
      <w:marRight w:val="0"/>
      <w:marTop w:val="0"/>
      <w:marBottom w:val="0"/>
      <w:divBdr>
        <w:top w:val="none" w:sz="0" w:space="0" w:color="auto"/>
        <w:left w:val="none" w:sz="0" w:space="0" w:color="auto"/>
        <w:bottom w:val="none" w:sz="0" w:space="0" w:color="auto"/>
        <w:right w:val="none" w:sz="0" w:space="0" w:color="auto"/>
      </w:divBdr>
    </w:div>
    <w:div w:id="2071881416">
      <w:bodyDiv w:val="1"/>
      <w:marLeft w:val="0"/>
      <w:marRight w:val="0"/>
      <w:marTop w:val="0"/>
      <w:marBottom w:val="0"/>
      <w:divBdr>
        <w:top w:val="none" w:sz="0" w:space="0" w:color="auto"/>
        <w:left w:val="none" w:sz="0" w:space="0" w:color="auto"/>
        <w:bottom w:val="none" w:sz="0" w:space="0" w:color="auto"/>
        <w:right w:val="none" w:sz="0" w:space="0" w:color="auto"/>
      </w:divBdr>
      <w:divsChild>
        <w:div w:id="274288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13412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251212815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www.firesafesdcounty.org" TargetMode="External"/><Relationship Id="rId1" Type="http://schemas.openxmlformats.org/officeDocument/2006/relationships/hyperlink" Target="http://www.rcdsandieg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F28C6-CC4B-47D2-A8E9-6989300E0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2</Pages>
  <Words>553</Words>
  <Characters>331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RESOURCE CONSERVATION DISTRICT of GREATER SAN DIEGO COUNTY</vt:lpstr>
    </vt:vector>
  </TitlesOfParts>
  <Company>RCD of Greater San Diego Co.</Company>
  <LinksUpToDate>false</LinksUpToDate>
  <CharactersWithSpaces>3855</CharactersWithSpaces>
  <SharedDoc>false</SharedDoc>
  <HLinks>
    <vt:vector size="12" baseType="variant">
      <vt:variant>
        <vt:i4>4718668</vt:i4>
      </vt:variant>
      <vt:variant>
        <vt:i4>3</vt:i4>
      </vt:variant>
      <vt:variant>
        <vt:i4>0</vt:i4>
      </vt:variant>
      <vt:variant>
        <vt:i4>5</vt:i4>
      </vt:variant>
      <vt:variant>
        <vt:lpwstr>http://www.firesafesdcounty.org/</vt:lpwstr>
      </vt:variant>
      <vt:variant>
        <vt:lpwstr/>
      </vt:variant>
      <vt:variant>
        <vt:i4>3801212</vt:i4>
      </vt:variant>
      <vt:variant>
        <vt:i4>0</vt:i4>
      </vt:variant>
      <vt:variant>
        <vt:i4>0</vt:i4>
      </vt:variant>
      <vt:variant>
        <vt:i4>5</vt:i4>
      </vt:variant>
      <vt:variant>
        <vt:lpwstr>http://www.rcdsandieg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CONSERVATION DISTRICT of GREATER SAN DIEGO COUNTY</dc:title>
  <dc:creator>Heather Marlow</dc:creator>
  <cp:lastModifiedBy>Ann Baldridge</cp:lastModifiedBy>
  <cp:revision>14</cp:revision>
  <cp:lastPrinted>2025-02-13T21:38:00Z</cp:lastPrinted>
  <dcterms:created xsi:type="dcterms:W3CDTF">2025-05-14T19:52:00Z</dcterms:created>
  <dcterms:modified xsi:type="dcterms:W3CDTF">2025-06-06T01:59:00Z</dcterms:modified>
</cp:coreProperties>
</file>